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6D7" w:rsidRPr="00FD4A68" w:rsidRDefault="002D6C2A" w:rsidP="00DD43AB">
      <w:pPr>
        <w:pStyle w:val="LabTitle"/>
        <w:rPr>
          <w:rStyle w:val="LabTitleInstVersred"/>
          <w:b/>
          <w:color w:val="auto"/>
        </w:rPr>
      </w:pPr>
      <w:r w:rsidRPr="00FD4A68">
        <w:t xml:space="preserve">Lab </w:t>
      </w:r>
      <w:r w:rsidR="002B25AD">
        <w:t>-</w:t>
      </w:r>
      <w:r w:rsidRPr="00FD4A68">
        <w:t xml:space="preserve"> </w:t>
      </w:r>
      <w:r w:rsidR="002C1A4C">
        <w:t>Establishing a Console Session with Tera Term</w:t>
      </w:r>
      <w:r w:rsidR="004D36D7" w:rsidRPr="00FD4A68">
        <w:t xml:space="preserve"> </w:t>
      </w:r>
    </w:p>
    <w:p w:rsidR="003C6BCA" w:rsidRDefault="001E38E0" w:rsidP="000B2344">
      <w:pPr>
        <w:pStyle w:val="LabSection"/>
      </w:pPr>
      <w:r>
        <w:t>Topology</w:t>
      </w:r>
    </w:p>
    <w:p w:rsidR="008C4307" w:rsidRDefault="00E07523" w:rsidP="0067097A">
      <w:pPr>
        <w:pStyle w:val="Visual"/>
      </w:pPr>
      <w:r>
        <w:rPr>
          <w:noProof/>
        </w:rPr>
        <w:drawing>
          <wp:inline distT="0" distB="0" distL="0" distR="0" wp14:anchorId="3AADA35A">
            <wp:extent cx="3054350" cy="9264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4350" cy="926465"/>
                    </a:xfrm>
                    <a:prstGeom prst="rect">
                      <a:avLst/>
                    </a:prstGeom>
                    <a:noFill/>
                  </pic:spPr>
                </pic:pic>
              </a:graphicData>
            </a:graphic>
          </wp:inline>
        </w:drawing>
      </w:r>
    </w:p>
    <w:p w:rsidR="009D2C27" w:rsidRPr="00BB73FF" w:rsidRDefault="009D2C27" w:rsidP="00BB73FF">
      <w:pPr>
        <w:pStyle w:val="LabSection"/>
      </w:pPr>
      <w:r w:rsidRPr="00BB73FF">
        <w:t>Objective</w:t>
      </w:r>
      <w:r w:rsidR="006E6581">
        <w:t>s</w:t>
      </w:r>
    </w:p>
    <w:p w:rsidR="0054674D" w:rsidRDefault="00191014" w:rsidP="0054674D">
      <w:pPr>
        <w:pStyle w:val="BodyTextL25Bold"/>
      </w:pPr>
      <w:r>
        <w:t xml:space="preserve">Part 1: </w:t>
      </w:r>
      <w:r w:rsidR="0054674D">
        <w:t>Access a Cisco Switch through the Serial Console Port</w:t>
      </w:r>
    </w:p>
    <w:p w:rsidR="00C927FB" w:rsidRDefault="00D65ACF" w:rsidP="00A84F33">
      <w:pPr>
        <w:pStyle w:val="BodyTextL25Bold"/>
      </w:pPr>
      <w:r>
        <w:t>Part 2</w:t>
      </w:r>
      <w:r w:rsidR="008D1BC2">
        <w:t>: D</w:t>
      </w:r>
      <w:r w:rsidR="00A84F33">
        <w:t xml:space="preserve">isplay </w:t>
      </w:r>
      <w:r w:rsidR="00C71D58">
        <w:t xml:space="preserve">and </w:t>
      </w:r>
      <w:r>
        <w:t>Configure Basic Device Settings</w:t>
      </w:r>
    </w:p>
    <w:p w:rsidR="00C927FB" w:rsidRDefault="00395806" w:rsidP="00B32589">
      <w:pPr>
        <w:pStyle w:val="BodyTextL25Bold"/>
      </w:pPr>
      <w:r>
        <w:t xml:space="preserve">Part </w:t>
      </w:r>
      <w:r w:rsidR="0041706D">
        <w:t>3</w:t>
      </w:r>
      <w:r w:rsidR="00F64D61">
        <w:t xml:space="preserve">: </w:t>
      </w:r>
      <w:r w:rsidR="00710C22">
        <w:t xml:space="preserve">(Optional) </w:t>
      </w:r>
      <w:r w:rsidR="00F96CAD">
        <w:t xml:space="preserve">Access a Cisco Router Using a </w:t>
      </w:r>
      <w:r w:rsidR="003B30D8">
        <w:t>Mini</w:t>
      </w:r>
      <w:r w:rsidR="00F96CAD">
        <w:t>-USB Console Cable</w:t>
      </w:r>
    </w:p>
    <w:p w:rsidR="00BD42F2" w:rsidRDefault="00BD42F2" w:rsidP="00BD42F2">
      <w:pPr>
        <w:pStyle w:val="BodyTextL25"/>
      </w:pPr>
      <w:r w:rsidRPr="00BD42F2">
        <w:rPr>
          <w:b/>
          <w:highlight w:val="yellow"/>
        </w:rPr>
        <w:t>Note</w:t>
      </w:r>
      <w:r w:rsidRPr="00BD42F2">
        <w:rPr>
          <w:highlight w:val="yellow"/>
        </w:rPr>
        <w:t xml:space="preserve">: </w:t>
      </w:r>
      <w:r w:rsidR="00CF3330">
        <w:rPr>
          <w:highlight w:val="yellow"/>
        </w:rPr>
        <w:t>Netlab u</w:t>
      </w:r>
      <w:r w:rsidRPr="00BD42F2">
        <w:rPr>
          <w:highlight w:val="yellow"/>
        </w:rPr>
        <w:t>sers or other remote access equipment should complete only Part 2.</w:t>
      </w:r>
    </w:p>
    <w:p w:rsidR="00C07FD9" w:rsidRPr="00C07FD9" w:rsidRDefault="009D2C27" w:rsidP="00C07FD9">
      <w:pPr>
        <w:pStyle w:val="LabSection"/>
      </w:pPr>
      <w:r>
        <w:t xml:space="preserve">Background </w:t>
      </w:r>
      <w:r w:rsidR="00672919">
        <w:t>/ Scenario</w:t>
      </w:r>
    </w:p>
    <w:p w:rsidR="00F847B6" w:rsidRDefault="00F847B6" w:rsidP="00F847B6">
      <w:pPr>
        <w:pStyle w:val="BodyTextL25"/>
      </w:pPr>
      <w:r>
        <w:t xml:space="preserve">Various models of Cisco routers and switches are used in </w:t>
      </w:r>
      <w:r w:rsidR="009B18B9">
        <w:t xml:space="preserve">all types of </w:t>
      </w:r>
      <w:r>
        <w:t xml:space="preserve">networks. These devices </w:t>
      </w:r>
      <w:r w:rsidR="005A28DD">
        <w:t>are</w:t>
      </w:r>
      <w:r>
        <w:t xml:space="preserve"> managed using a local console connection or a remote connection. Nearly all Cisco devices have a serial console port to which you can connect. Some newer models, such as the 1941 </w:t>
      </w:r>
      <w:r w:rsidR="008B51FB">
        <w:t>Integrated Services Router (</w:t>
      </w:r>
      <w:r>
        <w:t>ISR</w:t>
      </w:r>
      <w:r w:rsidR="008B51FB">
        <w:t>)</w:t>
      </w:r>
      <w:r>
        <w:t xml:space="preserve"> G2 used in this lab, also have a USB console port.</w:t>
      </w:r>
    </w:p>
    <w:p w:rsidR="00F847B6" w:rsidRDefault="00F847B6" w:rsidP="00F847B6">
      <w:pPr>
        <w:pStyle w:val="BodyTextL25"/>
      </w:pPr>
      <w:r>
        <w:t>In this lab</w:t>
      </w:r>
      <w:r w:rsidR="005A28DD">
        <w:t>,</w:t>
      </w:r>
      <w:r>
        <w:t xml:space="preserve"> you will learn how to access a Cisco device via a direct local connection to the </w:t>
      </w:r>
      <w:r w:rsidR="005A28DD">
        <w:t xml:space="preserve">console port, using </w:t>
      </w:r>
      <w:r w:rsidR="00861EA8">
        <w:t>the</w:t>
      </w:r>
      <w:r w:rsidR="005A28DD">
        <w:t xml:space="preserve"> </w:t>
      </w:r>
      <w:r>
        <w:t>terminal emulation program</w:t>
      </w:r>
      <w:r w:rsidR="005A28DD">
        <w:t xml:space="preserve"> </w:t>
      </w:r>
      <w:r w:rsidR="00861EA8">
        <w:t xml:space="preserve">called </w:t>
      </w:r>
      <w:r w:rsidR="005A28DD">
        <w:t>Tera Term</w:t>
      </w:r>
      <w:r>
        <w:t>. You will also learn how to configure the serial port settings for</w:t>
      </w:r>
      <w:r w:rsidR="00A03BFF">
        <w:t xml:space="preserve"> the</w:t>
      </w:r>
      <w:r>
        <w:t xml:space="preserve"> Tera T</w:t>
      </w:r>
      <w:r w:rsidR="004A637E">
        <w:t>erm</w:t>
      </w:r>
      <w:r w:rsidR="00A03BFF">
        <w:t xml:space="preserve"> console connection</w:t>
      </w:r>
      <w:r w:rsidR="00AF5281">
        <w:t xml:space="preserve">. </w:t>
      </w:r>
      <w:r w:rsidR="00415E61">
        <w:t xml:space="preserve">After </w:t>
      </w:r>
      <w:r w:rsidR="00AF5281">
        <w:t>you have</w:t>
      </w:r>
      <w:r w:rsidR="004A637E">
        <w:t xml:space="preserve"> </w:t>
      </w:r>
      <w:r w:rsidR="00AF5281">
        <w:t xml:space="preserve">established </w:t>
      </w:r>
      <w:r w:rsidR="008B51FB">
        <w:t xml:space="preserve">a </w:t>
      </w:r>
      <w:r w:rsidR="00AF5281">
        <w:t>console connection with the Cisco device</w:t>
      </w:r>
      <w:r w:rsidR="004A637E">
        <w:t>,</w:t>
      </w:r>
      <w:r>
        <w:t xml:space="preserve"> you can display or configure device settings. You will only display setting</w:t>
      </w:r>
      <w:r w:rsidR="00A03BFF">
        <w:t>s and configure the clock</w:t>
      </w:r>
      <w:r w:rsidR="0009565B">
        <w:t xml:space="preserve"> </w:t>
      </w:r>
      <w:r w:rsidR="00861EA8">
        <w:t>in</w:t>
      </w:r>
      <w:r w:rsidR="0009565B">
        <w:t xml:space="preserve"> this lab</w:t>
      </w:r>
      <w:r w:rsidR="00A03BFF">
        <w:t>.</w:t>
      </w:r>
    </w:p>
    <w:p w:rsidR="004D3339" w:rsidRDefault="004D3339" w:rsidP="00F847B6">
      <w:pPr>
        <w:pStyle w:val="BodyTextL25"/>
        <w:rPr>
          <w:b/>
        </w:rPr>
      </w:pPr>
      <w:r w:rsidRPr="00A86660">
        <w:rPr>
          <w:rFonts w:eastAsia="Arial"/>
          <w:b/>
        </w:rPr>
        <w:t>Note</w:t>
      </w:r>
      <w:r w:rsidRPr="00216F46">
        <w:rPr>
          <w:rFonts w:eastAsia="Arial"/>
        </w:rPr>
        <w:t>:</w:t>
      </w:r>
      <w:r w:rsidRPr="00A86660">
        <w:rPr>
          <w:rFonts w:eastAsia="Arial"/>
        </w:rPr>
        <w:t xml:space="preserve"> The router</w:t>
      </w:r>
      <w:r w:rsidR="00182CF4">
        <w:rPr>
          <w:rFonts w:eastAsia="Arial"/>
        </w:rPr>
        <w:t xml:space="preserve">s used with CCNA </w:t>
      </w:r>
      <w:r w:rsidR="008C2920">
        <w:rPr>
          <w:rFonts w:eastAsia="Arial"/>
        </w:rPr>
        <w:t xml:space="preserve">hands-on </w:t>
      </w:r>
      <w:r w:rsidRPr="00A86660">
        <w:rPr>
          <w:rFonts w:eastAsia="Arial"/>
        </w:rPr>
        <w:t>lab</w:t>
      </w:r>
      <w:r w:rsidR="008C2920">
        <w:rPr>
          <w:rFonts w:eastAsia="Arial"/>
        </w:rPr>
        <w:t>s</w:t>
      </w:r>
      <w:r w:rsidRPr="00A86660">
        <w:rPr>
          <w:rFonts w:eastAsia="Arial"/>
        </w:rPr>
        <w:t xml:space="preserve"> are Cisco 1</w:t>
      </w:r>
      <w:r w:rsidR="00182CF4">
        <w:rPr>
          <w:rFonts w:eastAsia="Arial"/>
        </w:rPr>
        <w:t>9</w:t>
      </w:r>
      <w:r w:rsidRPr="00A86660">
        <w:rPr>
          <w:rFonts w:eastAsia="Arial"/>
        </w:rPr>
        <w:t xml:space="preserve">41 </w:t>
      </w:r>
      <w:r w:rsidR="008C2920">
        <w:rPr>
          <w:rFonts w:eastAsia="Arial"/>
        </w:rPr>
        <w:t xml:space="preserve">ISRs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sidR="006B44E7">
        <w:rPr>
          <w:rFonts w:eastAsia="Arial"/>
        </w:rPr>
        <w:t>5.2(4)M3</w:t>
      </w:r>
      <w:r w:rsidR="00182CF4">
        <w:rPr>
          <w:rFonts w:eastAsia="Arial"/>
        </w:rPr>
        <w:t xml:space="preserve"> </w:t>
      </w:r>
      <w:r w:rsidRPr="00A86660">
        <w:rPr>
          <w:rFonts w:eastAsia="Arial"/>
        </w:rPr>
        <w:t>(</w:t>
      </w:r>
      <w:r w:rsidR="00182CF4">
        <w:rPr>
          <w:rFonts w:eastAsia="Arial"/>
        </w:rPr>
        <w:t>universal</w:t>
      </w:r>
      <w:r w:rsidR="00C670EE">
        <w:rPr>
          <w:rFonts w:eastAsia="Arial"/>
        </w:rPr>
        <w:t>k</w:t>
      </w:r>
      <w:r w:rsidR="00182CF4">
        <w:rPr>
          <w:rFonts w:eastAsia="Arial"/>
        </w:rPr>
        <w:t xml:space="preserve">9 </w:t>
      </w:r>
      <w:r w:rsidRPr="00A86660">
        <w:rPr>
          <w:rFonts w:eastAsia="Arial"/>
        </w:rPr>
        <w:t xml:space="preserve">image). </w:t>
      </w:r>
      <w:r w:rsidR="008C2920" w:rsidRPr="00A86660">
        <w:rPr>
          <w:rFonts w:eastAsia="Arial"/>
        </w:rPr>
        <w:t xml:space="preserve">The </w:t>
      </w:r>
      <w:r w:rsidR="008C2920">
        <w:rPr>
          <w:rFonts w:eastAsia="Arial"/>
        </w:rPr>
        <w:t xml:space="preserve">switches used </w:t>
      </w:r>
      <w:r w:rsidR="00861EA8">
        <w:rPr>
          <w:rFonts w:eastAsia="Arial"/>
        </w:rPr>
        <w:t xml:space="preserve">in the labs </w:t>
      </w:r>
      <w:r w:rsidR="008C2920">
        <w:rPr>
          <w:rFonts w:eastAsia="Arial"/>
        </w:rPr>
        <w:t xml:space="preserve">are </w:t>
      </w:r>
      <w:r w:rsidR="008C2920" w:rsidRPr="00A86660">
        <w:rPr>
          <w:rFonts w:eastAsia="Arial"/>
        </w:rPr>
        <w:t xml:space="preserve">Cisco </w:t>
      </w:r>
      <w:r w:rsidR="008C2920">
        <w:rPr>
          <w:rFonts w:eastAsia="Arial"/>
        </w:rPr>
        <w:t>Catalyst 2960s</w:t>
      </w:r>
      <w:r w:rsidR="008C2920" w:rsidRPr="00A86660">
        <w:rPr>
          <w:rFonts w:eastAsia="Arial"/>
        </w:rPr>
        <w:t xml:space="preserve"> with </w:t>
      </w:r>
      <w:r w:rsidR="008C2920">
        <w:rPr>
          <w:rFonts w:eastAsia="Arial"/>
        </w:rPr>
        <w:t xml:space="preserve">Cisco </w:t>
      </w:r>
      <w:r w:rsidR="008C2920" w:rsidRPr="00A86660">
        <w:rPr>
          <w:rFonts w:eastAsia="Arial"/>
        </w:rPr>
        <w:t xml:space="preserve">IOS </w:t>
      </w:r>
      <w:r w:rsidR="008C2920">
        <w:rPr>
          <w:rFonts w:eastAsia="Arial"/>
        </w:rPr>
        <w:t xml:space="preserve">Release </w:t>
      </w:r>
      <w:r w:rsidR="008C2920" w:rsidRPr="00A86660">
        <w:rPr>
          <w:rFonts w:eastAsia="Arial"/>
        </w:rPr>
        <w:t>1</w:t>
      </w:r>
      <w:r w:rsidR="008C2920">
        <w:rPr>
          <w:rFonts w:eastAsia="Arial"/>
        </w:rPr>
        <w:t>5.0(2) (lanbase</w:t>
      </w:r>
      <w:r w:rsidR="00C670EE">
        <w:rPr>
          <w:rFonts w:eastAsia="Arial"/>
        </w:rPr>
        <w:t>k</w:t>
      </w:r>
      <w:r w:rsidR="008C2920">
        <w:rPr>
          <w:rFonts w:eastAsia="Arial"/>
        </w:rPr>
        <w:t xml:space="preserve">9 </w:t>
      </w:r>
      <w:r w:rsidR="008C2920" w:rsidRPr="00A86660">
        <w:rPr>
          <w:rFonts w:eastAsia="Arial"/>
        </w:rPr>
        <w:t>image)</w:t>
      </w:r>
      <w:r w:rsidR="008C2920">
        <w:rPr>
          <w:rFonts w:eastAsia="Arial"/>
        </w:rPr>
        <w:t xml:space="preserve">. </w:t>
      </w:r>
      <w:r w:rsidRPr="00A86660">
        <w:rPr>
          <w:rFonts w:eastAsia="Arial"/>
        </w:rPr>
        <w:t>Other routers</w:t>
      </w:r>
      <w:r w:rsidR="008C2920">
        <w:rPr>
          <w:rFonts w:eastAsia="Arial"/>
        </w:rPr>
        <w:t>, switches</w:t>
      </w:r>
      <w:r w:rsidR="008B51FB">
        <w:rPr>
          <w:rFonts w:eastAsia="Arial"/>
        </w:rPr>
        <w:t>,</w:t>
      </w:r>
      <w:r w:rsidR="008C2920">
        <w:rPr>
          <w:rFonts w:eastAsia="Arial"/>
        </w:rPr>
        <w:t xml:space="preserve"> and </w:t>
      </w:r>
      <w:r>
        <w:rPr>
          <w:rFonts w:eastAsia="Arial"/>
        </w:rPr>
        <w:t xml:space="preserve">Cisco </w:t>
      </w:r>
      <w:r w:rsidRPr="00A86660">
        <w:rPr>
          <w:rFonts w:eastAsia="Arial"/>
        </w:rPr>
        <w:t>IOS versions can be used</w:t>
      </w:r>
      <w:r w:rsidR="008C2920">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sidR="00861EA8">
        <w:rPr>
          <w:rFonts w:eastAsia="Arial"/>
        </w:rPr>
        <w:t xml:space="preserve">the </w:t>
      </w:r>
      <w:r w:rsidRPr="00A86660">
        <w:rPr>
          <w:rFonts w:eastAsia="Arial"/>
        </w:rPr>
        <w:t>output produced might vary from what is shown in th</w:t>
      </w:r>
      <w:r w:rsidR="008C2920">
        <w:rPr>
          <w:rFonts w:eastAsia="Arial"/>
        </w:rPr>
        <w:t>e labs.</w:t>
      </w:r>
      <w:r w:rsidR="008C2920" w:rsidRPr="008C2920">
        <w:rPr>
          <w:rFonts w:eastAsia="Arial"/>
        </w:rPr>
        <w:t xml:space="preserve"> </w:t>
      </w:r>
      <w:r w:rsidR="008C2920">
        <w:rPr>
          <w:rFonts w:eastAsia="Arial"/>
        </w:rPr>
        <w:t>Refer to t</w:t>
      </w:r>
      <w:r w:rsidR="0028107C">
        <w:rPr>
          <w:rFonts w:eastAsia="Arial"/>
        </w:rPr>
        <w:t>he Router Interface Summary T</w:t>
      </w:r>
      <w:r w:rsidR="008C2920" w:rsidRPr="00A86660">
        <w:rPr>
          <w:rFonts w:eastAsia="Arial"/>
        </w:rPr>
        <w:t xml:space="preserve">able at the end of the lab </w:t>
      </w:r>
      <w:r w:rsidR="008C2920">
        <w:rPr>
          <w:rFonts w:eastAsia="Arial"/>
        </w:rPr>
        <w:t xml:space="preserve">for the correct </w:t>
      </w:r>
      <w:r w:rsidR="008C2920" w:rsidRPr="00A86660">
        <w:rPr>
          <w:rFonts w:eastAsia="Arial"/>
        </w:rPr>
        <w:t>interface identifiers</w:t>
      </w:r>
      <w:r w:rsidR="008C2920">
        <w:rPr>
          <w:rFonts w:eastAsia="Arial"/>
        </w:rPr>
        <w:t>.</w:t>
      </w:r>
    </w:p>
    <w:p w:rsidR="009D2C27" w:rsidRPr="00DE6F44" w:rsidRDefault="009D2C27" w:rsidP="00F847B6">
      <w:pPr>
        <w:pStyle w:val="BodyTextL25"/>
      </w:pPr>
      <w:r w:rsidRPr="00BF16BF">
        <w:rPr>
          <w:b/>
        </w:rPr>
        <w:t>Note</w:t>
      </w:r>
      <w:r w:rsidRPr="00216F46">
        <w:t>:</w:t>
      </w:r>
      <w:r w:rsidRPr="00DE6F44">
        <w:t xml:space="preserve"> Make sure that the switch</w:t>
      </w:r>
      <w:r w:rsidR="00DA7484">
        <w:t xml:space="preserve"> and router </w:t>
      </w:r>
      <w:r w:rsidRPr="00DE6F44">
        <w:t>ha</w:t>
      </w:r>
      <w:r w:rsidR="00DA7484">
        <w:t xml:space="preserve">ve </w:t>
      </w:r>
      <w:r w:rsidRPr="00DE6F44">
        <w:t xml:space="preserve">been erased and </w:t>
      </w:r>
      <w:r w:rsidR="00DA7484">
        <w:t xml:space="preserve">have </w:t>
      </w:r>
      <w:r w:rsidRPr="00DE6F44">
        <w:t>no startup configuration</w:t>
      </w:r>
      <w:r w:rsidR="005A28DD">
        <w:t>. If you are unsure, contact your instructor.</w:t>
      </w:r>
    </w:p>
    <w:p w:rsidR="007D2AFE" w:rsidRDefault="007D2AFE" w:rsidP="007D2AFE">
      <w:pPr>
        <w:pStyle w:val="LabSection"/>
      </w:pPr>
      <w:r>
        <w:t>Required R</w:t>
      </w:r>
      <w:r w:rsidR="006E6581">
        <w:t>esources</w:t>
      </w:r>
    </w:p>
    <w:p w:rsidR="0040516A" w:rsidRDefault="0040516A" w:rsidP="0040516A">
      <w:pPr>
        <w:pStyle w:val="Bulletlevel1"/>
      </w:pPr>
      <w:r>
        <w:t>1 Router (Cisco 1941 with Cisco</w:t>
      </w:r>
      <w:r w:rsidR="006B44E7">
        <w:t xml:space="preserve"> IOS software, release 15.2(4)M3</w:t>
      </w:r>
      <w:r>
        <w:t xml:space="preserve"> universal image or comparable)</w:t>
      </w:r>
    </w:p>
    <w:p w:rsidR="0040516A" w:rsidRDefault="0040516A" w:rsidP="0040516A">
      <w:pPr>
        <w:pStyle w:val="Bulletlevel1"/>
      </w:pPr>
      <w:r>
        <w:t>1 Switch (Cisco 2960 with Cisco IOS Release 15.0(2) lanbasek9 image or comparable)</w:t>
      </w:r>
    </w:p>
    <w:p w:rsidR="0040516A" w:rsidRDefault="00E07523" w:rsidP="0040516A">
      <w:pPr>
        <w:pStyle w:val="Bulletlevel1"/>
      </w:pPr>
      <w:r>
        <w:t>1 PC (Windows 7 or 8</w:t>
      </w:r>
      <w:r w:rsidR="0040516A">
        <w:t xml:space="preserve"> with </w:t>
      </w:r>
      <w:r w:rsidR="00861EA8">
        <w:t xml:space="preserve">a </w:t>
      </w:r>
      <w:r w:rsidR="0040516A">
        <w:t>terminal emulation program, such as Tera Term)</w:t>
      </w:r>
    </w:p>
    <w:p w:rsidR="00191014" w:rsidRDefault="00191014" w:rsidP="0040516A">
      <w:pPr>
        <w:pStyle w:val="Bulletlevel1"/>
      </w:pPr>
      <w:r>
        <w:t>Rollover (</w:t>
      </w:r>
      <w:r w:rsidR="00F96CAD">
        <w:t xml:space="preserve">DB-9 to </w:t>
      </w:r>
      <w:r>
        <w:t xml:space="preserve">RJ-45) console cable to configure the switch </w:t>
      </w:r>
      <w:r w:rsidR="008B51FB">
        <w:t>or</w:t>
      </w:r>
      <w:r>
        <w:t xml:space="preserve"> router via</w:t>
      </w:r>
      <w:r w:rsidR="009E16E0">
        <w:t xml:space="preserve"> the</w:t>
      </w:r>
      <w:r>
        <w:t xml:space="preserve"> </w:t>
      </w:r>
      <w:r w:rsidR="00660053">
        <w:t xml:space="preserve">RJ-45 </w:t>
      </w:r>
      <w:r>
        <w:t>console port</w:t>
      </w:r>
    </w:p>
    <w:p w:rsidR="00191014" w:rsidRDefault="0063677E" w:rsidP="00191014">
      <w:pPr>
        <w:pStyle w:val="Bulletlevel1"/>
      </w:pPr>
      <w:r>
        <w:t>Mini-</w:t>
      </w:r>
      <w:r w:rsidR="00191014">
        <w:t>USB cable to config</w:t>
      </w:r>
      <w:r>
        <w:t xml:space="preserve">ure the router via </w:t>
      </w:r>
      <w:r w:rsidR="003452B6">
        <w:t xml:space="preserve">the </w:t>
      </w:r>
      <w:r w:rsidR="00191014">
        <w:t>USB console port</w:t>
      </w:r>
    </w:p>
    <w:p w:rsidR="004127FF" w:rsidRDefault="00986E12" w:rsidP="004127FF">
      <w:pPr>
        <w:pStyle w:val="BodyTextL25"/>
      </w:pPr>
      <w:bookmarkStart w:id="0" w:name="_GoBack"/>
      <w:bookmarkEnd w:id="0"/>
      <w:r>
        <w:t>Y</w:t>
      </w:r>
      <w:r w:rsidR="004127FF">
        <w:t xml:space="preserve">ou will connect a </w:t>
      </w:r>
      <w:r w:rsidR="009E16E0">
        <w:t>PC to a Cisco switch</w:t>
      </w:r>
      <w:r w:rsidR="004127FF">
        <w:t xml:space="preserve"> using a rollover console cable. This connection will allow you to access</w:t>
      </w:r>
      <w:r w:rsidR="009E16E0">
        <w:t xml:space="preserve"> </w:t>
      </w:r>
      <w:r w:rsidR="00896661">
        <w:t xml:space="preserve">the </w:t>
      </w:r>
      <w:r w:rsidR="009E16E0">
        <w:t>CLI</w:t>
      </w:r>
      <w:r w:rsidR="004127FF">
        <w:t xml:space="preserve"> and </w:t>
      </w:r>
      <w:r w:rsidR="009E16E0">
        <w:t xml:space="preserve">display settings or </w:t>
      </w:r>
      <w:r w:rsidR="004127FF">
        <w:t>configure the switch.</w:t>
      </w:r>
    </w:p>
    <w:p w:rsidR="001A11EE" w:rsidRPr="004127FF" w:rsidRDefault="001A11EE" w:rsidP="001A11EE">
      <w:pPr>
        <w:pStyle w:val="StepHead"/>
      </w:pPr>
      <w:r>
        <w:lastRenderedPageBreak/>
        <w:t xml:space="preserve">Connect a Cisco </w:t>
      </w:r>
      <w:r w:rsidR="0038274C">
        <w:t>s</w:t>
      </w:r>
      <w:r>
        <w:t xml:space="preserve">witch and </w:t>
      </w:r>
      <w:r w:rsidR="0038274C">
        <w:t>c</w:t>
      </w:r>
      <w:r>
        <w:t xml:space="preserve">omputer </w:t>
      </w:r>
      <w:r w:rsidR="0038274C">
        <w:t>u</w:t>
      </w:r>
      <w:r>
        <w:t xml:space="preserve">sing a </w:t>
      </w:r>
      <w:r w:rsidR="0038274C">
        <w:t>r</w:t>
      </w:r>
      <w:r>
        <w:t xml:space="preserve">ollover </w:t>
      </w:r>
      <w:r w:rsidR="0038274C">
        <w:t>c</w:t>
      </w:r>
      <w:r>
        <w:t xml:space="preserve">onsole </w:t>
      </w:r>
      <w:r w:rsidR="0038274C">
        <w:t>c</w:t>
      </w:r>
      <w:r>
        <w:t>able</w:t>
      </w:r>
      <w:r w:rsidR="00593F6F">
        <w:t>.</w:t>
      </w:r>
    </w:p>
    <w:p w:rsidR="00191014" w:rsidRPr="00197C42" w:rsidRDefault="004127FF" w:rsidP="00197C42">
      <w:pPr>
        <w:pStyle w:val="SubStepAlpha"/>
      </w:pPr>
      <w:r>
        <w:t>Connect the rollover console</w:t>
      </w:r>
      <w:r w:rsidR="00191014" w:rsidRPr="00197C42">
        <w:t xml:space="preserve"> cable to the RJ-45 console port of the </w:t>
      </w:r>
      <w:r w:rsidR="009E16E0">
        <w:t>switch</w:t>
      </w:r>
      <w:r w:rsidR="004F4AE0">
        <w:t>.</w:t>
      </w:r>
    </w:p>
    <w:p w:rsidR="00900728" w:rsidRDefault="00191014" w:rsidP="00197C42">
      <w:pPr>
        <w:pStyle w:val="SubStepAlpha"/>
      </w:pPr>
      <w:r w:rsidRPr="00197C42">
        <w:t>Connect the other ca</w:t>
      </w:r>
      <w:r w:rsidR="00C927FB">
        <w:t>ble end to</w:t>
      </w:r>
      <w:r w:rsidR="00F216C4">
        <w:t xml:space="preserve"> </w:t>
      </w:r>
      <w:r w:rsidR="009E16E0">
        <w:t xml:space="preserve">the serial </w:t>
      </w:r>
      <w:r w:rsidR="00F216C4">
        <w:t xml:space="preserve">COM port </w:t>
      </w:r>
      <w:r w:rsidR="000F5606">
        <w:t>on the computer.</w:t>
      </w:r>
    </w:p>
    <w:p w:rsidR="0069084B" w:rsidRPr="0069084B" w:rsidRDefault="0069084B" w:rsidP="0069084B">
      <w:pPr>
        <w:pStyle w:val="BodyTextL50"/>
      </w:pPr>
      <w:r>
        <w:rPr>
          <w:b/>
        </w:rPr>
        <w:t>Note</w:t>
      </w:r>
      <w:r w:rsidRPr="00216F46">
        <w:t>:</w:t>
      </w:r>
      <w:r>
        <w:t xml:space="preserve"> Serial COM ports are no longer available on most computers. A USB-to-DB9 adapter can be used </w:t>
      </w:r>
      <w:r w:rsidR="00394B06">
        <w:t xml:space="preserve">with the rollover console cable </w:t>
      </w:r>
      <w:r>
        <w:t xml:space="preserve">for console connection between the computer and a Cisco device. USB-to-DB9 adapters can be purchased </w:t>
      </w:r>
      <w:r w:rsidR="007F5F3D">
        <w:t>at any</w:t>
      </w:r>
      <w:r>
        <w:t xml:space="preserve"> computer electronics store.</w:t>
      </w:r>
    </w:p>
    <w:p w:rsidR="00900728" w:rsidRPr="00900728" w:rsidRDefault="00900728" w:rsidP="00394B06">
      <w:pPr>
        <w:pStyle w:val="BodyTextL50"/>
      </w:pPr>
      <w:r>
        <w:rPr>
          <w:b/>
        </w:rPr>
        <w:t>Note</w:t>
      </w:r>
      <w:r w:rsidRPr="00216F46">
        <w:t>:</w:t>
      </w:r>
      <w:r w:rsidRPr="00986E12">
        <w:t xml:space="preserve"> </w:t>
      </w:r>
      <w:r w:rsidR="000D5E59">
        <w:t xml:space="preserve">If using a USB-to-DB9 </w:t>
      </w:r>
      <w:r>
        <w:t>adapter to connect to the COM port</w:t>
      </w:r>
      <w:r w:rsidR="0069084B">
        <w:t>, you may be required to install a driver for the adapter provided by the manufacturer</w:t>
      </w:r>
      <w:r w:rsidR="00394B06">
        <w:t xml:space="preserve"> </w:t>
      </w:r>
      <w:r w:rsidR="00861EA8">
        <w:t>of</w:t>
      </w:r>
      <w:r w:rsidR="00394B06">
        <w:t xml:space="preserve"> your computer. </w:t>
      </w:r>
      <w:r w:rsidR="0069084B" w:rsidRPr="00394B06">
        <w:t>To</w:t>
      </w:r>
      <w:r w:rsidR="0069084B">
        <w:t xml:space="preserve"> determine the COM port used by the adapter, </w:t>
      </w:r>
      <w:r>
        <w:t xml:space="preserve">please see </w:t>
      </w:r>
      <w:r w:rsidR="00EE720D">
        <w:t>Part 3 Step 4</w:t>
      </w:r>
      <w:r>
        <w:t>. The correct COM port number is required to connect to the Cisco IOS device</w:t>
      </w:r>
      <w:r w:rsidR="00D234A9">
        <w:t xml:space="preserve"> using a terminal emulator in</w:t>
      </w:r>
      <w:r w:rsidR="0007269D">
        <w:t xml:space="preserve"> Step 2.</w:t>
      </w:r>
    </w:p>
    <w:p w:rsidR="006C6D5A" w:rsidRDefault="00861EA8" w:rsidP="006C6D5A">
      <w:pPr>
        <w:pStyle w:val="SubStepAlpha"/>
      </w:pPr>
      <w:r>
        <w:t>Turn on</w:t>
      </w:r>
      <w:r w:rsidR="006C6D5A">
        <w:t xml:space="preserve"> the Cisco </w:t>
      </w:r>
      <w:r w:rsidR="00F856F7">
        <w:t>switch</w:t>
      </w:r>
      <w:r w:rsidR="006C6D5A">
        <w:t xml:space="preserve"> and computer</w:t>
      </w:r>
      <w:r w:rsidR="00754D8D">
        <w:t>.</w:t>
      </w:r>
    </w:p>
    <w:p w:rsidR="006E1B55" w:rsidRDefault="00906A8F" w:rsidP="006E1B55">
      <w:pPr>
        <w:pStyle w:val="Visual"/>
      </w:pPr>
      <w:r>
        <w:rPr>
          <w:noProof/>
        </w:rPr>
        <w:drawing>
          <wp:inline distT="0" distB="0" distL="0" distR="0">
            <wp:extent cx="4572000" cy="2800350"/>
            <wp:effectExtent l="19050" t="0" r="0" b="0"/>
            <wp:docPr id="1" name="Picture 2" descr="Console_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sole_Access"/>
                    <pic:cNvPicPr>
                      <a:picLocks noChangeAspect="1" noChangeArrowheads="1"/>
                    </pic:cNvPicPr>
                  </pic:nvPicPr>
                  <pic:blipFill>
                    <a:blip r:embed="rId10" cstate="print"/>
                    <a:srcRect/>
                    <a:stretch>
                      <a:fillRect/>
                    </a:stretch>
                  </pic:blipFill>
                  <pic:spPr bwMode="auto">
                    <a:xfrm>
                      <a:off x="0" y="0"/>
                      <a:ext cx="4572000" cy="2800350"/>
                    </a:xfrm>
                    <a:prstGeom prst="rect">
                      <a:avLst/>
                    </a:prstGeom>
                    <a:noFill/>
                    <a:ln w="9525">
                      <a:noFill/>
                      <a:miter lim="800000"/>
                      <a:headEnd/>
                      <a:tailEnd/>
                    </a:ln>
                  </pic:spPr>
                </pic:pic>
              </a:graphicData>
            </a:graphic>
          </wp:inline>
        </w:drawing>
      </w:r>
    </w:p>
    <w:p w:rsidR="00431213" w:rsidRDefault="0038274C" w:rsidP="001A11EE">
      <w:pPr>
        <w:pStyle w:val="StepHead"/>
      </w:pPr>
      <w:bookmarkStart w:id="1" w:name="_Ref339459811"/>
      <w:r>
        <w:t>Configure Tera Term to establish a console s</w:t>
      </w:r>
      <w:r w:rsidR="008D1BC2">
        <w:t xml:space="preserve">ession with </w:t>
      </w:r>
      <w:r>
        <w:t>the s</w:t>
      </w:r>
      <w:r w:rsidR="00F1349B">
        <w:t>witch</w:t>
      </w:r>
      <w:bookmarkEnd w:id="1"/>
      <w:r w:rsidR="00593F6F">
        <w:t>.</w:t>
      </w:r>
    </w:p>
    <w:p w:rsidR="00501E5D" w:rsidRPr="00501E5D" w:rsidRDefault="00501E5D" w:rsidP="00501E5D">
      <w:pPr>
        <w:pStyle w:val="BodyTextL25"/>
      </w:pPr>
      <w:r>
        <w:t>Tera Term is a terminal emulation program. This program allows you to access the terminal output</w:t>
      </w:r>
      <w:r w:rsidR="00FA1A82">
        <w:t xml:space="preserve"> of the switch. It also allows you to</w:t>
      </w:r>
      <w:r>
        <w:t xml:space="preserve"> configure the switch.</w:t>
      </w:r>
    </w:p>
    <w:p w:rsidR="00F856F7" w:rsidRDefault="00197C42" w:rsidP="001A22D8">
      <w:pPr>
        <w:pStyle w:val="SubStepAlpha"/>
      </w:pPr>
      <w:r>
        <w:t>Start Tera</w:t>
      </w:r>
      <w:r w:rsidR="009C1EC8">
        <w:t xml:space="preserve"> </w:t>
      </w:r>
      <w:r>
        <w:t xml:space="preserve">Term by clicking the </w:t>
      </w:r>
      <w:r w:rsidR="002769F5" w:rsidRPr="002769F5">
        <w:rPr>
          <w:b/>
        </w:rPr>
        <w:t>Windows</w:t>
      </w:r>
      <w:r w:rsidRPr="002769F5">
        <w:rPr>
          <w:b/>
        </w:rPr>
        <w:t xml:space="preserve"> </w:t>
      </w:r>
      <w:r w:rsidR="004F0FB5" w:rsidRPr="002769F5">
        <w:rPr>
          <w:b/>
        </w:rPr>
        <w:t>Start</w:t>
      </w:r>
      <w:r w:rsidR="004F0FB5">
        <w:t xml:space="preserve"> button </w:t>
      </w:r>
      <w:r>
        <w:t xml:space="preserve">located in the task bar. Locate </w:t>
      </w:r>
      <w:r w:rsidRPr="004F0FB5">
        <w:rPr>
          <w:b/>
        </w:rPr>
        <w:t>Tera</w:t>
      </w:r>
      <w:r w:rsidR="009C1EC8" w:rsidRPr="004F0FB5">
        <w:rPr>
          <w:b/>
        </w:rPr>
        <w:t xml:space="preserve"> </w:t>
      </w:r>
      <w:r w:rsidRPr="004F0FB5">
        <w:rPr>
          <w:b/>
        </w:rPr>
        <w:t>Term</w:t>
      </w:r>
      <w:r>
        <w:t xml:space="preserve"> under </w:t>
      </w:r>
      <w:r w:rsidRPr="004F0FB5">
        <w:rPr>
          <w:b/>
        </w:rPr>
        <w:t>All Programs</w:t>
      </w:r>
      <w:r w:rsidR="00202E32">
        <w:t>.</w:t>
      </w:r>
    </w:p>
    <w:p w:rsidR="00197C42" w:rsidRDefault="00F856F7" w:rsidP="005525D6">
      <w:pPr>
        <w:pStyle w:val="BodyTextL50"/>
      </w:pPr>
      <w:r w:rsidRPr="005525D6">
        <w:rPr>
          <w:b/>
        </w:rPr>
        <w:t>Note</w:t>
      </w:r>
      <w:r w:rsidRPr="00986E12">
        <w:t>:</w:t>
      </w:r>
      <w:r w:rsidRPr="005525D6">
        <w:t xml:space="preserve"> </w:t>
      </w:r>
      <w:r w:rsidR="009C1EC8" w:rsidRPr="005525D6">
        <w:t xml:space="preserve">If the program </w:t>
      </w:r>
      <w:r w:rsidR="00986E12">
        <w:t>is not installed on the system</w:t>
      </w:r>
      <w:r w:rsidR="009C1EC8" w:rsidRPr="005525D6">
        <w:t xml:space="preserve">, </w:t>
      </w:r>
      <w:r w:rsidR="004F0FB5">
        <w:t>Tera Term</w:t>
      </w:r>
      <w:r w:rsidR="009C1EC8" w:rsidRPr="005525D6">
        <w:t xml:space="preserve"> can be downloaded from the following link</w:t>
      </w:r>
      <w:r w:rsidR="008F7B6D">
        <w:t xml:space="preserve"> by selecting </w:t>
      </w:r>
      <w:r w:rsidR="008F7B6D">
        <w:rPr>
          <w:b/>
        </w:rPr>
        <w:t>Tera Term</w:t>
      </w:r>
      <w:r w:rsidR="009C1EC8" w:rsidRPr="005525D6">
        <w:t>:</w:t>
      </w:r>
    </w:p>
    <w:p w:rsidR="00E22B75" w:rsidRPr="00E22B75" w:rsidRDefault="002D17C5" w:rsidP="004F4AE0">
      <w:pPr>
        <w:pStyle w:val="BodyTextL50"/>
      </w:pPr>
      <w:hyperlink r:id="rId11" w:history="1">
        <w:r w:rsidR="00703BB0">
          <w:rPr>
            <w:rStyle w:val="Hyperlink"/>
          </w:rPr>
          <w:t>http://logmett.com/index.php?/download/free-downloads.html</w:t>
        </w:r>
      </w:hyperlink>
    </w:p>
    <w:p w:rsidR="00197C42" w:rsidRDefault="00F1349B" w:rsidP="00197C42">
      <w:pPr>
        <w:pStyle w:val="SubStepAlpha"/>
      </w:pPr>
      <w:r>
        <w:t xml:space="preserve">In </w:t>
      </w:r>
      <w:r w:rsidR="00EF694A">
        <w:t xml:space="preserve">the New Connection dialog box, </w:t>
      </w:r>
      <w:r w:rsidR="00BD4C57">
        <w:t xml:space="preserve">click the </w:t>
      </w:r>
      <w:r w:rsidR="00771985" w:rsidRPr="00EF694A">
        <w:rPr>
          <w:b/>
        </w:rPr>
        <w:t>Serial</w:t>
      </w:r>
      <w:r w:rsidR="00BD4C57">
        <w:t xml:space="preserve"> radio button.</w:t>
      </w:r>
      <w:r w:rsidR="002D48EF">
        <w:t xml:space="preserve"> </w:t>
      </w:r>
      <w:r w:rsidR="00E41585">
        <w:t>Verify that the correct COM port is selected</w:t>
      </w:r>
      <w:r w:rsidR="00BD4C57">
        <w:t xml:space="preserve"> and</w:t>
      </w:r>
      <w:r w:rsidR="002D48EF">
        <w:t xml:space="preserve"> </w:t>
      </w:r>
      <w:r w:rsidR="00BD4C57">
        <w:t>c</w:t>
      </w:r>
      <w:r w:rsidR="00197C42" w:rsidRPr="0021601B">
        <w:t xml:space="preserve">lick </w:t>
      </w:r>
      <w:r w:rsidR="00197C42" w:rsidRPr="00EF694A">
        <w:rPr>
          <w:b/>
        </w:rPr>
        <w:t>OK</w:t>
      </w:r>
      <w:r w:rsidR="00197C42" w:rsidRPr="0021601B">
        <w:t xml:space="preserve"> to continue.</w:t>
      </w:r>
    </w:p>
    <w:p w:rsidR="00F1399B" w:rsidRDefault="00906A8F" w:rsidP="00F1399B">
      <w:pPr>
        <w:pStyle w:val="Visual"/>
      </w:pPr>
      <w:r>
        <w:rPr>
          <w:noProof/>
        </w:rPr>
        <w:drawing>
          <wp:inline distT="0" distB="0" distL="0" distR="0">
            <wp:extent cx="5257800" cy="2676525"/>
            <wp:effectExtent l="19050" t="0" r="0" b="0"/>
            <wp:docPr id="3" name="Picture 3" descr="TeraTe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aTerm1"/>
                    <pic:cNvPicPr>
                      <a:picLocks noChangeAspect="1" noChangeArrowheads="1"/>
                    </pic:cNvPicPr>
                  </pic:nvPicPr>
                  <pic:blipFill>
                    <a:blip r:embed="rId12" cstate="print"/>
                    <a:srcRect/>
                    <a:stretch>
                      <a:fillRect/>
                    </a:stretch>
                  </pic:blipFill>
                  <pic:spPr bwMode="auto">
                    <a:xfrm>
                      <a:off x="0" y="0"/>
                      <a:ext cx="5257800" cy="2676525"/>
                    </a:xfrm>
                    <a:prstGeom prst="rect">
                      <a:avLst/>
                    </a:prstGeom>
                    <a:noFill/>
                    <a:ln w="9525">
                      <a:noFill/>
                      <a:miter lim="800000"/>
                      <a:headEnd/>
                      <a:tailEnd/>
                    </a:ln>
                  </pic:spPr>
                </pic:pic>
              </a:graphicData>
            </a:graphic>
          </wp:inline>
        </w:drawing>
      </w:r>
    </w:p>
    <w:p w:rsidR="00F1399B" w:rsidRDefault="00F1349B" w:rsidP="00F1399B">
      <w:pPr>
        <w:pStyle w:val="SubStepAlpha"/>
      </w:pPr>
      <w:r>
        <w:t xml:space="preserve">From the </w:t>
      </w:r>
      <w:r w:rsidR="00197C42" w:rsidRPr="00F1399B">
        <w:t>Tera</w:t>
      </w:r>
      <w:r w:rsidR="00565A00" w:rsidRPr="00F1399B">
        <w:t xml:space="preserve"> </w:t>
      </w:r>
      <w:r w:rsidR="00197C42" w:rsidRPr="00F1399B">
        <w:t>Term</w:t>
      </w:r>
      <w:r>
        <w:t xml:space="preserve"> </w:t>
      </w:r>
      <w:r w:rsidRPr="00204A6A">
        <w:rPr>
          <w:b/>
        </w:rPr>
        <w:t>Setup</w:t>
      </w:r>
      <w:r>
        <w:t xml:space="preserve"> menu</w:t>
      </w:r>
      <w:r w:rsidR="00197C42" w:rsidRPr="00F1399B">
        <w:t xml:space="preserve">, </w:t>
      </w:r>
      <w:r w:rsidR="0062148A">
        <w:t>choose</w:t>
      </w:r>
      <w:r w:rsidR="00197C42" w:rsidRPr="00F1399B">
        <w:t xml:space="preserve"> the </w:t>
      </w:r>
      <w:r w:rsidR="00197C42" w:rsidRPr="00F1399B">
        <w:rPr>
          <w:b/>
        </w:rPr>
        <w:t>Serial port</w:t>
      </w:r>
      <w:r w:rsidR="00123EFE" w:rsidRPr="00CF3330">
        <w:rPr>
          <w:b/>
        </w:rPr>
        <w:t>…</w:t>
      </w:r>
      <w:r w:rsidR="00197C42" w:rsidRPr="00F1399B">
        <w:t xml:space="preserve"> to verify the serial s</w:t>
      </w:r>
      <w:r w:rsidR="00FB4B0C" w:rsidRPr="00F1399B">
        <w:t>ettings.</w:t>
      </w:r>
      <w:r w:rsidR="009932B9" w:rsidRPr="00F1399B">
        <w:t xml:space="preserve"> The default parameters for the console port are 9600 baud, 8 data bits, no parity,</w:t>
      </w:r>
      <w:r w:rsidR="00330DC2">
        <w:t xml:space="preserve"> </w:t>
      </w:r>
      <w:r w:rsidR="009932B9" w:rsidRPr="00F1399B">
        <w:t>1 stop bit</w:t>
      </w:r>
      <w:r w:rsidR="00372D54">
        <w:t>, and no flow control</w:t>
      </w:r>
      <w:r w:rsidR="009932B9" w:rsidRPr="00F1399B">
        <w:t>.</w:t>
      </w:r>
      <w:r w:rsidR="00FB4B0C" w:rsidRPr="00F1399B">
        <w:t xml:space="preserve"> </w:t>
      </w:r>
      <w:r w:rsidR="00197C42" w:rsidRPr="00F1399B">
        <w:t xml:space="preserve">The </w:t>
      </w:r>
      <w:r w:rsidR="00BD4C57" w:rsidRPr="00F1399B">
        <w:t xml:space="preserve">Tera Term </w:t>
      </w:r>
      <w:r w:rsidR="00197C42" w:rsidRPr="00F1399B">
        <w:t>defau</w:t>
      </w:r>
      <w:r w:rsidR="00FB4B0C" w:rsidRPr="00F1399B">
        <w:t>lt settings</w:t>
      </w:r>
      <w:r w:rsidR="009932B9" w:rsidRPr="00F1399B">
        <w:t xml:space="preserve"> match the console p</w:t>
      </w:r>
      <w:r w:rsidR="00F1399B">
        <w:t xml:space="preserve">ort settings for communications with </w:t>
      </w:r>
      <w:r w:rsidR="00BD4C57">
        <w:t xml:space="preserve">the </w:t>
      </w:r>
      <w:r w:rsidR="00F1399B">
        <w:t>Cisco IOS switch.</w:t>
      </w:r>
    </w:p>
    <w:p w:rsidR="00F1399B" w:rsidRDefault="00906A8F" w:rsidP="00F1399B">
      <w:pPr>
        <w:pStyle w:val="Visual"/>
      </w:pPr>
      <w:r>
        <w:rPr>
          <w:noProof/>
        </w:rPr>
        <w:drawing>
          <wp:inline distT="0" distB="0" distL="0" distR="0">
            <wp:extent cx="5257800" cy="2676525"/>
            <wp:effectExtent l="19050" t="0" r="0" b="0"/>
            <wp:docPr id="4" name="Picture 4" descr="TeraTer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raTerm2"/>
                    <pic:cNvPicPr>
                      <a:picLocks noChangeAspect="1" noChangeArrowheads="1"/>
                    </pic:cNvPicPr>
                  </pic:nvPicPr>
                  <pic:blipFill>
                    <a:blip r:embed="rId13" cstate="print"/>
                    <a:srcRect/>
                    <a:stretch>
                      <a:fillRect/>
                    </a:stretch>
                  </pic:blipFill>
                  <pic:spPr bwMode="auto">
                    <a:xfrm>
                      <a:off x="0" y="0"/>
                      <a:ext cx="5257800" cy="2676525"/>
                    </a:xfrm>
                    <a:prstGeom prst="rect">
                      <a:avLst/>
                    </a:prstGeom>
                    <a:noFill/>
                    <a:ln w="9525">
                      <a:noFill/>
                      <a:miter lim="800000"/>
                      <a:headEnd/>
                      <a:tailEnd/>
                    </a:ln>
                  </pic:spPr>
                </pic:pic>
              </a:graphicData>
            </a:graphic>
          </wp:inline>
        </w:drawing>
      </w:r>
    </w:p>
    <w:p w:rsidR="00197C42" w:rsidRDefault="005525D6" w:rsidP="00197C42">
      <w:pPr>
        <w:pStyle w:val="SubStepAlpha"/>
      </w:pPr>
      <w:r>
        <w:t>When</w:t>
      </w:r>
      <w:r w:rsidR="001F467D">
        <w:t xml:space="preserve"> you can see the terminal output, you are ready to configure a Cisco </w:t>
      </w:r>
      <w:r>
        <w:t>switch</w:t>
      </w:r>
      <w:r w:rsidR="001F467D">
        <w:t>.</w:t>
      </w:r>
      <w:r w:rsidR="00683F04">
        <w:t xml:space="preserve"> </w:t>
      </w:r>
      <w:r w:rsidR="00040220">
        <w:t xml:space="preserve">The following </w:t>
      </w:r>
      <w:r w:rsidR="00BD4C57">
        <w:t xml:space="preserve">console example </w:t>
      </w:r>
      <w:r w:rsidR="00040220">
        <w:t xml:space="preserve">displays </w:t>
      </w:r>
      <w:r w:rsidR="00BA3DC4">
        <w:t>the terminal</w:t>
      </w:r>
      <w:r w:rsidR="00424D14">
        <w:t xml:space="preserve"> output </w:t>
      </w:r>
      <w:r w:rsidR="00FA1A82">
        <w:t xml:space="preserve">of the switch </w:t>
      </w:r>
      <w:r w:rsidR="00AA4CCF">
        <w:t>while it is loading</w:t>
      </w:r>
      <w:r w:rsidR="00424D14">
        <w:t>.</w:t>
      </w:r>
    </w:p>
    <w:p w:rsidR="0018739C" w:rsidRDefault="00906A8F" w:rsidP="0018739C">
      <w:pPr>
        <w:pStyle w:val="Visual"/>
      </w:pPr>
      <w:r>
        <w:rPr>
          <w:noProof/>
        </w:rPr>
        <w:drawing>
          <wp:inline distT="0" distB="0" distL="0" distR="0">
            <wp:extent cx="5257800" cy="2667000"/>
            <wp:effectExtent l="19050" t="0" r="0" b="0"/>
            <wp:docPr id="5" name="Picture 5" descr="TeraTe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aTerm3"/>
                    <pic:cNvPicPr>
                      <a:picLocks noChangeAspect="1" noChangeArrowheads="1"/>
                    </pic:cNvPicPr>
                  </pic:nvPicPr>
                  <pic:blipFill>
                    <a:blip r:embed="rId14" cstate="print"/>
                    <a:srcRect/>
                    <a:stretch>
                      <a:fillRect/>
                    </a:stretch>
                  </pic:blipFill>
                  <pic:spPr bwMode="auto">
                    <a:xfrm>
                      <a:off x="0" y="0"/>
                      <a:ext cx="5257800" cy="2667000"/>
                    </a:xfrm>
                    <a:prstGeom prst="rect">
                      <a:avLst/>
                    </a:prstGeom>
                    <a:noFill/>
                    <a:ln w="9525">
                      <a:noFill/>
                      <a:miter lim="800000"/>
                      <a:headEnd/>
                      <a:tailEnd/>
                    </a:ln>
                  </pic:spPr>
                </pic:pic>
              </a:graphicData>
            </a:graphic>
          </wp:inline>
        </w:drawing>
      </w:r>
    </w:p>
    <w:p w:rsidR="008D1BC2" w:rsidRDefault="008D1BC2" w:rsidP="0018739C">
      <w:pPr>
        <w:pStyle w:val="PartHead"/>
      </w:pPr>
      <w:r>
        <w:t>Display</w:t>
      </w:r>
      <w:r w:rsidR="00D65ACF">
        <w:t xml:space="preserve"> and Configure</w:t>
      </w:r>
      <w:r>
        <w:t xml:space="preserve"> Basic D</w:t>
      </w:r>
      <w:r w:rsidR="00D65ACF">
        <w:t>evice Settings</w:t>
      </w:r>
    </w:p>
    <w:p w:rsidR="000B5209" w:rsidRPr="000B5209" w:rsidRDefault="00F5541E" w:rsidP="000B5209">
      <w:pPr>
        <w:pStyle w:val="BodyTextL25"/>
      </w:pPr>
      <w:r>
        <w:t>In this section, yo</w:t>
      </w:r>
      <w:r w:rsidR="0014088A">
        <w:t>u are</w:t>
      </w:r>
      <w:r w:rsidR="003C49EF">
        <w:t xml:space="preserve"> introduced to the </w:t>
      </w:r>
      <w:r w:rsidR="00593F6F">
        <w:t>u</w:t>
      </w:r>
      <w:r w:rsidR="00567539">
        <w:t xml:space="preserve">ser and </w:t>
      </w:r>
      <w:r w:rsidR="00593F6F">
        <w:t>p</w:t>
      </w:r>
      <w:r w:rsidR="00567539">
        <w:t xml:space="preserve">rivileged </w:t>
      </w:r>
      <w:r w:rsidR="00A03F8F">
        <w:t>e</w:t>
      </w:r>
      <w:r w:rsidR="00567539">
        <w:t>xecutive</w:t>
      </w:r>
      <w:r>
        <w:t xml:space="preserve"> mode</w:t>
      </w:r>
      <w:r w:rsidR="00D800FA">
        <w:t>s</w:t>
      </w:r>
      <w:r>
        <w:t xml:space="preserve">. You will </w:t>
      </w:r>
      <w:r w:rsidR="00D800FA">
        <w:t xml:space="preserve">determine </w:t>
      </w:r>
      <w:r w:rsidR="00BD4C57">
        <w:t xml:space="preserve">the </w:t>
      </w:r>
      <w:r w:rsidR="005F05E4">
        <w:t xml:space="preserve">IOS version, </w:t>
      </w:r>
      <w:r w:rsidR="00D800FA">
        <w:t>display the clock settings</w:t>
      </w:r>
      <w:r w:rsidR="00BD4C57">
        <w:t>,</w:t>
      </w:r>
      <w:r w:rsidR="00D800FA">
        <w:t xml:space="preserve"> and </w:t>
      </w:r>
      <w:r>
        <w:t>configure the clock on the switch.</w:t>
      </w:r>
    </w:p>
    <w:p w:rsidR="00B51CF8" w:rsidRPr="00B51CF8" w:rsidRDefault="00B51CF8" w:rsidP="00B51CF8">
      <w:pPr>
        <w:pStyle w:val="StepHead"/>
      </w:pPr>
      <w:r>
        <w:t>Display</w:t>
      </w:r>
      <w:r w:rsidR="00D800FA">
        <w:t xml:space="preserve"> </w:t>
      </w:r>
      <w:r w:rsidR="00BD4C57">
        <w:t xml:space="preserve">the </w:t>
      </w:r>
      <w:r w:rsidR="00D800FA">
        <w:t>switch</w:t>
      </w:r>
      <w:r>
        <w:t xml:space="preserve"> </w:t>
      </w:r>
      <w:r w:rsidR="00D800FA">
        <w:t>IOS image version</w:t>
      </w:r>
      <w:r w:rsidR="00593F6F">
        <w:t>.</w:t>
      </w:r>
    </w:p>
    <w:p w:rsidR="00B11EF3" w:rsidRPr="00B11EF3" w:rsidRDefault="008F7E74" w:rsidP="00B76D65">
      <w:pPr>
        <w:pStyle w:val="SubStepAlpha"/>
      </w:pPr>
      <w:r>
        <w:t>After the switch has completed its startup process,</w:t>
      </w:r>
      <w:r w:rsidR="004C2A81">
        <w:t xml:space="preserve"> the following message</w:t>
      </w:r>
      <w:r w:rsidR="00BD4C57">
        <w:t xml:space="preserve"> </w:t>
      </w:r>
      <w:r w:rsidR="00ED2E8E">
        <w:t xml:space="preserve">is </w:t>
      </w:r>
      <w:r w:rsidR="00BD4C57">
        <w:t>display</w:t>
      </w:r>
      <w:r w:rsidR="00ED2E8E">
        <w:t>ed</w:t>
      </w:r>
      <w:r w:rsidR="004C2A81">
        <w:t xml:space="preserve">. </w:t>
      </w:r>
      <w:r w:rsidR="00BD4C57">
        <w:t>E</w:t>
      </w:r>
      <w:r>
        <w:t xml:space="preserve">nter </w:t>
      </w:r>
      <w:r>
        <w:rPr>
          <w:b/>
        </w:rPr>
        <w:t xml:space="preserve">n </w:t>
      </w:r>
      <w:r>
        <w:t>to continue</w:t>
      </w:r>
      <w:r w:rsidR="00B11EF3">
        <w:rPr>
          <w:b/>
        </w:rPr>
        <w:t>.</w:t>
      </w:r>
    </w:p>
    <w:p w:rsidR="00B11EF3" w:rsidRDefault="00B11EF3" w:rsidP="00B11EF3">
      <w:pPr>
        <w:pStyle w:val="CMD"/>
        <w:rPr>
          <w:b/>
        </w:rPr>
      </w:pPr>
      <w:r w:rsidRPr="00B11EF3">
        <w:t>Would you like to enter the initial configuration dialog? [yes/no]:</w:t>
      </w:r>
      <w:r>
        <w:t xml:space="preserve"> </w:t>
      </w:r>
      <w:r>
        <w:rPr>
          <w:b/>
        </w:rPr>
        <w:t>n</w:t>
      </w:r>
    </w:p>
    <w:p w:rsidR="00B51CF8" w:rsidRPr="00B11EF3" w:rsidRDefault="00B51CF8" w:rsidP="00B51CF8">
      <w:pPr>
        <w:pStyle w:val="BodyTextL50"/>
        <w:rPr>
          <w:b/>
        </w:rPr>
      </w:pPr>
      <w:r w:rsidRPr="00B51CF8">
        <w:rPr>
          <w:b/>
        </w:rPr>
        <w:t>Note</w:t>
      </w:r>
      <w:r>
        <w:t xml:space="preserve">: If you do not see the </w:t>
      </w:r>
      <w:r w:rsidR="00E945A7">
        <w:t>above</w:t>
      </w:r>
      <w:r>
        <w:t xml:space="preserve"> message, please contact your instructor to reset your switch to the initial configuration.</w:t>
      </w:r>
    </w:p>
    <w:p w:rsidR="00B76D65" w:rsidRDefault="002A2063" w:rsidP="00B76D65">
      <w:pPr>
        <w:pStyle w:val="SubStepAlpha"/>
      </w:pPr>
      <w:r>
        <w:t xml:space="preserve">While you are in the </w:t>
      </w:r>
      <w:r w:rsidR="009713CD">
        <w:t>u</w:t>
      </w:r>
      <w:r w:rsidR="0014088A">
        <w:t>ser EXEC</w:t>
      </w:r>
      <w:r>
        <w:t xml:space="preserve"> mode, d</w:t>
      </w:r>
      <w:r w:rsidR="00B76D65">
        <w:t>isplay the IOS version for your switch</w:t>
      </w:r>
      <w:r w:rsidR="00100D34">
        <w:t>.</w:t>
      </w:r>
    </w:p>
    <w:p w:rsidR="00C704D7" w:rsidRPr="00C704D7" w:rsidRDefault="00C704D7" w:rsidP="00C704D7">
      <w:pPr>
        <w:pStyle w:val="CMD"/>
        <w:rPr>
          <w:b/>
        </w:rPr>
      </w:pPr>
      <w:r>
        <w:t xml:space="preserve">Switch&gt; </w:t>
      </w:r>
      <w:r w:rsidRPr="00C704D7">
        <w:rPr>
          <w:b/>
        </w:rPr>
        <w:t>show version</w:t>
      </w:r>
    </w:p>
    <w:p w:rsidR="00D076D3" w:rsidRDefault="00D076D3" w:rsidP="00D076D3">
      <w:pPr>
        <w:pStyle w:val="CMDOutput"/>
      </w:pPr>
      <w:r>
        <w:t>Cisco IOS Software, C2960 Software (C2960-LANBASEK9-M), Version 15.0(2)SE, RELEASE SOFTWARE (fc1)</w:t>
      </w:r>
    </w:p>
    <w:p w:rsidR="00D076D3" w:rsidRDefault="00D076D3" w:rsidP="00D076D3">
      <w:pPr>
        <w:pStyle w:val="CMDOutput"/>
      </w:pPr>
      <w:r>
        <w:t>Technical Support: http://www.cisco.com/techsupport</w:t>
      </w:r>
    </w:p>
    <w:p w:rsidR="00D076D3" w:rsidRDefault="00D076D3" w:rsidP="00D076D3">
      <w:pPr>
        <w:pStyle w:val="CMDOutput"/>
      </w:pPr>
      <w:r>
        <w:t>Copyright (c) 1986-2012 by Cisco Systems, Inc.</w:t>
      </w:r>
    </w:p>
    <w:p w:rsidR="00D076D3" w:rsidRDefault="00D076D3" w:rsidP="00D076D3">
      <w:pPr>
        <w:pStyle w:val="CMDOutput"/>
      </w:pPr>
      <w:r>
        <w:t>Compiled Sat 28-Jul-12 00:29 by prod_rel_team</w:t>
      </w:r>
    </w:p>
    <w:p w:rsidR="00D076D3" w:rsidRDefault="00D076D3" w:rsidP="00D076D3">
      <w:pPr>
        <w:pStyle w:val="CMDOutput"/>
      </w:pPr>
    </w:p>
    <w:p w:rsidR="00D076D3" w:rsidRDefault="00D076D3" w:rsidP="00D076D3">
      <w:pPr>
        <w:pStyle w:val="CMDOutput"/>
      </w:pPr>
      <w:r>
        <w:t>ROM: Bootstrap program is C2960 boot loader</w:t>
      </w:r>
    </w:p>
    <w:p w:rsidR="00D076D3" w:rsidRDefault="00D076D3" w:rsidP="00D076D3">
      <w:pPr>
        <w:pStyle w:val="CMDOutput"/>
      </w:pPr>
      <w:r>
        <w:t>BOOTLDR: C2960 Boot Loader (C2960-HBOOT-M) Version 12.2(53r)SEY3, RELEASE SOFTWARE (fc1)</w:t>
      </w:r>
    </w:p>
    <w:p w:rsidR="00D076D3" w:rsidRDefault="00D076D3" w:rsidP="00D076D3">
      <w:pPr>
        <w:pStyle w:val="CMDOutput"/>
      </w:pPr>
    </w:p>
    <w:p w:rsidR="00D076D3" w:rsidRDefault="00D076D3" w:rsidP="00D076D3">
      <w:pPr>
        <w:pStyle w:val="CMDOutput"/>
      </w:pPr>
      <w:r>
        <w:t>Switch uptime is 2 minutes</w:t>
      </w:r>
    </w:p>
    <w:p w:rsidR="00D076D3" w:rsidRDefault="00D076D3" w:rsidP="00D076D3">
      <w:pPr>
        <w:pStyle w:val="CMDOutput"/>
      </w:pPr>
      <w:r>
        <w:t>System returned to ROM by power-on</w:t>
      </w:r>
    </w:p>
    <w:p w:rsidR="00D076D3" w:rsidRDefault="00D076D3" w:rsidP="00D076D3">
      <w:pPr>
        <w:pStyle w:val="CMDOutput"/>
      </w:pPr>
      <w:r>
        <w:t>System image file is "flash://</w:t>
      </w:r>
      <w:r w:rsidRPr="00B51CF8">
        <w:rPr>
          <w:highlight w:val="yellow"/>
        </w:rPr>
        <w:t>c2960-lanbasek9-mz.150-2.SE.bin</w:t>
      </w:r>
      <w:r>
        <w:t>"</w:t>
      </w:r>
    </w:p>
    <w:p w:rsidR="00B76D65" w:rsidRPr="00E37781" w:rsidRDefault="00156B68" w:rsidP="00D076D3">
      <w:pPr>
        <w:pStyle w:val="CMDOutput"/>
        <w:rPr>
          <w:b/>
        </w:rPr>
      </w:pPr>
      <w:r w:rsidRPr="00E37781">
        <w:rPr>
          <w:b/>
        </w:rPr>
        <w:t>&lt;output omitted&gt;</w:t>
      </w:r>
    </w:p>
    <w:p w:rsidR="00FE2AB4" w:rsidRDefault="00FE2AB4">
      <w:pPr>
        <w:spacing w:before="0" w:after="0" w:line="240" w:lineRule="auto"/>
        <w:rPr>
          <w:sz w:val="20"/>
        </w:rPr>
      </w:pPr>
      <w:r>
        <w:br w:type="page"/>
      </w:r>
    </w:p>
    <w:p w:rsidR="004C2A81" w:rsidRDefault="00040220" w:rsidP="005525D6">
      <w:pPr>
        <w:pStyle w:val="BodyTextL50"/>
      </w:pPr>
      <w:r>
        <w:t xml:space="preserve">Which IOS </w:t>
      </w:r>
      <w:r w:rsidR="00ED6136">
        <w:t xml:space="preserve">image </w:t>
      </w:r>
      <w:r>
        <w:t xml:space="preserve">version is currently in use by </w:t>
      </w:r>
      <w:r w:rsidR="008B6F05">
        <w:t>your</w:t>
      </w:r>
      <w:r>
        <w:t xml:space="preserve"> switch?</w:t>
      </w:r>
    </w:p>
    <w:p w:rsidR="002664CC" w:rsidRDefault="002664CC" w:rsidP="005525D6">
      <w:pPr>
        <w:pStyle w:val="BodyTextL50"/>
      </w:pPr>
      <w:r>
        <w:t>____________________________________________________________________________________</w:t>
      </w:r>
    </w:p>
    <w:p w:rsidR="00B32589" w:rsidRDefault="0038274C" w:rsidP="003721B2">
      <w:pPr>
        <w:pStyle w:val="StepHead"/>
      </w:pPr>
      <w:r>
        <w:t>Configure the c</w:t>
      </w:r>
      <w:r w:rsidR="00CC798D">
        <w:t>lock</w:t>
      </w:r>
      <w:r w:rsidR="00A03F8F">
        <w:t>.</w:t>
      </w:r>
    </w:p>
    <w:p w:rsidR="00B76D65" w:rsidRDefault="00FA1A82" w:rsidP="00B76D65">
      <w:pPr>
        <w:pStyle w:val="BodyTextL25"/>
      </w:pPr>
      <w:r>
        <w:t>As you learn more about networking, you will see that configuring the</w:t>
      </w:r>
      <w:r w:rsidR="0009565B">
        <w:t xml:space="preserve"> </w:t>
      </w:r>
      <w:r w:rsidR="00F847B6">
        <w:t xml:space="preserve">correct time on a Cisco switch can </w:t>
      </w:r>
      <w:r>
        <w:t>be helpful when you are</w:t>
      </w:r>
      <w:r w:rsidR="00F847B6">
        <w:t xml:space="preserve"> troubleshooting</w:t>
      </w:r>
      <w:r>
        <w:t xml:space="preserve"> problems.</w:t>
      </w:r>
      <w:r w:rsidR="00F847B6">
        <w:t xml:space="preserve"> The following step</w:t>
      </w:r>
      <w:r w:rsidR="00404A50">
        <w:t xml:space="preserve">s </w:t>
      </w:r>
      <w:r>
        <w:t xml:space="preserve">manually </w:t>
      </w:r>
      <w:r w:rsidR="00404A50">
        <w:t>configure</w:t>
      </w:r>
      <w:r w:rsidR="00F847B6">
        <w:t xml:space="preserve"> the </w:t>
      </w:r>
      <w:r w:rsidR="00B5728F">
        <w:t>internal clock</w:t>
      </w:r>
      <w:r>
        <w:t xml:space="preserve"> of the switch.</w:t>
      </w:r>
    </w:p>
    <w:p w:rsidR="00D800FA" w:rsidRDefault="00D800FA" w:rsidP="00D800FA">
      <w:pPr>
        <w:pStyle w:val="SubStepAlpha"/>
      </w:pPr>
      <w:r>
        <w:t>Display the current clock settings</w:t>
      </w:r>
      <w:r w:rsidR="00A03F8F">
        <w:t>.</w:t>
      </w:r>
    </w:p>
    <w:p w:rsidR="00D800FA" w:rsidRDefault="00D800FA" w:rsidP="00D800FA">
      <w:pPr>
        <w:pStyle w:val="CMD"/>
      </w:pPr>
      <w:r>
        <w:t xml:space="preserve">Switch&gt; </w:t>
      </w:r>
      <w:r w:rsidRPr="00B76D65">
        <w:rPr>
          <w:b/>
        </w:rPr>
        <w:t>show clock</w:t>
      </w:r>
    </w:p>
    <w:p w:rsidR="00D800FA" w:rsidRDefault="00D800FA" w:rsidP="00D800FA">
      <w:pPr>
        <w:pStyle w:val="CMDOutput"/>
      </w:pPr>
      <w:r>
        <w:t xml:space="preserve">*00:30:05.261 UTC Mon Mar </w:t>
      </w:r>
      <w:r w:rsidRPr="00CF3330">
        <w:t>1</w:t>
      </w:r>
      <w:r>
        <w:t xml:space="preserve"> 1993</w:t>
      </w:r>
    </w:p>
    <w:p w:rsidR="00B5728F" w:rsidRPr="00022AFE" w:rsidRDefault="005F05E4" w:rsidP="00022AFE">
      <w:pPr>
        <w:pStyle w:val="SubStepAlpha"/>
      </w:pPr>
      <w:r>
        <w:t>The clock setting is</w:t>
      </w:r>
      <w:r w:rsidR="00D800FA" w:rsidRPr="00022AFE">
        <w:t xml:space="preserve"> changed </w:t>
      </w:r>
      <w:r w:rsidR="00ED2E8E">
        <w:t>from with</w:t>
      </w:r>
      <w:r w:rsidR="00D800FA" w:rsidRPr="00022AFE">
        <w:t xml:space="preserve">in the </w:t>
      </w:r>
      <w:r w:rsidR="009713CD">
        <w:t>p</w:t>
      </w:r>
      <w:r w:rsidR="0014088A">
        <w:t>rivileged EXEC</w:t>
      </w:r>
      <w:r w:rsidR="00D800FA" w:rsidRPr="00022AFE">
        <w:t xml:space="preserve"> mode.</w:t>
      </w:r>
      <w:r w:rsidR="00022AFE">
        <w:t xml:space="preserve"> </w:t>
      </w:r>
      <w:r w:rsidR="00B5728F" w:rsidRPr="00022AFE">
        <w:t xml:space="preserve">Enter the </w:t>
      </w:r>
      <w:r w:rsidR="009713CD">
        <w:t>p</w:t>
      </w:r>
      <w:r w:rsidR="0014088A">
        <w:t>rivileged EXEC</w:t>
      </w:r>
      <w:r w:rsidR="00B5728F" w:rsidRPr="00022AFE">
        <w:t xml:space="preserve"> mode</w:t>
      </w:r>
      <w:r w:rsidR="00022AFE">
        <w:t xml:space="preserve"> by typing </w:t>
      </w:r>
      <w:r w:rsidR="00022AFE">
        <w:rPr>
          <w:b/>
        </w:rPr>
        <w:t>enable</w:t>
      </w:r>
      <w:r w:rsidR="00022AFE">
        <w:t xml:space="preserve"> at the </w:t>
      </w:r>
      <w:r w:rsidR="009713CD">
        <w:t>u</w:t>
      </w:r>
      <w:r w:rsidR="0014088A">
        <w:t>ser EXEC</w:t>
      </w:r>
      <w:r w:rsidR="00022AFE">
        <w:t xml:space="preserve"> mode prompt.</w:t>
      </w:r>
    </w:p>
    <w:p w:rsidR="00156B68" w:rsidRDefault="00156B68" w:rsidP="00E14CC0">
      <w:pPr>
        <w:pStyle w:val="CMD"/>
        <w:rPr>
          <w:b/>
        </w:rPr>
      </w:pPr>
      <w:r>
        <w:t xml:space="preserve">Switch&gt; </w:t>
      </w:r>
      <w:r w:rsidRPr="00156B68">
        <w:rPr>
          <w:b/>
        </w:rPr>
        <w:t>enable</w:t>
      </w:r>
    </w:p>
    <w:p w:rsidR="00B5728F" w:rsidRPr="00156B68" w:rsidRDefault="00B5728F" w:rsidP="00B5728F">
      <w:pPr>
        <w:pStyle w:val="SubStepAlpha"/>
      </w:pPr>
      <w:r>
        <w:t>Configure the clock setting. The question mark (</w:t>
      </w:r>
      <w:r w:rsidRPr="0013566D">
        <w:t>?</w:t>
      </w:r>
      <w:r>
        <w:t xml:space="preserve">) </w:t>
      </w:r>
      <w:r w:rsidR="00775D02">
        <w:t xml:space="preserve">provides help and allows you to determine the expected input </w:t>
      </w:r>
      <w:r>
        <w:t>for configuring the current time, date</w:t>
      </w:r>
      <w:r w:rsidR="007C6BE7">
        <w:t>,</w:t>
      </w:r>
      <w:r>
        <w:t xml:space="preserve"> and year. Press </w:t>
      </w:r>
      <w:r w:rsidR="00775D02" w:rsidRPr="0013566D">
        <w:t>E</w:t>
      </w:r>
      <w:r w:rsidRPr="0013566D">
        <w:t>nter</w:t>
      </w:r>
      <w:r>
        <w:t xml:space="preserve"> to </w:t>
      </w:r>
      <w:r w:rsidR="007C6BE7">
        <w:t xml:space="preserve">complete </w:t>
      </w:r>
      <w:r>
        <w:t>the clock configuration.</w:t>
      </w:r>
    </w:p>
    <w:p w:rsidR="00156B68" w:rsidRPr="00156B68" w:rsidRDefault="00156B68" w:rsidP="00E14CC0">
      <w:pPr>
        <w:pStyle w:val="CMD"/>
        <w:rPr>
          <w:b/>
        </w:rPr>
      </w:pPr>
      <w:r>
        <w:t xml:space="preserve">Switch# </w:t>
      </w:r>
      <w:r w:rsidRPr="00156B68">
        <w:rPr>
          <w:b/>
        </w:rPr>
        <w:t xml:space="preserve">clock </w:t>
      </w:r>
      <w:r w:rsidRPr="00CF3330">
        <w:rPr>
          <w:b/>
        </w:rPr>
        <w:t>set ?</w:t>
      </w:r>
    </w:p>
    <w:p w:rsidR="00156B68" w:rsidRDefault="00156B68" w:rsidP="00B5728F">
      <w:pPr>
        <w:pStyle w:val="CMDOutput"/>
      </w:pPr>
      <w:r>
        <w:t xml:space="preserve">  hh:mm:ss  Current Time</w:t>
      </w:r>
    </w:p>
    <w:p w:rsidR="00A46DF9" w:rsidRDefault="00A46DF9" w:rsidP="00B5728F">
      <w:pPr>
        <w:pStyle w:val="CMDOutput"/>
      </w:pPr>
    </w:p>
    <w:p w:rsidR="00156B68" w:rsidRDefault="00156B68" w:rsidP="00E14CC0">
      <w:pPr>
        <w:pStyle w:val="CMD"/>
      </w:pPr>
      <w:r>
        <w:t>Switch#</w:t>
      </w:r>
      <w:r w:rsidR="00E14CC0">
        <w:t xml:space="preserve"> </w:t>
      </w:r>
      <w:r w:rsidRPr="00E14CC0">
        <w:rPr>
          <w:b/>
        </w:rPr>
        <w:t>clock set 15:08:</w:t>
      </w:r>
      <w:r w:rsidRPr="00CF3330">
        <w:rPr>
          <w:b/>
          <w:noProof/>
        </w:rPr>
        <w:t>00 ?</w:t>
      </w:r>
    </w:p>
    <w:p w:rsidR="00156B68" w:rsidRDefault="00156B68" w:rsidP="00156B68">
      <w:pPr>
        <w:pStyle w:val="CMDOutput"/>
      </w:pPr>
      <w:r>
        <w:t xml:space="preserve">  &lt;1-31&gt;  Day of the month</w:t>
      </w:r>
    </w:p>
    <w:p w:rsidR="00156B68" w:rsidRDefault="00156B68" w:rsidP="00156B68">
      <w:pPr>
        <w:pStyle w:val="CMDOutput"/>
      </w:pPr>
      <w:r>
        <w:t xml:space="preserve">  MONTH   Month of the year</w:t>
      </w:r>
    </w:p>
    <w:p w:rsidR="00156B68" w:rsidRDefault="00156B68" w:rsidP="00156B68">
      <w:pPr>
        <w:pStyle w:val="CMDOutput"/>
      </w:pPr>
    </w:p>
    <w:p w:rsidR="00156B68" w:rsidRDefault="00156B68" w:rsidP="008962E3">
      <w:pPr>
        <w:pStyle w:val="CMD"/>
      </w:pPr>
      <w:r>
        <w:t>Switch#</w:t>
      </w:r>
      <w:r w:rsidR="00E14CC0">
        <w:t xml:space="preserve"> </w:t>
      </w:r>
      <w:r w:rsidRPr="008962E3">
        <w:rPr>
          <w:b/>
        </w:rPr>
        <w:t xml:space="preserve">clock set 15:08:00 Oct </w:t>
      </w:r>
      <w:r w:rsidRPr="00CF3330">
        <w:rPr>
          <w:b/>
          <w:noProof/>
        </w:rPr>
        <w:t>26 ?</w:t>
      </w:r>
    </w:p>
    <w:p w:rsidR="00156B68" w:rsidRDefault="00156B68" w:rsidP="00156B68">
      <w:pPr>
        <w:pStyle w:val="CMDOutput"/>
      </w:pPr>
      <w:r>
        <w:t xml:space="preserve">  &lt;1993-2035&gt;  Year</w:t>
      </w:r>
    </w:p>
    <w:p w:rsidR="00156B68" w:rsidRDefault="00156B68" w:rsidP="00156B68">
      <w:pPr>
        <w:pStyle w:val="CMDOutput"/>
      </w:pPr>
    </w:p>
    <w:p w:rsidR="00156B68" w:rsidRPr="008962E3" w:rsidRDefault="00156B68" w:rsidP="008962E3">
      <w:pPr>
        <w:pStyle w:val="CMD"/>
        <w:rPr>
          <w:b/>
        </w:rPr>
      </w:pPr>
      <w:r>
        <w:t>Switch#</w:t>
      </w:r>
      <w:r w:rsidR="008962E3">
        <w:t xml:space="preserve"> </w:t>
      </w:r>
      <w:r w:rsidRPr="008962E3">
        <w:rPr>
          <w:b/>
        </w:rPr>
        <w:t xml:space="preserve">clock set 15:08:00 Oct </w:t>
      </w:r>
      <w:r w:rsidRPr="00CF3330">
        <w:rPr>
          <w:b/>
          <w:noProof/>
        </w:rPr>
        <w:t>26</w:t>
      </w:r>
      <w:r w:rsidRPr="008962E3">
        <w:rPr>
          <w:b/>
        </w:rPr>
        <w:t xml:space="preserve"> 2012</w:t>
      </w:r>
    </w:p>
    <w:p w:rsidR="00156B68" w:rsidRDefault="00156B68" w:rsidP="00156B68">
      <w:pPr>
        <w:pStyle w:val="CMDOutput"/>
      </w:pPr>
      <w:r>
        <w:t>Switch#</w:t>
      </w:r>
    </w:p>
    <w:p w:rsidR="00156B68" w:rsidRDefault="00156B68" w:rsidP="00156B68">
      <w:pPr>
        <w:pStyle w:val="CMDOutput"/>
      </w:pPr>
      <w:r>
        <w:t xml:space="preserve">*Oct 26 15:08:00.000: %SYS-6-CLOCKUPDATE: System clock has been updated from 00:31:43 UTC Mon Mar </w:t>
      </w:r>
      <w:r w:rsidRPr="00CF3330">
        <w:rPr>
          <w:noProof/>
        </w:rPr>
        <w:t>1</w:t>
      </w:r>
      <w:r>
        <w:t xml:space="preserve"> 1993 to 15:08:00 UTC Fri Oct </w:t>
      </w:r>
      <w:r w:rsidRPr="00CF3330">
        <w:rPr>
          <w:noProof/>
        </w:rPr>
        <w:t>26</w:t>
      </w:r>
      <w:r>
        <w:t xml:space="preserve"> 2012, configured from console by console.</w:t>
      </w:r>
    </w:p>
    <w:p w:rsidR="00B5728F" w:rsidRDefault="0075329A" w:rsidP="00B5728F">
      <w:pPr>
        <w:pStyle w:val="SubStepAlpha"/>
      </w:pPr>
      <w:r>
        <w:t xml:space="preserve">Enter the </w:t>
      </w:r>
      <w:r w:rsidR="00B5728F" w:rsidRPr="0075329A">
        <w:rPr>
          <w:b/>
        </w:rPr>
        <w:t>show clock</w:t>
      </w:r>
      <w:r w:rsidR="00B5728F">
        <w:t xml:space="preserve"> </w:t>
      </w:r>
      <w:r>
        <w:t xml:space="preserve">command </w:t>
      </w:r>
      <w:r w:rsidR="00B5728F">
        <w:t xml:space="preserve">to verify that the clock setting </w:t>
      </w:r>
      <w:r w:rsidR="00ED2E8E">
        <w:t>has</w:t>
      </w:r>
      <w:r w:rsidR="00B5728F">
        <w:t xml:space="preserve"> updated</w:t>
      </w:r>
      <w:r w:rsidR="00100D34">
        <w:t>.</w:t>
      </w:r>
    </w:p>
    <w:p w:rsidR="00156B68" w:rsidRDefault="00156B68" w:rsidP="008962E3">
      <w:pPr>
        <w:pStyle w:val="CMD"/>
      </w:pPr>
      <w:r>
        <w:t>Switch#</w:t>
      </w:r>
      <w:r w:rsidR="008962E3">
        <w:t xml:space="preserve"> </w:t>
      </w:r>
      <w:r w:rsidRPr="008962E3">
        <w:rPr>
          <w:b/>
        </w:rPr>
        <w:t>show clock</w:t>
      </w:r>
    </w:p>
    <w:p w:rsidR="00CC798D" w:rsidRPr="00CC798D" w:rsidRDefault="00156B68" w:rsidP="00156B68">
      <w:pPr>
        <w:pStyle w:val="CMDOutput"/>
      </w:pPr>
      <w:r>
        <w:t xml:space="preserve">15:08:07.205 UTC Fri Oct </w:t>
      </w:r>
      <w:r w:rsidRPr="00CF3330">
        <w:rPr>
          <w:noProof/>
        </w:rPr>
        <w:t>26</w:t>
      </w:r>
      <w:r>
        <w:t xml:space="preserve"> 2012</w:t>
      </w:r>
    </w:p>
    <w:p w:rsidR="00C927FB" w:rsidRPr="00900479" w:rsidRDefault="003579A3" w:rsidP="00C927FB">
      <w:pPr>
        <w:pStyle w:val="PartHead"/>
      </w:pPr>
      <w:r>
        <w:t xml:space="preserve">(Optional) </w:t>
      </w:r>
      <w:r w:rsidR="00F96CAD">
        <w:t xml:space="preserve">Access a Cisco Router Using a </w:t>
      </w:r>
      <w:r w:rsidR="003B30D8">
        <w:t>Mini</w:t>
      </w:r>
      <w:r w:rsidR="00F96CAD">
        <w:t>-USB Console Cable</w:t>
      </w:r>
    </w:p>
    <w:p w:rsidR="00C927FB" w:rsidRDefault="00C927FB" w:rsidP="00C927FB">
      <w:pPr>
        <w:pStyle w:val="BodyTextL25"/>
      </w:pPr>
      <w:r>
        <w:t>If you are using a Cisco 1941 router</w:t>
      </w:r>
      <w:r w:rsidR="00ED2E8E">
        <w:t>,</w:t>
      </w:r>
      <w:r>
        <w:t xml:space="preserve"> or other Cisco IOS devices with a mini-USB console port, you can access the device console port using a mini-USB cable connect</w:t>
      </w:r>
      <w:r w:rsidR="0075329A">
        <w:t>ed</w:t>
      </w:r>
      <w:r>
        <w:t xml:space="preserve"> to the USB port on your computer.</w:t>
      </w:r>
    </w:p>
    <w:p w:rsidR="00C523F5" w:rsidRPr="00C523F5" w:rsidRDefault="00C523F5" w:rsidP="00C523F5">
      <w:pPr>
        <w:pStyle w:val="BodyTextL25"/>
      </w:pPr>
      <w:r>
        <w:rPr>
          <w:b/>
        </w:rPr>
        <w:t>Note</w:t>
      </w:r>
      <w:r>
        <w:t>: The mini-USB console cable is the same type of mini-USB cable</w:t>
      </w:r>
      <w:r w:rsidR="00E945A7">
        <w:t>s</w:t>
      </w:r>
      <w:r>
        <w:t xml:space="preserve"> that </w:t>
      </w:r>
      <w:r w:rsidR="00E945A7">
        <w:t>are</w:t>
      </w:r>
      <w:r>
        <w:t xml:space="preserve"> used with other </w:t>
      </w:r>
      <w:r w:rsidR="00E945A7">
        <w:t xml:space="preserve">electronics </w:t>
      </w:r>
      <w:r>
        <w:t xml:space="preserve">devices, such as USB hard drives, USB printers, or USB hubs. These mini-USB cables can be purchased </w:t>
      </w:r>
      <w:r w:rsidR="00CF3330">
        <w:rPr>
          <w:noProof/>
        </w:rPr>
        <w:t>from</w:t>
      </w:r>
      <w:r>
        <w:t xml:space="preserve"> Cisco Systems, Inc. or other third</w:t>
      </w:r>
      <w:r w:rsidR="0075329A">
        <w:t>-</w:t>
      </w:r>
      <w:r>
        <w:t xml:space="preserve">party vendors. Please verify that you are using a mini-USB cable, not a micro-USB cable, to connect to the mini-USB console port </w:t>
      </w:r>
      <w:r w:rsidR="00E945A7">
        <w:t>on a</w:t>
      </w:r>
      <w:r>
        <w:t xml:space="preserve"> Cisco </w:t>
      </w:r>
      <w:r w:rsidR="00E945A7">
        <w:t xml:space="preserve">IOS </w:t>
      </w:r>
      <w:r>
        <w:t>device.</w:t>
      </w:r>
    </w:p>
    <w:p w:rsidR="00F14D49" w:rsidRDefault="00906A8F" w:rsidP="00B12F63">
      <w:pPr>
        <w:pStyle w:val="Visual"/>
      </w:pPr>
      <w:r>
        <w:rPr>
          <w:noProof/>
        </w:rPr>
        <w:drawing>
          <wp:inline distT="0" distB="0" distL="0" distR="0">
            <wp:extent cx="3200400" cy="857250"/>
            <wp:effectExtent l="19050" t="0" r="0" b="0"/>
            <wp:docPr id="6" name="Objec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3"/>
                    <pic:cNvPicPr>
                      <a:picLocks noChangeAspect="1" noChangeArrowheads="1"/>
                    </pic:cNvPicPr>
                  </pic:nvPicPr>
                  <pic:blipFill>
                    <a:blip r:embed="rId15" cstate="print"/>
                    <a:srcRect t="-1172" r="-903" b="-3516"/>
                    <a:stretch>
                      <a:fillRect/>
                    </a:stretch>
                  </pic:blipFill>
                  <pic:spPr bwMode="auto">
                    <a:xfrm>
                      <a:off x="0" y="0"/>
                      <a:ext cx="3200400" cy="857250"/>
                    </a:xfrm>
                    <a:prstGeom prst="rect">
                      <a:avLst/>
                    </a:prstGeom>
                    <a:noFill/>
                    <a:ln w="9525">
                      <a:noFill/>
                      <a:miter lim="800000"/>
                      <a:headEnd/>
                      <a:tailEnd/>
                    </a:ln>
                  </pic:spPr>
                </pic:pic>
              </a:graphicData>
            </a:graphic>
          </wp:inline>
        </w:drawing>
      </w:r>
    </w:p>
    <w:p w:rsidR="00C523F5" w:rsidRDefault="00C927FB" w:rsidP="00C523F5">
      <w:pPr>
        <w:pStyle w:val="BodyTextL25"/>
      </w:pPr>
      <w:r w:rsidRPr="007C3462">
        <w:rPr>
          <w:b/>
        </w:rPr>
        <w:t>Note</w:t>
      </w:r>
      <w:r>
        <w:t xml:space="preserve">: </w:t>
      </w:r>
      <w:r>
        <w:rPr>
          <w:rStyle w:val="content"/>
        </w:rPr>
        <w:t xml:space="preserve">You must use either the USB port or the RJ-45 </w:t>
      </w:r>
      <w:r w:rsidRPr="00CF3330">
        <w:rPr>
          <w:rStyle w:val="content"/>
          <w:noProof/>
        </w:rPr>
        <w:t>port</w:t>
      </w:r>
      <w:r w:rsidR="00ED2E8E" w:rsidRPr="00CF3330">
        <w:rPr>
          <w:rStyle w:val="content"/>
          <w:noProof/>
        </w:rPr>
        <w:t>.</w:t>
      </w:r>
      <w:r>
        <w:rPr>
          <w:rStyle w:val="content"/>
        </w:rPr>
        <w:t xml:space="preserve"> </w:t>
      </w:r>
      <w:r w:rsidR="00ED2E8E">
        <w:rPr>
          <w:rStyle w:val="content"/>
        </w:rPr>
        <w:t>Do</w:t>
      </w:r>
      <w:r>
        <w:rPr>
          <w:rStyle w:val="content"/>
        </w:rPr>
        <w:t xml:space="preserve"> not </w:t>
      </w:r>
      <w:r w:rsidR="00ED2E8E">
        <w:rPr>
          <w:rStyle w:val="content"/>
        </w:rPr>
        <w:t xml:space="preserve">use </w:t>
      </w:r>
      <w:r>
        <w:rPr>
          <w:rStyle w:val="content"/>
        </w:rPr>
        <w:t xml:space="preserve">both </w:t>
      </w:r>
      <w:r w:rsidR="00ED2E8E">
        <w:rPr>
          <w:rStyle w:val="content"/>
        </w:rPr>
        <w:t xml:space="preserve">ports </w:t>
      </w:r>
      <w:r>
        <w:rPr>
          <w:rStyle w:val="content"/>
        </w:rPr>
        <w:t>simultaneously. When the USB port is used</w:t>
      </w:r>
      <w:r w:rsidR="00100D34">
        <w:rPr>
          <w:rStyle w:val="content"/>
        </w:rPr>
        <w:t>,</w:t>
      </w:r>
      <w:r>
        <w:rPr>
          <w:rStyle w:val="content"/>
        </w:rPr>
        <w:t xml:space="preserve"> it takes priority over the RJ-45 console port.</w:t>
      </w:r>
    </w:p>
    <w:p w:rsidR="00C927FB" w:rsidRDefault="00C927FB" w:rsidP="00C927FB">
      <w:pPr>
        <w:pStyle w:val="StepHead"/>
      </w:pPr>
      <w:r>
        <w:t>Set</w:t>
      </w:r>
      <w:r w:rsidR="0075329A">
        <w:t xml:space="preserve"> </w:t>
      </w:r>
      <w:r>
        <w:t>up</w:t>
      </w:r>
      <w:r w:rsidR="003579A3">
        <w:t xml:space="preserve"> the</w:t>
      </w:r>
      <w:r w:rsidR="0038274C">
        <w:t xml:space="preserve"> physical c</w:t>
      </w:r>
      <w:r>
        <w:t>onnection with a mini-USB cable</w:t>
      </w:r>
      <w:r w:rsidR="00BB7698">
        <w:t>.</w:t>
      </w:r>
    </w:p>
    <w:p w:rsidR="00C927FB" w:rsidRDefault="00C927FB" w:rsidP="00C927FB">
      <w:pPr>
        <w:pStyle w:val="SubStepAlpha"/>
      </w:pPr>
      <w:r w:rsidRPr="00197C42">
        <w:t xml:space="preserve">Connect the </w:t>
      </w:r>
      <w:r>
        <w:t xml:space="preserve">mini-USB </w:t>
      </w:r>
      <w:r w:rsidRPr="00197C42">
        <w:t xml:space="preserve">cable to the </w:t>
      </w:r>
      <w:r>
        <w:t>mini-USB console po</w:t>
      </w:r>
      <w:r w:rsidR="003579A3">
        <w:t>rt of the router.</w:t>
      </w:r>
    </w:p>
    <w:p w:rsidR="00C927FB" w:rsidRDefault="00C927FB" w:rsidP="00C927FB">
      <w:pPr>
        <w:pStyle w:val="SubStepAlpha"/>
      </w:pPr>
      <w:r w:rsidRPr="00197C42">
        <w:t>Co</w:t>
      </w:r>
      <w:r>
        <w:t xml:space="preserve">nnect the other cable end to a USB </w:t>
      </w:r>
      <w:r w:rsidRPr="00197C42">
        <w:t>port o</w:t>
      </w:r>
      <w:r>
        <w:t>n the computer.</w:t>
      </w:r>
    </w:p>
    <w:p w:rsidR="00C927FB" w:rsidRDefault="00ED2E8E" w:rsidP="00C927FB">
      <w:pPr>
        <w:pStyle w:val="SubStepAlpha"/>
      </w:pPr>
      <w:r>
        <w:t>Turn on</w:t>
      </w:r>
      <w:r w:rsidR="00C927FB">
        <w:t xml:space="preserve"> the Cisco </w:t>
      </w:r>
      <w:r w:rsidR="00EB3BC1">
        <w:t>router</w:t>
      </w:r>
      <w:r w:rsidR="00C927FB">
        <w:t xml:space="preserve"> and computer.</w:t>
      </w:r>
    </w:p>
    <w:p w:rsidR="00C927FB" w:rsidRDefault="00906A8F" w:rsidP="00C927FB">
      <w:pPr>
        <w:pStyle w:val="Visual"/>
      </w:pPr>
      <w:r>
        <w:rPr>
          <w:noProof/>
        </w:rPr>
        <w:drawing>
          <wp:inline distT="0" distB="0" distL="0" distR="0">
            <wp:extent cx="4114800" cy="4295775"/>
            <wp:effectExtent l="19050" t="0" r="0" b="0"/>
            <wp:docPr id="7" name="Picture 7" descr="USB_Console_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B_Console_Access"/>
                    <pic:cNvPicPr>
                      <a:picLocks noChangeAspect="1" noChangeArrowheads="1"/>
                    </pic:cNvPicPr>
                  </pic:nvPicPr>
                  <pic:blipFill>
                    <a:blip r:embed="rId16" cstate="print"/>
                    <a:srcRect/>
                    <a:stretch>
                      <a:fillRect/>
                    </a:stretch>
                  </pic:blipFill>
                  <pic:spPr bwMode="auto">
                    <a:xfrm>
                      <a:off x="0" y="0"/>
                      <a:ext cx="4114800" cy="4295775"/>
                    </a:xfrm>
                    <a:prstGeom prst="rect">
                      <a:avLst/>
                    </a:prstGeom>
                    <a:noFill/>
                    <a:ln w="9525">
                      <a:noFill/>
                      <a:miter lim="800000"/>
                      <a:headEnd/>
                      <a:tailEnd/>
                    </a:ln>
                  </pic:spPr>
                </pic:pic>
              </a:graphicData>
            </a:graphic>
          </wp:inline>
        </w:drawing>
      </w:r>
    </w:p>
    <w:p w:rsidR="007762EC" w:rsidRPr="007762EC" w:rsidRDefault="0038274C" w:rsidP="007762EC">
      <w:pPr>
        <w:pStyle w:val="StepHead"/>
      </w:pPr>
      <w:r>
        <w:t>Verify that the USB c</w:t>
      </w:r>
      <w:r w:rsidR="00C927FB">
        <w:t>onsole is ready</w:t>
      </w:r>
      <w:r w:rsidR="00BB7698">
        <w:t>.</w:t>
      </w:r>
    </w:p>
    <w:p w:rsidR="00C927FB" w:rsidRPr="0067097A" w:rsidRDefault="00C927FB" w:rsidP="00C927FB">
      <w:pPr>
        <w:pStyle w:val="BodyTextL25"/>
      </w:pPr>
      <w:r>
        <w:t>If you are using a Microsoft Windows</w:t>
      </w:r>
      <w:r w:rsidR="00415E61">
        <w:t>-</w:t>
      </w:r>
      <w:r>
        <w:t>based PC and the USB console port</w:t>
      </w:r>
      <w:r w:rsidR="00DB3D74">
        <w:t xml:space="preserve"> LED indicator (labeled EN)</w:t>
      </w:r>
      <w:r>
        <w:t xml:space="preserve"> does not turn green, please install the Cisco USB console driver.</w:t>
      </w:r>
    </w:p>
    <w:p w:rsidR="00FE2AB4" w:rsidRDefault="00FE2AB4">
      <w:pPr>
        <w:spacing w:before="0" w:after="0" w:line="240" w:lineRule="auto"/>
        <w:rPr>
          <w:sz w:val="20"/>
        </w:rPr>
      </w:pPr>
      <w:r>
        <w:br w:type="page"/>
      </w:r>
    </w:p>
    <w:p w:rsidR="00C927FB" w:rsidRPr="0067097A" w:rsidRDefault="00304E5B" w:rsidP="00C927FB">
      <w:pPr>
        <w:pStyle w:val="BodyTextL25"/>
      </w:pPr>
      <w:r>
        <w:t xml:space="preserve">A USB driver must be installed prior to connecting a Microsoft Windows-based PC to a Cisco IOS device with a USB cable. </w:t>
      </w:r>
      <w:r w:rsidR="00C927FB" w:rsidRPr="0067097A">
        <w:t xml:space="preserve">The driver can be found on </w:t>
      </w:r>
      <w:hyperlink r:id="rId17" w:history="1">
        <w:r w:rsidR="00C927FB" w:rsidRPr="0067097A">
          <w:rPr>
            <w:rStyle w:val="Hyperlink"/>
          </w:rPr>
          <w:t>www.cisco.com</w:t>
        </w:r>
      </w:hyperlink>
      <w:r w:rsidR="00C927FB" w:rsidRPr="0067097A">
        <w:t xml:space="preserve"> with the related Cisco IOS device. The USB driver can be downloaded from the following link:</w:t>
      </w:r>
    </w:p>
    <w:p w:rsidR="00C927FB" w:rsidRDefault="002D17C5" w:rsidP="00F42CF8">
      <w:pPr>
        <w:pStyle w:val="BodyTextL25"/>
      </w:pPr>
      <w:hyperlink r:id="rId18" w:history="1">
        <w:r w:rsidR="00C927FB" w:rsidRPr="0067097A">
          <w:rPr>
            <w:rStyle w:val="Hyperlink"/>
          </w:rPr>
          <w:t>http://www.cisco.com/cisco/software/release.html?mdfid=282774238&amp;flowid=714&amp;softwareid=282855122&amp;release=3.1&amp;relind=AVAILABLE&amp;rellifecycle=&amp;reltype=latest</w:t>
        </w:r>
      </w:hyperlink>
    </w:p>
    <w:p w:rsidR="001159F7" w:rsidRPr="0067097A" w:rsidRDefault="001159F7" w:rsidP="00C927FB">
      <w:pPr>
        <w:pStyle w:val="BodyTextL25"/>
      </w:pPr>
      <w:r w:rsidRPr="001159F7">
        <w:rPr>
          <w:b/>
        </w:rPr>
        <w:t>Note</w:t>
      </w:r>
      <w:r>
        <w:t xml:space="preserve">: You must have a valid </w:t>
      </w:r>
      <w:r w:rsidR="00B947F9">
        <w:t>Cisco Connection Online (</w:t>
      </w:r>
      <w:r>
        <w:t>CCO</w:t>
      </w:r>
      <w:r w:rsidR="00B947F9">
        <w:t>)</w:t>
      </w:r>
      <w:r>
        <w:t xml:space="preserve"> account to download this file.</w:t>
      </w:r>
    </w:p>
    <w:p w:rsidR="00C927FB" w:rsidRDefault="00C927FB" w:rsidP="00C927FB">
      <w:pPr>
        <w:pStyle w:val="BodyTextL25"/>
      </w:pPr>
      <w:r w:rsidRPr="0067097A">
        <w:rPr>
          <w:b/>
        </w:rPr>
        <w:t>Note</w:t>
      </w:r>
      <w:r>
        <w:t xml:space="preserve">: </w:t>
      </w:r>
      <w:r w:rsidRPr="0067097A">
        <w:t xml:space="preserve">This link is related to the Cisco 1941 </w:t>
      </w:r>
      <w:r w:rsidRPr="00CF3330">
        <w:t>router</w:t>
      </w:r>
      <w:r w:rsidR="00ED2E8E" w:rsidRPr="00CF3330">
        <w:t>.</w:t>
      </w:r>
      <w:r w:rsidRPr="0067097A">
        <w:t xml:space="preserve"> </w:t>
      </w:r>
      <w:r w:rsidR="00ED2E8E">
        <w:t>H</w:t>
      </w:r>
      <w:r w:rsidRPr="0067097A">
        <w:t>owever</w:t>
      </w:r>
      <w:r w:rsidR="00B947F9">
        <w:t>,</w:t>
      </w:r>
      <w:r w:rsidRPr="0067097A">
        <w:t xml:space="preserve"> the USB console driver is not Cisco IOS device</w:t>
      </w:r>
      <w:r w:rsidR="00B947F9">
        <w:t>-</w:t>
      </w:r>
      <w:r w:rsidRPr="0067097A">
        <w:t>model</w:t>
      </w:r>
      <w:r w:rsidR="00461194">
        <w:t xml:space="preserve"> </w:t>
      </w:r>
      <w:r w:rsidRPr="0067097A">
        <w:t>specific.</w:t>
      </w:r>
      <w:r>
        <w:t xml:space="preserve"> </w:t>
      </w:r>
      <w:r w:rsidR="00AB24B8">
        <w:t xml:space="preserve">This USB console driver only works with Cisco routers and switches. </w:t>
      </w:r>
      <w:r w:rsidRPr="0067097A">
        <w:t>The computer require</w:t>
      </w:r>
      <w:r w:rsidR="00AA28DC">
        <w:t>s</w:t>
      </w:r>
      <w:r w:rsidRPr="0067097A">
        <w:t xml:space="preserve"> a reboot after finishing the installation of the USB driver.</w:t>
      </w:r>
    </w:p>
    <w:p w:rsidR="00535C3F" w:rsidRPr="00535C3F" w:rsidRDefault="00535C3F" w:rsidP="00C927FB">
      <w:pPr>
        <w:pStyle w:val="BodyTextL25"/>
      </w:pPr>
      <w:r>
        <w:rPr>
          <w:b/>
        </w:rPr>
        <w:t>Note</w:t>
      </w:r>
      <w:r w:rsidRPr="00DD579C">
        <w:t>:</w:t>
      </w:r>
      <w:r w:rsidRPr="00461194">
        <w:t xml:space="preserve"> </w:t>
      </w:r>
      <w:r w:rsidR="00415E61">
        <w:t xml:space="preserve">After </w:t>
      </w:r>
      <w:r w:rsidR="005F05E4">
        <w:t>the files are</w:t>
      </w:r>
      <w:r>
        <w:t xml:space="preserve"> extracted, the folder contains</w:t>
      </w:r>
      <w:r w:rsidR="00F42CF8">
        <w:t xml:space="preserve"> instructions for installation</w:t>
      </w:r>
      <w:r w:rsidR="00ED2E8E">
        <w:t>,</w:t>
      </w:r>
      <w:r w:rsidR="00F42CF8">
        <w:t xml:space="preserve"> </w:t>
      </w:r>
      <w:r w:rsidR="00801D54">
        <w:t>removal</w:t>
      </w:r>
      <w:r w:rsidR="00ED2E8E">
        <w:t>,</w:t>
      </w:r>
      <w:r>
        <w:t xml:space="preserve"> and </w:t>
      </w:r>
      <w:r w:rsidR="00ED2E8E">
        <w:t xml:space="preserve">the </w:t>
      </w:r>
      <w:r>
        <w:t xml:space="preserve">necessary drivers for different </w:t>
      </w:r>
      <w:r w:rsidR="007F7C47">
        <w:t>operating systems and architect</w:t>
      </w:r>
      <w:r w:rsidR="006B0438">
        <w:t>ure</w:t>
      </w:r>
      <w:r w:rsidR="007F7C47">
        <w:t>s. Please choose the appropriate version for your system.</w:t>
      </w:r>
    </w:p>
    <w:p w:rsidR="00FD19F8" w:rsidRDefault="00C927FB" w:rsidP="00FD19F8">
      <w:pPr>
        <w:pStyle w:val="BodyTextL25"/>
      </w:pPr>
      <w:r>
        <w:t>When the LED</w:t>
      </w:r>
      <w:r w:rsidR="00C1061C">
        <w:t xml:space="preserve"> indicator</w:t>
      </w:r>
      <w:r>
        <w:t xml:space="preserve"> for the USB console port has turned green, the USB console port is ready for access.</w:t>
      </w:r>
    </w:p>
    <w:p w:rsidR="00FD19F8" w:rsidRDefault="00B947F9" w:rsidP="00FD19F8">
      <w:pPr>
        <w:pStyle w:val="StepHead"/>
      </w:pPr>
      <w:r>
        <w:t xml:space="preserve">(Optional) Enable </w:t>
      </w:r>
      <w:r w:rsidR="00FD19F8">
        <w:t xml:space="preserve">the COM port for </w:t>
      </w:r>
      <w:r w:rsidR="006B0438">
        <w:t xml:space="preserve">the </w:t>
      </w:r>
      <w:r w:rsidR="00FD19F8">
        <w:t>Windows 7 PC</w:t>
      </w:r>
      <w:r w:rsidR="00A03F8F">
        <w:t>.</w:t>
      </w:r>
    </w:p>
    <w:p w:rsidR="007762EC" w:rsidRDefault="007762EC" w:rsidP="00FD19F8">
      <w:pPr>
        <w:pStyle w:val="BodyTextL25"/>
      </w:pPr>
      <w:r>
        <w:t>If you are using a Microsoft Windows 7 PC, you may need to perform the following steps to enable the COM port:</w:t>
      </w:r>
    </w:p>
    <w:p w:rsidR="007762EC" w:rsidRDefault="007762EC" w:rsidP="007762EC">
      <w:pPr>
        <w:pStyle w:val="SubStepAlpha"/>
      </w:pPr>
      <w:r>
        <w:t>Cl</w:t>
      </w:r>
      <w:r w:rsidR="00706C8F">
        <w:t xml:space="preserve">ick the </w:t>
      </w:r>
      <w:r w:rsidR="00706C8F" w:rsidRPr="005F05E4">
        <w:rPr>
          <w:b/>
        </w:rPr>
        <w:t xml:space="preserve">Windows </w:t>
      </w:r>
      <w:r w:rsidR="006B0438" w:rsidRPr="005F05E4">
        <w:rPr>
          <w:b/>
        </w:rPr>
        <w:t>Start</w:t>
      </w:r>
      <w:r w:rsidR="006B0438">
        <w:t xml:space="preserve"> </w:t>
      </w:r>
      <w:r w:rsidR="00E663C1">
        <w:t>icon</w:t>
      </w:r>
      <w:r w:rsidR="00706C8F">
        <w:t xml:space="preserve"> to ac</w:t>
      </w:r>
      <w:r>
        <w:t xml:space="preserve">cess the </w:t>
      </w:r>
      <w:r w:rsidRPr="00484CA3">
        <w:rPr>
          <w:b/>
        </w:rPr>
        <w:t>Control Panel</w:t>
      </w:r>
      <w:r w:rsidR="006B0438" w:rsidRPr="00A03F8F">
        <w:t>.</w:t>
      </w:r>
    </w:p>
    <w:p w:rsidR="007762EC" w:rsidRDefault="007762EC" w:rsidP="007762EC">
      <w:pPr>
        <w:pStyle w:val="SubStepAlpha"/>
      </w:pPr>
      <w:r>
        <w:t xml:space="preserve">Open the </w:t>
      </w:r>
      <w:r w:rsidRPr="00484CA3">
        <w:rPr>
          <w:b/>
        </w:rPr>
        <w:t>Device Manager</w:t>
      </w:r>
      <w:r w:rsidR="006B0438">
        <w:t>.</w:t>
      </w:r>
    </w:p>
    <w:p w:rsidR="007762EC" w:rsidRDefault="0055134F" w:rsidP="007762EC">
      <w:pPr>
        <w:pStyle w:val="SubStepAlpha"/>
      </w:pPr>
      <w:r>
        <w:t xml:space="preserve">Click the </w:t>
      </w:r>
      <w:r w:rsidRPr="00484CA3">
        <w:rPr>
          <w:b/>
        </w:rPr>
        <w:t>Ports (COM &amp; LPT</w:t>
      </w:r>
      <w:r w:rsidRPr="00806433">
        <w:rPr>
          <w:b/>
        </w:rPr>
        <w:t>)</w:t>
      </w:r>
      <w:r>
        <w:t xml:space="preserve"> tree link to expand it. Right-click the </w:t>
      </w:r>
      <w:r>
        <w:rPr>
          <w:b/>
        </w:rPr>
        <w:t>USB Serial Port</w:t>
      </w:r>
      <w:r>
        <w:t xml:space="preserve"> icon and choose </w:t>
      </w:r>
      <w:r w:rsidRPr="00EA70FF">
        <w:rPr>
          <w:b/>
        </w:rPr>
        <w:t>Update Driver Software</w:t>
      </w:r>
      <w:r>
        <w:t>.</w:t>
      </w:r>
    </w:p>
    <w:p w:rsidR="00706C8F" w:rsidRDefault="00512814" w:rsidP="00706C8F">
      <w:pPr>
        <w:pStyle w:val="Visual"/>
      </w:pPr>
      <w:r w:rsidRPr="00EA70FF">
        <w:rPr>
          <w:noProof/>
        </w:rPr>
        <w:drawing>
          <wp:inline distT="0" distB="0" distL="0" distR="0" wp14:anchorId="6C970997" wp14:editId="7957E814">
            <wp:extent cx="5486400" cy="166057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86400" cy="1660574"/>
                    </a:xfrm>
                    <a:prstGeom prst="rect">
                      <a:avLst/>
                    </a:prstGeom>
                  </pic:spPr>
                </pic:pic>
              </a:graphicData>
            </a:graphic>
          </wp:inline>
        </w:drawing>
      </w:r>
    </w:p>
    <w:p w:rsidR="007762EC" w:rsidRDefault="00F96CAD" w:rsidP="007762EC">
      <w:pPr>
        <w:pStyle w:val="SubStepAlpha"/>
      </w:pPr>
      <w:r>
        <w:t>Choose</w:t>
      </w:r>
      <w:r w:rsidR="007762EC">
        <w:t xml:space="preserve"> </w:t>
      </w:r>
      <w:r w:rsidR="007762EC" w:rsidRPr="0058632F">
        <w:rPr>
          <w:b/>
        </w:rPr>
        <w:t>Browse my computer for driver software</w:t>
      </w:r>
      <w:r w:rsidR="000D72A0">
        <w:t>.</w:t>
      </w:r>
    </w:p>
    <w:p w:rsidR="0058632F" w:rsidRDefault="00512814" w:rsidP="0058632F">
      <w:pPr>
        <w:pStyle w:val="Visual"/>
      </w:pPr>
      <w:r w:rsidRPr="00EA70FF">
        <w:rPr>
          <w:noProof/>
        </w:rPr>
        <w:drawing>
          <wp:inline distT="0" distB="0" distL="0" distR="0" wp14:anchorId="284709F2" wp14:editId="48555CAF">
            <wp:extent cx="5029200" cy="36790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29200" cy="3679079"/>
                    </a:xfrm>
                    <a:prstGeom prst="rect">
                      <a:avLst/>
                    </a:prstGeom>
                  </pic:spPr>
                </pic:pic>
              </a:graphicData>
            </a:graphic>
          </wp:inline>
        </w:drawing>
      </w:r>
    </w:p>
    <w:p w:rsidR="0058632F" w:rsidRDefault="00F96CAD" w:rsidP="00957DA6">
      <w:pPr>
        <w:pStyle w:val="SubStepAlpha"/>
      </w:pPr>
      <w:r>
        <w:t>Choose</w:t>
      </w:r>
      <w:r w:rsidR="007762EC">
        <w:t xml:space="preserve"> </w:t>
      </w:r>
      <w:r w:rsidR="007762EC" w:rsidRPr="0058632F">
        <w:rPr>
          <w:b/>
        </w:rPr>
        <w:t>Let me pick from a list of device drivers on my computer</w:t>
      </w:r>
      <w:r w:rsidR="00AC21FF">
        <w:t xml:space="preserve"> and click </w:t>
      </w:r>
      <w:r w:rsidR="00AC21FF" w:rsidRPr="00AC21FF">
        <w:rPr>
          <w:b/>
        </w:rPr>
        <w:t>Next</w:t>
      </w:r>
      <w:r w:rsidR="00AC21FF">
        <w:t>.</w:t>
      </w:r>
    </w:p>
    <w:p w:rsidR="00957DA6" w:rsidRDefault="00512814" w:rsidP="0058632F">
      <w:pPr>
        <w:pStyle w:val="Visual"/>
      </w:pPr>
      <w:r w:rsidRPr="00EC452C">
        <w:rPr>
          <w:noProof/>
        </w:rPr>
        <w:drawing>
          <wp:inline distT="0" distB="0" distL="0" distR="0" wp14:anchorId="451AB095" wp14:editId="2BF51F78">
            <wp:extent cx="5029200" cy="3682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029200" cy="3682170"/>
                    </a:xfrm>
                    <a:prstGeom prst="rect">
                      <a:avLst/>
                    </a:prstGeom>
                  </pic:spPr>
                </pic:pic>
              </a:graphicData>
            </a:graphic>
          </wp:inline>
        </w:drawing>
      </w:r>
    </w:p>
    <w:p w:rsidR="007762EC" w:rsidRDefault="007762EC" w:rsidP="007762EC">
      <w:pPr>
        <w:pStyle w:val="SubStepAlpha"/>
      </w:pPr>
      <w:r>
        <w:t xml:space="preserve">Choose the </w:t>
      </w:r>
      <w:r w:rsidRPr="00484CA3">
        <w:rPr>
          <w:b/>
        </w:rPr>
        <w:t>Cisco Serial</w:t>
      </w:r>
      <w:r>
        <w:t xml:space="preserve"> </w:t>
      </w:r>
      <w:r w:rsidR="00484CA3">
        <w:t>d</w:t>
      </w:r>
      <w:r>
        <w:t>river</w:t>
      </w:r>
      <w:r w:rsidR="0058632F">
        <w:t xml:space="preserve"> and click </w:t>
      </w:r>
      <w:r w:rsidR="0058632F">
        <w:rPr>
          <w:b/>
        </w:rPr>
        <w:t>Next</w:t>
      </w:r>
      <w:r w:rsidR="00F93FF3">
        <w:t>.</w:t>
      </w:r>
    </w:p>
    <w:p w:rsidR="0058632F" w:rsidRDefault="00512814" w:rsidP="0058632F">
      <w:pPr>
        <w:pStyle w:val="Visual"/>
      </w:pPr>
      <w:r>
        <w:rPr>
          <w:noProof/>
        </w:rPr>
        <w:drawing>
          <wp:inline distT="0" distB="0" distL="0" distR="0" wp14:anchorId="46BED593" wp14:editId="2214416B">
            <wp:extent cx="5029200" cy="36837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029200" cy="3683782"/>
                    </a:xfrm>
                    <a:prstGeom prst="rect">
                      <a:avLst/>
                    </a:prstGeom>
                  </pic:spPr>
                </pic:pic>
              </a:graphicData>
            </a:graphic>
          </wp:inline>
        </w:drawing>
      </w:r>
    </w:p>
    <w:p w:rsidR="007762EC" w:rsidRDefault="00CF3330" w:rsidP="007762EC">
      <w:pPr>
        <w:pStyle w:val="SubStepAlpha"/>
      </w:pPr>
      <w:r>
        <w:t>N</w:t>
      </w:r>
      <w:r w:rsidR="004171D1">
        <w:t>ote the port number assigned at the top of t</w:t>
      </w:r>
      <w:r w:rsidR="0055134F">
        <w:t>he window. In this sample, COM 5</w:t>
      </w:r>
      <w:r w:rsidR="004171D1">
        <w:t xml:space="preserve"> is used for communication with the router.</w:t>
      </w:r>
      <w:r w:rsidR="004442CA">
        <w:t xml:space="preserve"> Click </w:t>
      </w:r>
      <w:r w:rsidR="004442CA">
        <w:rPr>
          <w:b/>
        </w:rPr>
        <w:t>Close</w:t>
      </w:r>
      <w:r w:rsidR="004442CA">
        <w:t>.</w:t>
      </w:r>
    </w:p>
    <w:p w:rsidR="0005243B" w:rsidRDefault="00512814" w:rsidP="0005243B">
      <w:pPr>
        <w:pStyle w:val="Visual"/>
      </w:pPr>
      <w:r>
        <w:rPr>
          <w:noProof/>
        </w:rPr>
        <w:drawing>
          <wp:inline distT="0" distB="0" distL="0" distR="0" wp14:anchorId="629F76EF" wp14:editId="1AA29734">
            <wp:extent cx="5029200" cy="368378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029200" cy="3683782"/>
                    </a:xfrm>
                    <a:prstGeom prst="rect">
                      <a:avLst/>
                    </a:prstGeom>
                  </pic:spPr>
                </pic:pic>
              </a:graphicData>
            </a:graphic>
          </wp:inline>
        </w:drawing>
      </w:r>
    </w:p>
    <w:p w:rsidR="00512814" w:rsidRPr="00512814" w:rsidRDefault="00512814" w:rsidP="00512814">
      <w:pPr>
        <w:pStyle w:val="SubStepAlpha"/>
      </w:pPr>
      <w:r w:rsidRPr="00512814">
        <w:t xml:space="preserve">Open </w:t>
      </w:r>
      <w:r w:rsidRPr="00304E5B">
        <w:t>Tera Term</w:t>
      </w:r>
      <w:r w:rsidRPr="00512814">
        <w:t xml:space="preserve">. Click the </w:t>
      </w:r>
      <w:r w:rsidRPr="00512814">
        <w:rPr>
          <w:b/>
        </w:rPr>
        <w:t>Serial</w:t>
      </w:r>
      <w:r w:rsidRPr="00512814">
        <w:t xml:space="preserve"> radio button and choose</w:t>
      </w:r>
      <w:r w:rsidR="00964029">
        <w:t xml:space="preserve"> the appropriate serial port</w:t>
      </w:r>
      <w:r w:rsidR="00CF3330">
        <w:t>,</w:t>
      </w:r>
      <w:r w:rsidR="00964029">
        <w:t xml:space="preserve"> </w:t>
      </w:r>
      <w:r w:rsidR="00CF3330">
        <w:t xml:space="preserve">which is </w:t>
      </w:r>
      <w:r w:rsidRPr="00512814">
        <w:rPr>
          <w:b/>
        </w:rPr>
        <w:t>Port COM5: Cisco Serial (COM 5)</w:t>
      </w:r>
      <w:r w:rsidR="00964029">
        <w:rPr>
          <w:b/>
        </w:rPr>
        <w:t xml:space="preserve"> </w:t>
      </w:r>
      <w:r w:rsidR="00964029" w:rsidRPr="00304E5B">
        <w:t>in this example</w:t>
      </w:r>
      <w:r w:rsidRPr="00CF3330">
        <w:t>.</w:t>
      </w:r>
      <w:r w:rsidRPr="00512814">
        <w:t xml:space="preserve"> This port should now be available for communication with the router. Click </w:t>
      </w:r>
      <w:r w:rsidRPr="00512814">
        <w:rPr>
          <w:b/>
        </w:rPr>
        <w:t>OK</w:t>
      </w:r>
      <w:r w:rsidRPr="00512814">
        <w:t>.</w:t>
      </w:r>
    </w:p>
    <w:p w:rsidR="00512814" w:rsidRPr="0067097A" w:rsidRDefault="00512814" w:rsidP="0055134F">
      <w:pPr>
        <w:spacing w:before="240" w:after="240"/>
        <w:jc w:val="center"/>
      </w:pPr>
      <w:r w:rsidRPr="00512814">
        <w:rPr>
          <w:noProof/>
        </w:rPr>
        <w:drawing>
          <wp:inline distT="0" distB="0" distL="0" distR="0" wp14:anchorId="59DD9816" wp14:editId="252064E0">
            <wp:extent cx="4114800" cy="24390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114800" cy="2439015"/>
                    </a:xfrm>
                    <a:prstGeom prst="rect">
                      <a:avLst/>
                    </a:prstGeom>
                  </pic:spPr>
                </pic:pic>
              </a:graphicData>
            </a:graphic>
          </wp:inline>
        </w:drawing>
      </w:r>
    </w:p>
    <w:p w:rsidR="00FE2AB4" w:rsidRDefault="00FE2AB4">
      <w:pPr>
        <w:spacing w:before="0" w:after="0" w:line="240" w:lineRule="auto"/>
        <w:rPr>
          <w:rFonts w:eastAsia="Times New Roman"/>
          <w:b/>
          <w:bCs/>
          <w:iCs/>
          <w:sz w:val="24"/>
        </w:rPr>
      </w:pPr>
      <w:r>
        <w:br w:type="page"/>
      </w:r>
    </w:p>
    <w:p w:rsidR="00B771CF" w:rsidRDefault="00B771CF" w:rsidP="00842E27">
      <w:pPr>
        <w:pStyle w:val="LabSection"/>
      </w:pPr>
      <w:r>
        <w:t>Reflection</w:t>
      </w:r>
    </w:p>
    <w:p w:rsidR="00DF1C81" w:rsidRDefault="001621DB" w:rsidP="0009565B">
      <w:pPr>
        <w:pStyle w:val="ReflectionQ"/>
      </w:pPr>
      <w:r>
        <w:t>How do you prevent unauthorized personnel from accessing your Cisco device through the console port?</w:t>
      </w:r>
    </w:p>
    <w:p w:rsidR="001621DB" w:rsidRDefault="001621DB" w:rsidP="004739ED">
      <w:pPr>
        <w:pStyle w:val="BodyTextL25"/>
      </w:pPr>
      <w:r>
        <w:t>____________________________________________________________________________________</w:t>
      </w:r>
    </w:p>
    <w:p w:rsidR="001621DB" w:rsidRDefault="001621DB" w:rsidP="004739ED">
      <w:pPr>
        <w:pStyle w:val="BodyTextL25"/>
      </w:pPr>
      <w:r>
        <w:t>____________________________________________________________________________________</w:t>
      </w:r>
    </w:p>
    <w:p w:rsidR="00754D8D" w:rsidRDefault="00754D8D" w:rsidP="0009565B">
      <w:pPr>
        <w:pStyle w:val="ReflectionQ"/>
      </w:pPr>
      <w:r>
        <w:t>What are the advantages and disadvantages of using the serial console connection compared to the USB console connection to a Cisco router or switch?</w:t>
      </w:r>
    </w:p>
    <w:p w:rsidR="00754D8D" w:rsidRDefault="00754D8D" w:rsidP="00754D8D">
      <w:pPr>
        <w:pStyle w:val="BodyTextL25"/>
      </w:pPr>
      <w:r>
        <w:t>____________________________________________________________________________________</w:t>
      </w:r>
    </w:p>
    <w:p w:rsidR="00754D8D" w:rsidRDefault="00754D8D" w:rsidP="00754D8D">
      <w:pPr>
        <w:pStyle w:val="BodyTextL25"/>
      </w:pPr>
      <w:r>
        <w:t>____________________________________________________________________________________</w:t>
      </w:r>
    </w:p>
    <w:p w:rsidR="00097163" w:rsidRPr="004C0909" w:rsidRDefault="000242D6" w:rsidP="00842E27">
      <w:pPr>
        <w:pStyle w:val="LabSection"/>
      </w:pPr>
      <w:bookmarkStart w:id="2" w:name="_Ref347928587"/>
      <w:r w:rsidRPr="000242D6">
        <w:t>Router Interface Summary Table</w:t>
      </w:r>
      <w:bookmarkEnd w:id="2"/>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1672A0" w:rsidP="00097163">
            <w:pPr>
              <w:pStyle w:val="TableText"/>
            </w:pPr>
            <w:r>
              <w:t>Fast Ethernet 0/0 (F</w:t>
            </w:r>
            <w:r w:rsidR="00A47CC2" w:rsidRPr="00763D8B">
              <w:t>0/0)</w:t>
            </w:r>
          </w:p>
        </w:tc>
        <w:tc>
          <w:tcPr>
            <w:tcW w:w="2250" w:type="dxa"/>
          </w:tcPr>
          <w:p w:rsidR="00A47CC2" w:rsidRPr="00763D8B" w:rsidRDefault="00A47CC2" w:rsidP="00097163">
            <w:pPr>
              <w:pStyle w:val="TableText"/>
            </w:pPr>
            <w:r w:rsidRPr="00763D8B">
              <w:t>Fast Ethern</w:t>
            </w:r>
            <w:r w:rsidR="001672A0">
              <w:t>et 0/1 (F</w:t>
            </w:r>
            <w:r w:rsidRPr="00763D8B">
              <w:t>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1672A0" w:rsidP="003233A3">
            <w:pPr>
              <w:pStyle w:val="TableText"/>
            </w:pPr>
            <w:r>
              <w:t>Fast Ethernet 0/0 (F</w:t>
            </w:r>
            <w:r w:rsidR="00C07FD9" w:rsidRPr="00763D8B">
              <w:t>0/0)</w:t>
            </w:r>
          </w:p>
        </w:tc>
        <w:tc>
          <w:tcPr>
            <w:tcW w:w="2250" w:type="dxa"/>
          </w:tcPr>
          <w:p w:rsidR="00C07FD9" w:rsidRPr="00763D8B" w:rsidRDefault="001672A0" w:rsidP="003233A3">
            <w:pPr>
              <w:pStyle w:val="TableText"/>
            </w:pPr>
            <w:r>
              <w:t>Fast Ethernet 0/1 (F</w:t>
            </w:r>
            <w:r w:rsidR="00C07FD9" w:rsidRPr="00763D8B">
              <w:t>0/1)</w:t>
            </w:r>
          </w:p>
        </w:tc>
        <w:tc>
          <w:tcPr>
            <w:tcW w:w="2070" w:type="dxa"/>
          </w:tcPr>
          <w:p w:rsidR="00C07FD9" w:rsidRPr="00763D8B" w:rsidRDefault="00C07FD9" w:rsidP="003233A3">
            <w:pPr>
              <w:pStyle w:val="TableText"/>
            </w:pPr>
            <w:r>
              <w:t>Serial 0/1</w:t>
            </w:r>
            <w:r w:rsidRPr="00763D8B">
              <w:t>/0 (S0/</w:t>
            </w:r>
            <w:r w:rsidR="00DD43AB">
              <w:t>1</w:t>
            </w:r>
            <w:r w:rsidRPr="00763D8B">
              <w:t>/0)</w:t>
            </w:r>
          </w:p>
        </w:tc>
        <w:tc>
          <w:tcPr>
            <w:tcW w:w="2160" w:type="dxa"/>
          </w:tcPr>
          <w:p w:rsidR="00C07FD9" w:rsidRPr="00763D8B" w:rsidRDefault="00C07FD9" w:rsidP="003233A3">
            <w:pPr>
              <w:pStyle w:val="TableText"/>
            </w:pPr>
            <w:r>
              <w:t>Serial 0/1</w:t>
            </w:r>
            <w:r w:rsidRPr="00763D8B">
              <w:t>/1 (S0/</w:t>
            </w:r>
            <w:r w:rsidR="00DD43AB">
              <w:t>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1672A0" w:rsidP="00097163">
            <w:pPr>
              <w:pStyle w:val="TableText"/>
            </w:pPr>
            <w:r>
              <w:t>Fast Ethernet 0/0 (F</w:t>
            </w:r>
            <w:r w:rsidR="00C07FD9" w:rsidRPr="00763D8B">
              <w:t>0/0)</w:t>
            </w:r>
          </w:p>
        </w:tc>
        <w:tc>
          <w:tcPr>
            <w:tcW w:w="2250" w:type="dxa"/>
          </w:tcPr>
          <w:p w:rsidR="00C07FD9" w:rsidRPr="00763D8B" w:rsidRDefault="001672A0" w:rsidP="00097163">
            <w:pPr>
              <w:pStyle w:val="TableText"/>
            </w:pPr>
            <w:r>
              <w:t>Fast Ethernet 0/1 (F</w:t>
            </w:r>
            <w:r w:rsidR="00C07FD9" w:rsidRPr="00763D8B">
              <w:t>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CF3330">
            <w:pPr>
              <w:pStyle w:val="TableText"/>
            </w:pPr>
            <w:r w:rsidRPr="00C07FD9">
              <w:rPr>
                <w:b/>
              </w:rPr>
              <w:t>Note</w:t>
            </w:r>
            <w:r w:rsidRPr="00216F46">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 </w:t>
            </w:r>
          </w:p>
        </w:tc>
      </w:tr>
    </w:tbl>
    <w:p w:rsidR="007A3B2A" w:rsidRPr="007A3B2A" w:rsidRDefault="007A3B2A" w:rsidP="00842654">
      <w:pPr>
        <w:pStyle w:val="DevConfigs"/>
      </w:pPr>
    </w:p>
    <w:sectPr w:rsidR="007A3B2A" w:rsidRPr="007A3B2A" w:rsidSect="008C4307">
      <w:headerReference w:type="default" r:id="rId25"/>
      <w:footerReference w:type="default" r:id="rId26"/>
      <w:headerReference w:type="first" r:id="rId27"/>
      <w:footerReference w:type="first" r:id="rId28"/>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D17C5" w:rsidRDefault="002D17C5" w:rsidP="0090659A">
      <w:pPr>
        <w:spacing w:after="0" w:line="240" w:lineRule="auto"/>
      </w:pPr>
      <w:r>
        <w:separator/>
      </w:r>
    </w:p>
    <w:p w:rsidR="002D17C5" w:rsidRDefault="002D17C5"/>
    <w:p w:rsidR="002D17C5" w:rsidRDefault="002D17C5"/>
    <w:p w:rsidR="002D17C5" w:rsidRDefault="002D17C5"/>
    <w:p w:rsidR="002D17C5" w:rsidRDefault="002D17C5"/>
  </w:endnote>
  <w:endnote w:type="continuationSeparator" w:id="0">
    <w:p w:rsidR="002D17C5" w:rsidRDefault="002D17C5" w:rsidP="0090659A">
      <w:pPr>
        <w:spacing w:after="0" w:line="240" w:lineRule="auto"/>
      </w:pPr>
      <w:r>
        <w:continuationSeparator/>
      </w:r>
    </w:p>
    <w:p w:rsidR="002D17C5" w:rsidRDefault="002D17C5"/>
    <w:p w:rsidR="002D17C5" w:rsidRDefault="002D17C5"/>
    <w:p w:rsidR="002D17C5" w:rsidRDefault="002D17C5"/>
    <w:p w:rsidR="002D17C5" w:rsidRDefault="002D17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18B9" w:rsidRPr="0090659A" w:rsidRDefault="009B18B9" w:rsidP="008C4307">
    <w:pPr>
      <w:pStyle w:val="Footer"/>
      <w:rPr>
        <w:szCs w:val="16"/>
      </w:rPr>
    </w:pPr>
    <w:r w:rsidRPr="002A244B">
      <w:t xml:space="preserve">© </w:t>
    </w:r>
    <w:r>
      <w:fldChar w:fldCharType="begin"/>
    </w:r>
    <w:r>
      <w:instrText xml:space="preserve"> DATE  \@ "yyyy"  \* MERGEFORMAT </w:instrText>
    </w:r>
    <w:r>
      <w:fldChar w:fldCharType="separate"/>
    </w:r>
    <w:r w:rsidR="00A80214">
      <w:rPr>
        <w:noProof/>
      </w:rPr>
      <w:t>2015</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80214">
      <w:rPr>
        <w:b/>
        <w:noProof/>
        <w:szCs w:val="16"/>
      </w:rPr>
      <w:t>1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80214">
      <w:rPr>
        <w:b/>
        <w:noProof/>
        <w:szCs w:val="16"/>
      </w:rPr>
      <w:t>11</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18B9" w:rsidRPr="0090659A" w:rsidRDefault="009B18B9" w:rsidP="008C4307">
    <w:pPr>
      <w:pStyle w:val="Footer"/>
      <w:rPr>
        <w:szCs w:val="16"/>
      </w:rPr>
    </w:pPr>
    <w:r w:rsidRPr="002A244B">
      <w:t xml:space="preserve">© </w:t>
    </w:r>
    <w:r>
      <w:fldChar w:fldCharType="begin"/>
    </w:r>
    <w:r>
      <w:instrText xml:space="preserve"> DATE  \@ "yyyy"  \* MERGEFORMAT </w:instrText>
    </w:r>
    <w:r>
      <w:fldChar w:fldCharType="separate"/>
    </w:r>
    <w:r w:rsidR="00A80214">
      <w:rPr>
        <w:noProof/>
      </w:rPr>
      <w:t>2015</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D17C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D17C5">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D17C5" w:rsidRDefault="002D17C5" w:rsidP="0090659A">
      <w:pPr>
        <w:spacing w:after="0" w:line="240" w:lineRule="auto"/>
      </w:pPr>
      <w:r>
        <w:separator/>
      </w:r>
    </w:p>
    <w:p w:rsidR="002D17C5" w:rsidRDefault="002D17C5"/>
    <w:p w:rsidR="002D17C5" w:rsidRDefault="002D17C5"/>
    <w:p w:rsidR="002D17C5" w:rsidRDefault="002D17C5"/>
    <w:p w:rsidR="002D17C5" w:rsidRDefault="002D17C5"/>
  </w:footnote>
  <w:footnote w:type="continuationSeparator" w:id="0">
    <w:p w:rsidR="002D17C5" w:rsidRDefault="002D17C5" w:rsidP="0090659A">
      <w:pPr>
        <w:spacing w:after="0" w:line="240" w:lineRule="auto"/>
      </w:pPr>
      <w:r>
        <w:continuationSeparator/>
      </w:r>
    </w:p>
    <w:p w:rsidR="002D17C5" w:rsidRDefault="002D17C5"/>
    <w:p w:rsidR="002D17C5" w:rsidRDefault="002D17C5"/>
    <w:p w:rsidR="002D17C5" w:rsidRDefault="002D17C5"/>
    <w:p w:rsidR="002D17C5" w:rsidRDefault="002D17C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18B9" w:rsidRDefault="009B18B9" w:rsidP="00C52BA6">
    <w:pPr>
      <w:pStyle w:val="PageHead"/>
    </w:pPr>
    <w:r w:rsidRPr="00FD4A68">
      <w:t xml:space="preserve">Lab </w:t>
    </w:r>
    <w:r>
      <w:t>-</w:t>
    </w:r>
    <w:r w:rsidRPr="00FD4A68">
      <w:t xml:space="preserve"> </w:t>
    </w:r>
    <w:r>
      <w:t>Establishing a Console Session with Tera Ter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18B9" w:rsidRDefault="009B18B9">
    <w:pPr>
      <w:pStyle w:val="Header"/>
    </w:pPr>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796360"/>
    <w:multiLevelType w:val="multilevel"/>
    <w:tmpl w:val="5712D972"/>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864"/>
        </w:tabs>
        <w:ind w:left="864" w:hanging="864"/>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none"/>
      <w:lvlText w:val="%4"/>
      <w:lvlJc w:val="left"/>
      <w:pPr>
        <w:tabs>
          <w:tab w:val="num" w:pos="720"/>
        </w:tabs>
        <w:ind w:left="72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F1D62E9"/>
    <w:multiLevelType w:val="multilevel"/>
    <w:tmpl w:val="2AB0275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5D4A3242"/>
    <w:multiLevelType w:val="hybridMultilevel"/>
    <w:tmpl w:val="B6A2D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lvlOverride w:ilvl="0">
      <w:lvl w:ilvl="0">
        <w:start w:val="1"/>
        <w:numFmt w:val="decimal"/>
        <w:lvlText w:val="Part %1:"/>
        <w:lvlJc w:val="left"/>
        <w:pPr>
          <w:tabs>
            <w:tab w:val="num" w:pos="1152"/>
          </w:tabs>
          <w:ind w:left="1152" w:hanging="792"/>
        </w:pPr>
        <w:rPr>
          <w:rFonts w:hint="default"/>
        </w:rPr>
      </w:lvl>
    </w:lvlOverride>
  </w:num>
  <w:num w:numId="4">
    <w:abstractNumId w:val="4"/>
  </w:num>
  <w:num w:numId="5">
    <w:abstractNumId w:val="3"/>
  </w:num>
  <w:num w:numId="6">
    <w:abstractNumId w:val="0"/>
  </w:num>
  <w:num w:numId="7">
    <w:abstractNumId w:val="0"/>
  </w:num>
  <w:num w:numId="8">
    <w:abstractNumId w:val="0"/>
  </w:num>
  <w:num w:numId="9">
    <w:abstractNumId w:val="0"/>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864"/>
          </w:tabs>
          <w:ind w:left="864" w:hanging="864"/>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none"/>
        <w:lvlText w:val="%4"/>
        <w:lvlJc w:val="left"/>
        <w:pPr>
          <w:tabs>
            <w:tab w:val="num" w:pos="720"/>
          </w:tabs>
          <w:ind w:left="72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abstractNumId w:val="0"/>
    <w:lvlOverride w:ilvl="0">
      <w:lvl w:ilvl="0">
        <w:start w:val="1"/>
        <w:numFmt w:val="decimal"/>
        <w:pStyle w:val="PartHead"/>
        <w:suff w:val="space"/>
        <w:lvlText w:val="Part %1:"/>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131078" w:nlCheck="1" w:checkStyle="0"/>
  <w:defaultTabStop w:val="720"/>
  <w:defaultTableStyle w:val="LabTableStyle"/>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xMzM0MrcwMbS0NDRQ0lEKTi0uzszPAykwrAUA+ff08CwAAAA="/>
  </w:docVars>
  <w:rsids>
    <w:rsidRoot w:val="004A5BC5"/>
    <w:rsid w:val="00004175"/>
    <w:rsid w:val="000059C9"/>
    <w:rsid w:val="000065BF"/>
    <w:rsid w:val="00014D4E"/>
    <w:rsid w:val="000160F7"/>
    <w:rsid w:val="00016F30"/>
    <w:rsid w:val="0002047C"/>
    <w:rsid w:val="00020826"/>
    <w:rsid w:val="00021B9A"/>
    <w:rsid w:val="00022AFE"/>
    <w:rsid w:val="000242D6"/>
    <w:rsid w:val="00025DD3"/>
    <w:rsid w:val="00034A3D"/>
    <w:rsid w:val="00040220"/>
    <w:rsid w:val="00041AF6"/>
    <w:rsid w:val="000435E7"/>
    <w:rsid w:val="00044E62"/>
    <w:rsid w:val="00051738"/>
    <w:rsid w:val="0005243B"/>
    <w:rsid w:val="00052548"/>
    <w:rsid w:val="00060696"/>
    <w:rsid w:val="0007269D"/>
    <w:rsid w:val="000736A1"/>
    <w:rsid w:val="000769CF"/>
    <w:rsid w:val="000815D8"/>
    <w:rsid w:val="000819B6"/>
    <w:rsid w:val="0008208F"/>
    <w:rsid w:val="00085C2B"/>
    <w:rsid w:val="00085CC6"/>
    <w:rsid w:val="00091E8D"/>
    <w:rsid w:val="0009378D"/>
    <w:rsid w:val="0009565B"/>
    <w:rsid w:val="00095CAA"/>
    <w:rsid w:val="00097163"/>
    <w:rsid w:val="00097EF1"/>
    <w:rsid w:val="000A22C8"/>
    <w:rsid w:val="000B2344"/>
    <w:rsid w:val="000B5209"/>
    <w:rsid w:val="000B7DE5"/>
    <w:rsid w:val="000D5E59"/>
    <w:rsid w:val="000D6F10"/>
    <w:rsid w:val="000D72A0"/>
    <w:rsid w:val="000E2680"/>
    <w:rsid w:val="000E65F0"/>
    <w:rsid w:val="000F072C"/>
    <w:rsid w:val="000F5606"/>
    <w:rsid w:val="000F6743"/>
    <w:rsid w:val="0010074B"/>
    <w:rsid w:val="00100D34"/>
    <w:rsid w:val="00105969"/>
    <w:rsid w:val="00107B2B"/>
    <w:rsid w:val="00112AC5"/>
    <w:rsid w:val="001133DD"/>
    <w:rsid w:val="00114814"/>
    <w:rsid w:val="001159F7"/>
    <w:rsid w:val="00120CBE"/>
    <w:rsid w:val="00123EFE"/>
    <w:rsid w:val="001242D0"/>
    <w:rsid w:val="00131869"/>
    <w:rsid w:val="00133002"/>
    <w:rsid w:val="0013566D"/>
    <w:rsid w:val="001366EC"/>
    <w:rsid w:val="0014088A"/>
    <w:rsid w:val="001472F7"/>
    <w:rsid w:val="00154E34"/>
    <w:rsid w:val="00154E3A"/>
    <w:rsid w:val="00155C8F"/>
    <w:rsid w:val="00156B68"/>
    <w:rsid w:val="00160788"/>
    <w:rsid w:val="001621DB"/>
    <w:rsid w:val="00163164"/>
    <w:rsid w:val="001648E3"/>
    <w:rsid w:val="00165AD2"/>
    <w:rsid w:val="001672A0"/>
    <w:rsid w:val="001710C0"/>
    <w:rsid w:val="00172AFB"/>
    <w:rsid w:val="001734EF"/>
    <w:rsid w:val="00180FBF"/>
    <w:rsid w:val="00182CF4"/>
    <w:rsid w:val="00186CE1"/>
    <w:rsid w:val="0018739C"/>
    <w:rsid w:val="001903D8"/>
    <w:rsid w:val="00191014"/>
    <w:rsid w:val="00192F12"/>
    <w:rsid w:val="00193F14"/>
    <w:rsid w:val="00197614"/>
    <w:rsid w:val="00197C42"/>
    <w:rsid w:val="001A0312"/>
    <w:rsid w:val="001A07E3"/>
    <w:rsid w:val="001A11EE"/>
    <w:rsid w:val="001A22D8"/>
    <w:rsid w:val="001A2694"/>
    <w:rsid w:val="001A3CC7"/>
    <w:rsid w:val="001A69AC"/>
    <w:rsid w:val="001B67D8"/>
    <w:rsid w:val="001B6F95"/>
    <w:rsid w:val="001C1D9E"/>
    <w:rsid w:val="001C24F4"/>
    <w:rsid w:val="001C79B0"/>
    <w:rsid w:val="001C7C3B"/>
    <w:rsid w:val="001D5B6F"/>
    <w:rsid w:val="001E0AB8"/>
    <w:rsid w:val="001E2CE8"/>
    <w:rsid w:val="001E38E0"/>
    <w:rsid w:val="001E4E72"/>
    <w:rsid w:val="001E62B3"/>
    <w:rsid w:val="001F0171"/>
    <w:rsid w:val="001F0D77"/>
    <w:rsid w:val="001F467D"/>
    <w:rsid w:val="00201928"/>
    <w:rsid w:val="00202E32"/>
    <w:rsid w:val="00203E26"/>
    <w:rsid w:val="0020449C"/>
    <w:rsid w:val="00204A6A"/>
    <w:rsid w:val="00204C17"/>
    <w:rsid w:val="002113B8"/>
    <w:rsid w:val="00216F46"/>
    <w:rsid w:val="0021792C"/>
    <w:rsid w:val="00220E10"/>
    <w:rsid w:val="00221501"/>
    <w:rsid w:val="002240AB"/>
    <w:rsid w:val="00224C43"/>
    <w:rsid w:val="00225E37"/>
    <w:rsid w:val="00242E3A"/>
    <w:rsid w:val="0025107F"/>
    <w:rsid w:val="00260CD4"/>
    <w:rsid w:val="00262489"/>
    <w:rsid w:val="00263118"/>
    <w:rsid w:val="002639D8"/>
    <w:rsid w:val="00265F77"/>
    <w:rsid w:val="002664CC"/>
    <w:rsid w:val="00266C83"/>
    <w:rsid w:val="0027577D"/>
    <w:rsid w:val="002768DC"/>
    <w:rsid w:val="002769F5"/>
    <w:rsid w:val="0028107C"/>
    <w:rsid w:val="00290B07"/>
    <w:rsid w:val="00291D59"/>
    <w:rsid w:val="002963DA"/>
    <w:rsid w:val="00297BAD"/>
    <w:rsid w:val="002A2063"/>
    <w:rsid w:val="002A6C56"/>
    <w:rsid w:val="002A7FE4"/>
    <w:rsid w:val="002B25AD"/>
    <w:rsid w:val="002B33DA"/>
    <w:rsid w:val="002C090C"/>
    <w:rsid w:val="002C1243"/>
    <w:rsid w:val="002C1815"/>
    <w:rsid w:val="002C1A4C"/>
    <w:rsid w:val="002C5C0F"/>
    <w:rsid w:val="002C6AD6"/>
    <w:rsid w:val="002D17C5"/>
    <w:rsid w:val="002D48EF"/>
    <w:rsid w:val="002D6C2A"/>
    <w:rsid w:val="002E0A64"/>
    <w:rsid w:val="002E2BB9"/>
    <w:rsid w:val="002F0262"/>
    <w:rsid w:val="002F45FF"/>
    <w:rsid w:val="002F6D17"/>
    <w:rsid w:val="002F7BCC"/>
    <w:rsid w:val="00302887"/>
    <w:rsid w:val="00304E5B"/>
    <w:rsid w:val="003056EB"/>
    <w:rsid w:val="003071FF"/>
    <w:rsid w:val="00310652"/>
    <w:rsid w:val="0031371D"/>
    <w:rsid w:val="003151E6"/>
    <w:rsid w:val="0031789F"/>
    <w:rsid w:val="00320788"/>
    <w:rsid w:val="003233A3"/>
    <w:rsid w:val="0032707F"/>
    <w:rsid w:val="00330AB1"/>
    <w:rsid w:val="00330DC2"/>
    <w:rsid w:val="00336E0E"/>
    <w:rsid w:val="0034455D"/>
    <w:rsid w:val="003452B6"/>
    <w:rsid w:val="00346D17"/>
    <w:rsid w:val="00347972"/>
    <w:rsid w:val="003559CC"/>
    <w:rsid w:val="003569D7"/>
    <w:rsid w:val="003579A3"/>
    <w:rsid w:val="0036032C"/>
    <w:rsid w:val="003608AC"/>
    <w:rsid w:val="003640D0"/>
    <w:rsid w:val="0036465A"/>
    <w:rsid w:val="003656A1"/>
    <w:rsid w:val="003721B2"/>
    <w:rsid w:val="00372D54"/>
    <w:rsid w:val="0038274C"/>
    <w:rsid w:val="003869FA"/>
    <w:rsid w:val="00392C65"/>
    <w:rsid w:val="00394B06"/>
    <w:rsid w:val="00395806"/>
    <w:rsid w:val="003A19DC"/>
    <w:rsid w:val="003A1B45"/>
    <w:rsid w:val="003A24DD"/>
    <w:rsid w:val="003A3D3D"/>
    <w:rsid w:val="003B30D8"/>
    <w:rsid w:val="003B46FC"/>
    <w:rsid w:val="003B5767"/>
    <w:rsid w:val="003B6153"/>
    <w:rsid w:val="003B7605"/>
    <w:rsid w:val="003C42C9"/>
    <w:rsid w:val="003C49EF"/>
    <w:rsid w:val="003C6BCA"/>
    <w:rsid w:val="003C72FB"/>
    <w:rsid w:val="003C7902"/>
    <w:rsid w:val="003D0BFF"/>
    <w:rsid w:val="003D463A"/>
    <w:rsid w:val="003D6D1C"/>
    <w:rsid w:val="003E5BE5"/>
    <w:rsid w:val="003F4F0E"/>
    <w:rsid w:val="003F6E06"/>
    <w:rsid w:val="00403BE4"/>
    <w:rsid w:val="00403C7A"/>
    <w:rsid w:val="00404A50"/>
    <w:rsid w:val="0040516A"/>
    <w:rsid w:val="004057A6"/>
    <w:rsid w:val="00406554"/>
    <w:rsid w:val="004127FF"/>
    <w:rsid w:val="004131B0"/>
    <w:rsid w:val="00415E61"/>
    <w:rsid w:val="00416C42"/>
    <w:rsid w:val="0041706D"/>
    <w:rsid w:val="004171D1"/>
    <w:rsid w:val="00422476"/>
    <w:rsid w:val="0042385C"/>
    <w:rsid w:val="00424D14"/>
    <w:rsid w:val="00431213"/>
    <w:rsid w:val="00431654"/>
    <w:rsid w:val="00434926"/>
    <w:rsid w:val="004442CA"/>
    <w:rsid w:val="004478F4"/>
    <w:rsid w:val="00452C6D"/>
    <w:rsid w:val="00455E0B"/>
    <w:rsid w:val="00461194"/>
    <w:rsid w:val="004659EE"/>
    <w:rsid w:val="0047371B"/>
    <w:rsid w:val="004739ED"/>
    <w:rsid w:val="00484CA3"/>
    <w:rsid w:val="00491361"/>
    <w:rsid w:val="004930E2"/>
    <w:rsid w:val="004936C2"/>
    <w:rsid w:val="0049379C"/>
    <w:rsid w:val="004A1CA0"/>
    <w:rsid w:val="004A1D05"/>
    <w:rsid w:val="004A22E9"/>
    <w:rsid w:val="004A5BC5"/>
    <w:rsid w:val="004A637E"/>
    <w:rsid w:val="004B023D"/>
    <w:rsid w:val="004B0498"/>
    <w:rsid w:val="004C0909"/>
    <w:rsid w:val="004C1B51"/>
    <w:rsid w:val="004C2A81"/>
    <w:rsid w:val="004C3F97"/>
    <w:rsid w:val="004D3339"/>
    <w:rsid w:val="004D353F"/>
    <w:rsid w:val="004D36D7"/>
    <w:rsid w:val="004D5330"/>
    <w:rsid w:val="004D682B"/>
    <w:rsid w:val="004E0581"/>
    <w:rsid w:val="004E5BDD"/>
    <w:rsid w:val="004E6152"/>
    <w:rsid w:val="004F0FB5"/>
    <w:rsid w:val="004F344A"/>
    <w:rsid w:val="004F493E"/>
    <w:rsid w:val="004F4AE0"/>
    <w:rsid w:val="00501E5D"/>
    <w:rsid w:val="00502280"/>
    <w:rsid w:val="00512814"/>
    <w:rsid w:val="00516142"/>
    <w:rsid w:val="0052093C"/>
    <w:rsid w:val="00521B31"/>
    <w:rsid w:val="00522469"/>
    <w:rsid w:val="00535C3F"/>
    <w:rsid w:val="00542864"/>
    <w:rsid w:val="0054674D"/>
    <w:rsid w:val="0055134F"/>
    <w:rsid w:val="005525D6"/>
    <w:rsid w:val="00554B4E"/>
    <w:rsid w:val="00556C02"/>
    <w:rsid w:val="00563249"/>
    <w:rsid w:val="00565A00"/>
    <w:rsid w:val="00567539"/>
    <w:rsid w:val="00570A65"/>
    <w:rsid w:val="005762B1"/>
    <w:rsid w:val="00580456"/>
    <w:rsid w:val="00580E73"/>
    <w:rsid w:val="0058632F"/>
    <w:rsid w:val="005911A1"/>
    <w:rsid w:val="005931C7"/>
    <w:rsid w:val="00593386"/>
    <w:rsid w:val="00593F6F"/>
    <w:rsid w:val="005A28DD"/>
    <w:rsid w:val="005A57F3"/>
    <w:rsid w:val="005A6E62"/>
    <w:rsid w:val="005B0242"/>
    <w:rsid w:val="005B7041"/>
    <w:rsid w:val="005D2B29"/>
    <w:rsid w:val="005D354A"/>
    <w:rsid w:val="005E3235"/>
    <w:rsid w:val="005E4176"/>
    <w:rsid w:val="005E65B5"/>
    <w:rsid w:val="005F05E4"/>
    <w:rsid w:val="005F22A3"/>
    <w:rsid w:val="005F3AE9"/>
    <w:rsid w:val="00600395"/>
    <w:rsid w:val="006007BB"/>
    <w:rsid w:val="00601DC0"/>
    <w:rsid w:val="006034CB"/>
    <w:rsid w:val="006131CE"/>
    <w:rsid w:val="006171F3"/>
    <w:rsid w:val="00617D6E"/>
    <w:rsid w:val="006213B8"/>
    <w:rsid w:val="0062148A"/>
    <w:rsid w:val="00623F7D"/>
    <w:rsid w:val="00624198"/>
    <w:rsid w:val="0063677E"/>
    <w:rsid w:val="0063784E"/>
    <w:rsid w:val="006428E5"/>
    <w:rsid w:val="00660053"/>
    <w:rsid w:val="00660584"/>
    <w:rsid w:val="00665FF8"/>
    <w:rsid w:val="0067097A"/>
    <w:rsid w:val="00672919"/>
    <w:rsid w:val="00675C84"/>
    <w:rsid w:val="006806DC"/>
    <w:rsid w:val="00683F04"/>
    <w:rsid w:val="00686587"/>
    <w:rsid w:val="006904CF"/>
    <w:rsid w:val="0069084B"/>
    <w:rsid w:val="0069264B"/>
    <w:rsid w:val="00695EE2"/>
    <w:rsid w:val="006A4413"/>
    <w:rsid w:val="006A48F1"/>
    <w:rsid w:val="006A6978"/>
    <w:rsid w:val="006A6AE0"/>
    <w:rsid w:val="006A71A3"/>
    <w:rsid w:val="006B03F2"/>
    <w:rsid w:val="006B0438"/>
    <w:rsid w:val="006B1639"/>
    <w:rsid w:val="006B44E7"/>
    <w:rsid w:val="006B5CA7"/>
    <w:rsid w:val="006B5E89"/>
    <w:rsid w:val="006C19B2"/>
    <w:rsid w:val="006C30A0"/>
    <w:rsid w:val="006C31E0"/>
    <w:rsid w:val="006C35FF"/>
    <w:rsid w:val="006C57F2"/>
    <w:rsid w:val="006C5949"/>
    <w:rsid w:val="006C6D5A"/>
    <w:rsid w:val="006D2C28"/>
    <w:rsid w:val="006D3FC1"/>
    <w:rsid w:val="006E1B55"/>
    <w:rsid w:val="006E26FE"/>
    <w:rsid w:val="006E5AAD"/>
    <w:rsid w:val="006E6581"/>
    <w:rsid w:val="006E6F8D"/>
    <w:rsid w:val="006E71DF"/>
    <w:rsid w:val="006F1632"/>
    <w:rsid w:val="006F1CC4"/>
    <w:rsid w:val="006F2A86"/>
    <w:rsid w:val="006F3163"/>
    <w:rsid w:val="006F45EF"/>
    <w:rsid w:val="00701012"/>
    <w:rsid w:val="00703BB0"/>
    <w:rsid w:val="00705FEC"/>
    <w:rsid w:val="00706C8F"/>
    <w:rsid w:val="00710C22"/>
    <w:rsid w:val="0071147A"/>
    <w:rsid w:val="0071185D"/>
    <w:rsid w:val="00711FA0"/>
    <w:rsid w:val="00712510"/>
    <w:rsid w:val="00716135"/>
    <w:rsid w:val="007222AD"/>
    <w:rsid w:val="00726499"/>
    <w:rsid w:val="007267CF"/>
    <w:rsid w:val="00731F3F"/>
    <w:rsid w:val="0074228A"/>
    <w:rsid w:val="007436BF"/>
    <w:rsid w:val="007443E9"/>
    <w:rsid w:val="00745DCE"/>
    <w:rsid w:val="007470B6"/>
    <w:rsid w:val="0075329A"/>
    <w:rsid w:val="00753D89"/>
    <w:rsid w:val="00754D8D"/>
    <w:rsid w:val="00755C9B"/>
    <w:rsid w:val="00760FE4"/>
    <w:rsid w:val="00763D8B"/>
    <w:rsid w:val="007657F6"/>
    <w:rsid w:val="0077125A"/>
    <w:rsid w:val="00771985"/>
    <w:rsid w:val="00775D02"/>
    <w:rsid w:val="007762EC"/>
    <w:rsid w:val="007853D1"/>
    <w:rsid w:val="00785EEC"/>
    <w:rsid w:val="00786F58"/>
    <w:rsid w:val="00787CC1"/>
    <w:rsid w:val="00790E9A"/>
    <w:rsid w:val="00792F4E"/>
    <w:rsid w:val="007930A8"/>
    <w:rsid w:val="0079379A"/>
    <w:rsid w:val="0079398D"/>
    <w:rsid w:val="00796C25"/>
    <w:rsid w:val="00797337"/>
    <w:rsid w:val="007A3B2A"/>
    <w:rsid w:val="007B4B74"/>
    <w:rsid w:val="007B5522"/>
    <w:rsid w:val="007C0EE0"/>
    <w:rsid w:val="007C1B71"/>
    <w:rsid w:val="007C2FBB"/>
    <w:rsid w:val="007C3462"/>
    <w:rsid w:val="007C6BE7"/>
    <w:rsid w:val="007C7164"/>
    <w:rsid w:val="007D1984"/>
    <w:rsid w:val="007D2AFE"/>
    <w:rsid w:val="007D7ADB"/>
    <w:rsid w:val="007E15F4"/>
    <w:rsid w:val="007E3FEA"/>
    <w:rsid w:val="007F0A0B"/>
    <w:rsid w:val="007F3A60"/>
    <w:rsid w:val="007F3D0B"/>
    <w:rsid w:val="007F4B2D"/>
    <w:rsid w:val="007F5F3D"/>
    <w:rsid w:val="007F7C47"/>
    <w:rsid w:val="007F7C94"/>
    <w:rsid w:val="00801D54"/>
    <w:rsid w:val="00806433"/>
    <w:rsid w:val="00810B14"/>
    <w:rsid w:val="00810E4B"/>
    <w:rsid w:val="00814BAA"/>
    <w:rsid w:val="00823B5A"/>
    <w:rsid w:val="00824295"/>
    <w:rsid w:val="00824CBC"/>
    <w:rsid w:val="008313F3"/>
    <w:rsid w:val="00842654"/>
    <w:rsid w:val="00842E27"/>
    <w:rsid w:val="00846494"/>
    <w:rsid w:val="00847B20"/>
    <w:rsid w:val="008509D3"/>
    <w:rsid w:val="00857CF6"/>
    <w:rsid w:val="00861C6A"/>
    <w:rsid w:val="00861EA8"/>
    <w:rsid w:val="00886B3C"/>
    <w:rsid w:val="008877D6"/>
    <w:rsid w:val="00887DBE"/>
    <w:rsid w:val="00890108"/>
    <w:rsid w:val="00890435"/>
    <w:rsid w:val="008914DC"/>
    <w:rsid w:val="00893877"/>
    <w:rsid w:val="0089532C"/>
    <w:rsid w:val="008962E3"/>
    <w:rsid w:val="00896661"/>
    <w:rsid w:val="00896681"/>
    <w:rsid w:val="008A2749"/>
    <w:rsid w:val="008A3A90"/>
    <w:rsid w:val="008A71F3"/>
    <w:rsid w:val="008B06D4"/>
    <w:rsid w:val="008B4BA9"/>
    <w:rsid w:val="008B4F20"/>
    <w:rsid w:val="008B51FB"/>
    <w:rsid w:val="008B6F05"/>
    <w:rsid w:val="008B7FFD"/>
    <w:rsid w:val="008C02D3"/>
    <w:rsid w:val="008C05C6"/>
    <w:rsid w:val="008C2920"/>
    <w:rsid w:val="008C4307"/>
    <w:rsid w:val="008C4580"/>
    <w:rsid w:val="008D1BC2"/>
    <w:rsid w:val="008D23DF"/>
    <w:rsid w:val="008D73BF"/>
    <w:rsid w:val="008E5B64"/>
    <w:rsid w:val="008E7DAA"/>
    <w:rsid w:val="008F0094"/>
    <w:rsid w:val="008F12A5"/>
    <w:rsid w:val="008F340F"/>
    <w:rsid w:val="008F7B6D"/>
    <w:rsid w:val="008F7E74"/>
    <w:rsid w:val="00900479"/>
    <w:rsid w:val="00900728"/>
    <w:rsid w:val="00903523"/>
    <w:rsid w:val="00904DE5"/>
    <w:rsid w:val="0090659A"/>
    <w:rsid w:val="00906A8F"/>
    <w:rsid w:val="00910CB8"/>
    <w:rsid w:val="00911286"/>
    <w:rsid w:val="00915986"/>
    <w:rsid w:val="00916262"/>
    <w:rsid w:val="00917362"/>
    <w:rsid w:val="00917624"/>
    <w:rsid w:val="009309F5"/>
    <w:rsid w:val="00933237"/>
    <w:rsid w:val="00933F28"/>
    <w:rsid w:val="0093730A"/>
    <w:rsid w:val="00937BB2"/>
    <w:rsid w:val="009571CD"/>
    <w:rsid w:val="00957DA6"/>
    <w:rsid w:val="009619A2"/>
    <w:rsid w:val="00963E34"/>
    <w:rsid w:val="00964029"/>
    <w:rsid w:val="00964B68"/>
    <w:rsid w:val="00964DFA"/>
    <w:rsid w:val="00966FAA"/>
    <w:rsid w:val="009713CD"/>
    <w:rsid w:val="00973630"/>
    <w:rsid w:val="0098155C"/>
    <w:rsid w:val="00983174"/>
    <w:rsid w:val="00983B77"/>
    <w:rsid w:val="00986E12"/>
    <w:rsid w:val="00991014"/>
    <w:rsid w:val="009932B9"/>
    <w:rsid w:val="00995578"/>
    <w:rsid w:val="009A0B2F"/>
    <w:rsid w:val="009A1CF4"/>
    <w:rsid w:val="009A37D7"/>
    <w:rsid w:val="009A3B0B"/>
    <w:rsid w:val="009A4E17"/>
    <w:rsid w:val="009A6955"/>
    <w:rsid w:val="009B18B9"/>
    <w:rsid w:val="009B341C"/>
    <w:rsid w:val="009B5747"/>
    <w:rsid w:val="009C1EC8"/>
    <w:rsid w:val="009C283E"/>
    <w:rsid w:val="009D2C27"/>
    <w:rsid w:val="009D435D"/>
    <w:rsid w:val="009E16E0"/>
    <w:rsid w:val="009E2309"/>
    <w:rsid w:val="009E42B9"/>
    <w:rsid w:val="009F7568"/>
    <w:rsid w:val="00A014A3"/>
    <w:rsid w:val="00A03BFF"/>
    <w:rsid w:val="00A03F8F"/>
    <w:rsid w:val="00A0412D"/>
    <w:rsid w:val="00A043EE"/>
    <w:rsid w:val="00A05049"/>
    <w:rsid w:val="00A21211"/>
    <w:rsid w:val="00A25725"/>
    <w:rsid w:val="00A27CB4"/>
    <w:rsid w:val="00A34E7F"/>
    <w:rsid w:val="00A455DD"/>
    <w:rsid w:val="00A46DF9"/>
    <w:rsid w:val="00A46F0A"/>
    <w:rsid w:val="00A46F25"/>
    <w:rsid w:val="00A47CC2"/>
    <w:rsid w:val="00A60146"/>
    <w:rsid w:val="00A622C4"/>
    <w:rsid w:val="00A71C98"/>
    <w:rsid w:val="00A747C2"/>
    <w:rsid w:val="00A75414"/>
    <w:rsid w:val="00A754B4"/>
    <w:rsid w:val="00A80214"/>
    <w:rsid w:val="00A807C1"/>
    <w:rsid w:val="00A830B9"/>
    <w:rsid w:val="00A83374"/>
    <w:rsid w:val="00A84272"/>
    <w:rsid w:val="00A84F33"/>
    <w:rsid w:val="00A91AEE"/>
    <w:rsid w:val="00A91E66"/>
    <w:rsid w:val="00A96172"/>
    <w:rsid w:val="00AA28DC"/>
    <w:rsid w:val="00AA4CCF"/>
    <w:rsid w:val="00AA65DC"/>
    <w:rsid w:val="00AB0D6A"/>
    <w:rsid w:val="00AB24B8"/>
    <w:rsid w:val="00AB43B3"/>
    <w:rsid w:val="00AB49B9"/>
    <w:rsid w:val="00AB758A"/>
    <w:rsid w:val="00AC1E7E"/>
    <w:rsid w:val="00AC21FF"/>
    <w:rsid w:val="00AC507D"/>
    <w:rsid w:val="00AC66E4"/>
    <w:rsid w:val="00AD4578"/>
    <w:rsid w:val="00AD68E9"/>
    <w:rsid w:val="00AE56C0"/>
    <w:rsid w:val="00AF5281"/>
    <w:rsid w:val="00AF652C"/>
    <w:rsid w:val="00B000A3"/>
    <w:rsid w:val="00B00914"/>
    <w:rsid w:val="00B02A8E"/>
    <w:rsid w:val="00B044A0"/>
    <w:rsid w:val="00B052EE"/>
    <w:rsid w:val="00B11EF3"/>
    <w:rsid w:val="00B1277D"/>
    <w:rsid w:val="00B12905"/>
    <w:rsid w:val="00B12F63"/>
    <w:rsid w:val="00B15691"/>
    <w:rsid w:val="00B1624F"/>
    <w:rsid w:val="00B1741C"/>
    <w:rsid w:val="00B27499"/>
    <w:rsid w:val="00B3010D"/>
    <w:rsid w:val="00B3251E"/>
    <w:rsid w:val="00B32589"/>
    <w:rsid w:val="00B34BEB"/>
    <w:rsid w:val="00B35151"/>
    <w:rsid w:val="00B36EE4"/>
    <w:rsid w:val="00B433F2"/>
    <w:rsid w:val="00B458E8"/>
    <w:rsid w:val="00B4769F"/>
    <w:rsid w:val="00B51CF8"/>
    <w:rsid w:val="00B5397B"/>
    <w:rsid w:val="00B5728F"/>
    <w:rsid w:val="00B62809"/>
    <w:rsid w:val="00B641A4"/>
    <w:rsid w:val="00B7675A"/>
    <w:rsid w:val="00B76D65"/>
    <w:rsid w:val="00B771CF"/>
    <w:rsid w:val="00B81898"/>
    <w:rsid w:val="00B878E7"/>
    <w:rsid w:val="00B947F9"/>
    <w:rsid w:val="00B97278"/>
    <w:rsid w:val="00BA14C1"/>
    <w:rsid w:val="00BA1D0B"/>
    <w:rsid w:val="00BA3DC4"/>
    <w:rsid w:val="00BA6972"/>
    <w:rsid w:val="00BB12EC"/>
    <w:rsid w:val="00BB1E0D"/>
    <w:rsid w:val="00BB4D9B"/>
    <w:rsid w:val="00BB58F3"/>
    <w:rsid w:val="00BB73FF"/>
    <w:rsid w:val="00BB7688"/>
    <w:rsid w:val="00BB7698"/>
    <w:rsid w:val="00BC6F06"/>
    <w:rsid w:val="00BC7CAC"/>
    <w:rsid w:val="00BD262A"/>
    <w:rsid w:val="00BD42F2"/>
    <w:rsid w:val="00BD4C57"/>
    <w:rsid w:val="00BD606F"/>
    <w:rsid w:val="00BD6D76"/>
    <w:rsid w:val="00BE30FA"/>
    <w:rsid w:val="00BE56B3"/>
    <w:rsid w:val="00BE6E37"/>
    <w:rsid w:val="00BF04E8"/>
    <w:rsid w:val="00BF16BF"/>
    <w:rsid w:val="00BF1B1D"/>
    <w:rsid w:val="00BF2197"/>
    <w:rsid w:val="00BF4BB2"/>
    <w:rsid w:val="00BF4D1F"/>
    <w:rsid w:val="00C0287E"/>
    <w:rsid w:val="00C02A73"/>
    <w:rsid w:val="00C03E6B"/>
    <w:rsid w:val="00C063D2"/>
    <w:rsid w:val="00C06900"/>
    <w:rsid w:val="00C07086"/>
    <w:rsid w:val="00C07FD9"/>
    <w:rsid w:val="00C1061C"/>
    <w:rsid w:val="00C10955"/>
    <w:rsid w:val="00C11C4D"/>
    <w:rsid w:val="00C121C3"/>
    <w:rsid w:val="00C14A6C"/>
    <w:rsid w:val="00C1712C"/>
    <w:rsid w:val="00C20A8D"/>
    <w:rsid w:val="00C23E16"/>
    <w:rsid w:val="00C27E37"/>
    <w:rsid w:val="00C32713"/>
    <w:rsid w:val="00C351B8"/>
    <w:rsid w:val="00C410D9"/>
    <w:rsid w:val="00C44DB7"/>
    <w:rsid w:val="00C4510A"/>
    <w:rsid w:val="00C45AC5"/>
    <w:rsid w:val="00C47F2E"/>
    <w:rsid w:val="00C523F5"/>
    <w:rsid w:val="00C52AAF"/>
    <w:rsid w:val="00C52BA6"/>
    <w:rsid w:val="00C6258F"/>
    <w:rsid w:val="00C63DF6"/>
    <w:rsid w:val="00C63E58"/>
    <w:rsid w:val="00C670EE"/>
    <w:rsid w:val="00C67E3B"/>
    <w:rsid w:val="00C704D7"/>
    <w:rsid w:val="00C71D58"/>
    <w:rsid w:val="00C856AC"/>
    <w:rsid w:val="00C90311"/>
    <w:rsid w:val="00C91C26"/>
    <w:rsid w:val="00C927FB"/>
    <w:rsid w:val="00C95B47"/>
    <w:rsid w:val="00C96678"/>
    <w:rsid w:val="00C96DAC"/>
    <w:rsid w:val="00CA237D"/>
    <w:rsid w:val="00CA2455"/>
    <w:rsid w:val="00CA279B"/>
    <w:rsid w:val="00CA73D5"/>
    <w:rsid w:val="00CB6AEE"/>
    <w:rsid w:val="00CB7225"/>
    <w:rsid w:val="00CC1C87"/>
    <w:rsid w:val="00CC3000"/>
    <w:rsid w:val="00CC4859"/>
    <w:rsid w:val="00CC798D"/>
    <w:rsid w:val="00CC7A35"/>
    <w:rsid w:val="00CD033A"/>
    <w:rsid w:val="00CD072A"/>
    <w:rsid w:val="00CD762C"/>
    <w:rsid w:val="00CE26C5"/>
    <w:rsid w:val="00CE36AF"/>
    <w:rsid w:val="00CF0DA5"/>
    <w:rsid w:val="00CF3330"/>
    <w:rsid w:val="00CF791A"/>
    <w:rsid w:val="00D00D7D"/>
    <w:rsid w:val="00D076D3"/>
    <w:rsid w:val="00D139C8"/>
    <w:rsid w:val="00D17F81"/>
    <w:rsid w:val="00D234A9"/>
    <w:rsid w:val="00D2590E"/>
    <w:rsid w:val="00D27369"/>
    <w:rsid w:val="00D2758C"/>
    <w:rsid w:val="00D275CA"/>
    <w:rsid w:val="00D2789B"/>
    <w:rsid w:val="00D27F87"/>
    <w:rsid w:val="00D345AB"/>
    <w:rsid w:val="00D379D5"/>
    <w:rsid w:val="00D458EC"/>
    <w:rsid w:val="00D46F10"/>
    <w:rsid w:val="00D501B0"/>
    <w:rsid w:val="00D51C63"/>
    <w:rsid w:val="00D52582"/>
    <w:rsid w:val="00D55330"/>
    <w:rsid w:val="00D56A0E"/>
    <w:rsid w:val="00D57AD3"/>
    <w:rsid w:val="00D60D3B"/>
    <w:rsid w:val="00D635FE"/>
    <w:rsid w:val="00D65ACF"/>
    <w:rsid w:val="00D72811"/>
    <w:rsid w:val="00D7443D"/>
    <w:rsid w:val="00D75B6A"/>
    <w:rsid w:val="00D800FA"/>
    <w:rsid w:val="00D83F83"/>
    <w:rsid w:val="00D84BDA"/>
    <w:rsid w:val="00D876A8"/>
    <w:rsid w:val="00D87F26"/>
    <w:rsid w:val="00D93063"/>
    <w:rsid w:val="00D933B0"/>
    <w:rsid w:val="00D977E8"/>
    <w:rsid w:val="00DA7484"/>
    <w:rsid w:val="00DA7E65"/>
    <w:rsid w:val="00DB3763"/>
    <w:rsid w:val="00DB3D74"/>
    <w:rsid w:val="00DB4029"/>
    <w:rsid w:val="00DB5F4D"/>
    <w:rsid w:val="00DB6DA5"/>
    <w:rsid w:val="00DC076B"/>
    <w:rsid w:val="00DC186F"/>
    <w:rsid w:val="00DC252F"/>
    <w:rsid w:val="00DC314A"/>
    <w:rsid w:val="00DC6050"/>
    <w:rsid w:val="00DD21E5"/>
    <w:rsid w:val="00DD43AB"/>
    <w:rsid w:val="00DD579C"/>
    <w:rsid w:val="00DE59B4"/>
    <w:rsid w:val="00DE6EF8"/>
    <w:rsid w:val="00DE6F44"/>
    <w:rsid w:val="00DF101A"/>
    <w:rsid w:val="00DF1C81"/>
    <w:rsid w:val="00DF3316"/>
    <w:rsid w:val="00DF38DD"/>
    <w:rsid w:val="00E037D9"/>
    <w:rsid w:val="00E07523"/>
    <w:rsid w:val="00E130EB"/>
    <w:rsid w:val="00E14CC0"/>
    <w:rsid w:val="00E162CD"/>
    <w:rsid w:val="00E17328"/>
    <w:rsid w:val="00E17FA5"/>
    <w:rsid w:val="00E22B75"/>
    <w:rsid w:val="00E26930"/>
    <w:rsid w:val="00E27257"/>
    <w:rsid w:val="00E31915"/>
    <w:rsid w:val="00E336B8"/>
    <w:rsid w:val="00E34F67"/>
    <w:rsid w:val="00E37781"/>
    <w:rsid w:val="00E41585"/>
    <w:rsid w:val="00E449D0"/>
    <w:rsid w:val="00E4506A"/>
    <w:rsid w:val="00E47624"/>
    <w:rsid w:val="00E53F99"/>
    <w:rsid w:val="00E56510"/>
    <w:rsid w:val="00E62EA8"/>
    <w:rsid w:val="00E663C1"/>
    <w:rsid w:val="00E67A6E"/>
    <w:rsid w:val="00E67ADD"/>
    <w:rsid w:val="00E71B43"/>
    <w:rsid w:val="00E749A9"/>
    <w:rsid w:val="00E7657C"/>
    <w:rsid w:val="00E80463"/>
    <w:rsid w:val="00E81612"/>
    <w:rsid w:val="00E84CEC"/>
    <w:rsid w:val="00E87D18"/>
    <w:rsid w:val="00E87D62"/>
    <w:rsid w:val="00E92E4B"/>
    <w:rsid w:val="00E945A7"/>
    <w:rsid w:val="00E9742C"/>
    <w:rsid w:val="00EA486E"/>
    <w:rsid w:val="00EA4FA3"/>
    <w:rsid w:val="00EB001B"/>
    <w:rsid w:val="00EB3BC1"/>
    <w:rsid w:val="00EB6C33"/>
    <w:rsid w:val="00ED0000"/>
    <w:rsid w:val="00ED2E8E"/>
    <w:rsid w:val="00ED3079"/>
    <w:rsid w:val="00ED3FF0"/>
    <w:rsid w:val="00ED6019"/>
    <w:rsid w:val="00ED6136"/>
    <w:rsid w:val="00ED7830"/>
    <w:rsid w:val="00EE688E"/>
    <w:rsid w:val="00EE720D"/>
    <w:rsid w:val="00EF4205"/>
    <w:rsid w:val="00EF5939"/>
    <w:rsid w:val="00EF694A"/>
    <w:rsid w:val="00F01714"/>
    <w:rsid w:val="00F0258F"/>
    <w:rsid w:val="00F02D06"/>
    <w:rsid w:val="00F06FDD"/>
    <w:rsid w:val="00F105F7"/>
    <w:rsid w:val="00F1349B"/>
    <w:rsid w:val="00F1399B"/>
    <w:rsid w:val="00F13FD9"/>
    <w:rsid w:val="00F14D49"/>
    <w:rsid w:val="00F16F35"/>
    <w:rsid w:val="00F216C4"/>
    <w:rsid w:val="00F236F2"/>
    <w:rsid w:val="00F24627"/>
    <w:rsid w:val="00F25ABB"/>
    <w:rsid w:val="00F27963"/>
    <w:rsid w:val="00F30446"/>
    <w:rsid w:val="00F4135D"/>
    <w:rsid w:val="00F41F1B"/>
    <w:rsid w:val="00F42CF8"/>
    <w:rsid w:val="00F44BE8"/>
    <w:rsid w:val="00F46BD9"/>
    <w:rsid w:val="00F5541E"/>
    <w:rsid w:val="00F56C76"/>
    <w:rsid w:val="00F60BE0"/>
    <w:rsid w:val="00F6280E"/>
    <w:rsid w:val="00F63213"/>
    <w:rsid w:val="00F63856"/>
    <w:rsid w:val="00F64D61"/>
    <w:rsid w:val="00F7050A"/>
    <w:rsid w:val="00F75533"/>
    <w:rsid w:val="00F80EF3"/>
    <w:rsid w:val="00F83697"/>
    <w:rsid w:val="00F847B6"/>
    <w:rsid w:val="00F856F7"/>
    <w:rsid w:val="00F9369F"/>
    <w:rsid w:val="00F93FF3"/>
    <w:rsid w:val="00F96CAD"/>
    <w:rsid w:val="00FA1A82"/>
    <w:rsid w:val="00FA3811"/>
    <w:rsid w:val="00FA3B9F"/>
    <w:rsid w:val="00FA3F06"/>
    <w:rsid w:val="00FA4431"/>
    <w:rsid w:val="00FA4A26"/>
    <w:rsid w:val="00FA4B3A"/>
    <w:rsid w:val="00FB1929"/>
    <w:rsid w:val="00FB4B0C"/>
    <w:rsid w:val="00FC00B6"/>
    <w:rsid w:val="00FD19F8"/>
    <w:rsid w:val="00FD33AB"/>
    <w:rsid w:val="00FD4724"/>
    <w:rsid w:val="00FD4A68"/>
    <w:rsid w:val="00FD5F26"/>
    <w:rsid w:val="00FD68ED"/>
    <w:rsid w:val="00FE0FCF"/>
    <w:rsid w:val="00FE2824"/>
    <w:rsid w:val="00FE2AB4"/>
    <w:rsid w:val="00FE5342"/>
    <w:rsid w:val="00FE661F"/>
    <w:rsid w:val="00FF0400"/>
    <w:rsid w:val="00FF3D6B"/>
    <w:rsid w:val="00FF5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6A6AE0"/>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4739ED"/>
    <w:pPr>
      <w:keepNext/>
      <w:numPr>
        <w:numId w:val="5"/>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A60146"/>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C523F5"/>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A60146"/>
    <w:pPr>
      <w:keepNext/>
      <w:numPr>
        <w:numId w:val="2"/>
      </w:numPr>
      <w:spacing w:before="240"/>
      <w:outlineLvl w:val="0"/>
    </w:pPr>
    <w:rPr>
      <w:b/>
      <w:sz w:val="28"/>
    </w:rPr>
  </w:style>
  <w:style w:type="paragraph" w:customStyle="1" w:styleId="SubStepAlpha">
    <w:name w:val="SubStep Alpha"/>
    <w:basedOn w:val="Normal"/>
    <w:qFormat/>
    <w:rsid w:val="00C523F5"/>
    <w:pPr>
      <w:keepNext/>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C523F5"/>
    <w:pPr>
      <w:spacing w:before="120" w:line="240" w:lineRule="auto"/>
      <w:ind w:left="720"/>
    </w:pPr>
    <w:rPr>
      <w:sz w:val="20"/>
    </w:rPr>
  </w:style>
  <w:style w:type="paragraph" w:customStyle="1" w:styleId="BodyTextL25">
    <w:name w:val="Body Text L25"/>
    <w:basedOn w:val="Normal"/>
    <w:qFormat/>
    <w:rsid w:val="00C523F5"/>
    <w:pPr>
      <w:spacing w:before="120" w:after="120" w:line="240" w:lineRule="auto"/>
      <w:ind w:left="360"/>
    </w:pPr>
    <w:rPr>
      <w:sz w:val="20"/>
    </w:rPr>
  </w:style>
  <w:style w:type="character" w:styleId="Hyperlink">
    <w:name w:val="Hyperlink"/>
    <w:uiPriority w:val="99"/>
    <w:unhideWhenUsed/>
    <w:rsid w:val="00197C42"/>
    <w:rPr>
      <w:color w:val="0000FF"/>
      <w:u w:val="single"/>
    </w:rPr>
  </w:style>
  <w:style w:type="paragraph" w:customStyle="1" w:styleId="DevConfigs">
    <w:name w:val="DevConfigs"/>
    <w:basedOn w:val="Normal"/>
    <w:qFormat/>
    <w:rsid w:val="00E56510"/>
    <w:pPr>
      <w:spacing w:before="0" w:after="0"/>
    </w:pPr>
    <w:rPr>
      <w:rFonts w:ascii="Courier New" w:hAnsi="Courier New"/>
      <w:sz w:val="20"/>
    </w:rPr>
  </w:style>
  <w:style w:type="paragraph" w:customStyle="1" w:styleId="Visual">
    <w:name w:val="Visual"/>
    <w:basedOn w:val="Normal"/>
    <w:qFormat/>
    <w:rsid w:val="0067097A"/>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character" w:customStyle="1" w:styleId="content">
    <w:name w:val="content"/>
    <w:basedOn w:val="DefaultParagraphFont"/>
    <w:rsid w:val="00197C42"/>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A60146"/>
    <w:pPr>
      <w:numPr>
        <w:numId w:val="2"/>
      </w:numPr>
    </w:pPr>
  </w:style>
  <w:style w:type="character" w:styleId="FollowedHyperlink">
    <w:name w:val="FollowedHyperlink"/>
    <w:uiPriority w:val="99"/>
    <w:semiHidden/>
    <w:unhideWhenUsed/>
    <w:rsid w:val="001A22D8"/>
    <w:rPr>
      <w:color w:val="800080"/>
      <w:u w:val="single"/>
    </w:rPr>
  </w:style>
  <w:style w:type="paragraph" w:customStyle="1" w:styleId="InstNoteRedL25">
    <w:name w:val="Inst Note Red L25"/>
    <w:basedOn w:val="BodyTextL25"/>
    <w:next w:val="BodyTextL25"/>
    <w:qFormat/>
    <w:rsid w:val="00E22B75"/>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8D1BC2"/>
    <w:rPr>
      <w:b/>
    </w:rPr>
  </w:style>
  <w:style w:type="paragraph" w:customStyle="1" w:styleId="CMDOutput">
    <w:name w:val="CMD Output"/>
    <w:basedOn w:val="CMD"/>
    <w:qFormat/>
    <w:rsid w:val="00C704D7"/>
    <w:rPr>
      <w:sz w:val="18"/>
    </w:rPr>
  </w:style>
  <w:style w:type="paragraph" w:customStyle="1" w:styleId="InstNoteRedL50">
    <w:name w:val="Inst Note Red L50"/>
    <w:basedOn w:val="InstNoteRed"/>
    <w:next w:val="BodyText1"/>
    <w:qFormat/>
    <w:rsid w:val="00E22B75"/>
    <w:pPr>
      <w:spacing w:before="120" w:after="120"/>
      <w:ind w:left="720"/>
    </w:pPr>
    <w:rPr>
      <w:szCs w:val="20"/>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character" w:customStyle="1" w:styleId="cxrefcolor">
    <w:name w:val="cxref_color"/>
    <w:basedOn w:val="DefaultParagraphFont"/>
    <w:rsid w:val="007C3462"/>
  </w:style>
  <w:style w:type="paragraph" w:styleId="NormalWeb">
    <w:name w:val="Normal (Web)"/>
    <w:basedOn w:val="Normal"/>
    <w:uiPriority w:val="99"/>
    <w:semiHidden/>
    <w:unhideWhenUsed/>
    <w:rsid w:val="007762EC"/>
    <w:pPr>
      <w:spacing w:before="100" w:beforeAutospacing="1" w:after="100" w:afterAutospacing="1" w:line="240" w:lineRule="auto"/>
    </w:pPr>
    <w:rPr>
      <w:rFonts w:ascii="Times New Roman" w:eastAsia="Times New Roman" w:hAnsi="Times New Roman"/>
      <w:sz w:val="24"/>
      <w:szCs w:val="24"/>
    </w:rPr>
  </w:style>
  <w:style w:type="paragraph" w:styleId="Index2">
    <w:name w:val="index 2"/>
    <w:basedOn w:val="Normal"/>
    <w:next w:val="Normal"/>
    <w:autoRedefine/>
    <w:semiHidden/>
    <w:rsid w:val="00F847B6"/>
    <w:pPr>
      <w:spacing w:before="0" w:after="0" w:line="240" w:lineRule="auto"/>
      <w:ind w:left="480" w:hanging="240"/>
    </w:pPr>
    <w:rPr>
      <w:rFonts w:eastAsia="Times New Roman"/>
      <w:sz w:val="20"/>
      <w:szCs w:val="24"/>
    </w:rPr>
  </w:style>
  <w:style w:type="paragraph" w:customStyle="1" w:styleId="ReflectionQ">
    <w:name w:val="Reflection Q"/>
    <w:basedOn w:val="BodyText1"/>
    <w:qFormat/>
    <w:rsid w:val="004739ED"/>
    <w:pPr>
      <w:numPr>
        <w:ilvl w:val="1"/>
        <w:numId w:val="5"/>
      </w:numPr>
    </w:pPr>
  </w:style>
  <w:style w:type="paragraph" w:styleId="Revision">
    <w:name w:val="Revision"/>
    <w:hidden/>
    <w:uiPriority w:val="99"/>
    <w:semiHidden/>
    <w:rsid w:val="0079379A"/>
    <w:rPr>
      <w:sz w:val="22"/>
      <w:szCs w:val="22"/>
    </w:rPr>
  </w:style>
  <w:style w:type="numbering" w:customStyle="1" w:styleId="SectionList">
    <w:name w:val="Section_List"/>
    <w:basedOn w:val="NoList"/>
    <w:uiPriority w:val="99"/>
    <w:rsid w:val="004739ED"/>
    <w:pPr>
      <w:numPr>
        <w:numId w:val="5"/>
      </w:numPr>
    </w:pPr>
  </w:style>
  <w:style w:type="paragraph" w:customStyle="1" w:styleId="SubStepNum">
    <w:name w:val="SubStep Num"/>
    <w:basedOn w:val="SubStepAlpha"/>
    <w:qFormat/>
    <w:rsid w:val="00512814"/>
    <w:pPr>
      <w:keepNext w:val="0"/>
      <w:numPr>
        <w:ilvl w:val="0"/>
        <w:numId w:val="0"/>
      </w:numPr>
      <w:tabs>
        <w:tab w:val="num" w:pos="1080"/>
      </w:tabs>
      <w:ind w:left="1080" w:hanging="360"/>
    </w:pPr>
  </w:style>
  <w:style w:type="numbering" w:customStyle="1" w:styleId="PartStepSubStepList1">
    <w:name w:val="Part_Step_SubStep_List1"/>
    <w:basedOn w:val="NoList"/>
    <w:uiPriority w:val="99"/>
    <w:rsid w:val="00512814"/>
  </w:style>
  <w:style w:type="paragraph" w:customStyle="1" w:styleId="TaskHead">
    <w:name w:val="Task Head"/>
    <w:basedOn w:val="Heading2"/>
    <w:next w:val="BodyTextL25"/>
    <w:rsid w:val="00512814"/>
    <w:rPr>
      <w:rFonts w:ascii="Arial" w:hAnsi="Arial"/>
      <w:color w:val="auto"/>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6A6AE0"/>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4739ED"/>
    <w:pPr>
      <w:keepNext/>
      <w:numPr>
        <w:numId w:val="5"/>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A60146"/>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C523F5"/>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A60146"/>
    <w:pPr>
      <w:keepNext/>
      <w:numPr>
        <w:numId w:val="2"/>
      </w:numPr>
      <w:spacing w:before="240"/>
      <w:outlineLvl w:val="0"/>
    </w:pPr>
    <w:rPr>
      <w:b/>
      <w:sz w:val="28"/>
    </w:rPr>
  </w:style>
  <w:style w:type="paragraph" w:customStyle="1" w:styleId="SubStepAlpha">
    <w:name w:val="SubStep Alpha"/>
    <w:basedOn w:val="Normal"/>
    <w:qFormat/>
    <w:rsid w:val="00C523F5"/>
    <w:pPr>
      <w:keepNext/>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C523F5"/>
    <w:pPr>
      <w:spacing w:before="120" w:line="240" w:lineRule="auto"/>
      <w:ind w:left="720"/>
    </w:pPr>
    <w:rPr>
      <w:sz w:val="20"/>
    </w:rPr>
  </w:style>
  <w:style w:type="paragraph" w:customStyle="1" w:styleId="BodyTextL25">
    <w:name w:val="Body Text L25"/>
    <w:basedOn w:val="Normal"/>
    <w:qFormat/>
    <w:rsid w:val="00C523F5"/>
    <w:pPr>
      <w:spacing w:before="120" w:after="120" w:line="240" w:lineRule="auto"/>
      <w:ind w:left="360"/>
    </w:pPr>
    <w:rPr>
      <w:sz w:val="20"/>
    </w:rPr>
  </w:style>
  <w:style w:type="character" w:styleId="Hyperlink">
    <w:name w:val="Hyperlink"/>
    <w:uiPriority w:val="99"/>
    <w:unhideWhenUsed/>
    <w:rsid w:val="00197C42"/>
    <w:rPr>
      <w:color w:val="0000FF"/>
      <w:u w:val="single"/>
    </w:rPr>
  </w:style>
  <w:style w:type="paragraph" w:customStyle="1" w:styleId="DevConfigs">
    <w:name w:val="DevConfigs"/>
    <w:basedOn w:val="Normal"/>
    <w:qFormat/>
    <w:rsid w:val="00E56510"/>
    <w:pPr>
      <w:spacing w:before="0" w:after="0"/>
    </w:pPr>
    <w:rPr>
      <w:rFonts w:ascii="Courier New" w:hAnsi="Courier New"/>
      <w:sz w:val="20"/>
    </w:rPr>
  </w:style>
  <w:style w:type="paragraph" w:customStyle="1" w:styleId="Visual">
    <w:name w:val="Visual"/>
    <w:basedOn w:val="Normal"/>
    <w:qFormat/>
    <w:rsid w:val="0067097A"/>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character" w:customStyle="1" w:styleId="content">
    <w:name w:val="content"/>
    <w:basedOn w:val="DefaultParagraphFont"/>
    <w:rsid w:val="00197C42"/>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A60146"/>
    <w:pPr>
      <w:numPr>
        <w:numId w:val="2"/>
      </w:numPr>
    </w:pPr>
  </w:style>
  <w:style w:type="character" w:styleId="FollowedHyperlink">
    <w:name w:val="FollowedHyperlink"/>
    <w:uiPriority w:val="99"/>
    <w:semiHidden/>
    <w:unhideWhenUsed/>
    <w:rsid w:val="001A22D8"/>
    <w:rPr>
      <w:color w:val="800080"/>
      <w:u w:val="single"/>
    </w:rPr>
  </w:style>
  <w:style w:type="paragraph" w:customStyle="1" w:styleId="InstNoteRedL25">
    <w:name w:val="Inst Note Red L25"/>
    <w:basedOn w:val="BodyTextL25"/>
    <w:next w:val="BodyTextL25"/>
    <w:qFormat/>
    <w:rsid w:val="00E22B75"/>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8D1BC2"/>
    <w:rPr>
      <w:b/>
    </w:rPr>
  </w:style>
  <w:style w:type="paragraph" w:customStyle="1" w:styleId="CMDOutput">
    <w:name w:val="CMD Output"/>
    <w:basedOn w:val="CMD"/>
    <w:qFormat/>
    <w:rsid w:val="00C704D7"/>
    <w:rPr>
      <w:sz w:val="18"/>
    </w:rPr>
  </w:style>
  <w:style w:type="paragraph" w:customStyle="1" w:styleId="InstNoteRedL50">
    <w:name w:val="Inst Note Red L50"/>
    <w:basedOn w:val="InstNoteRed"/>
    <w:next w:val="BodyText1"/>
    <w:qFormat/>
    <w:rsid w:val="00E22B75"/>
    <w:pPr>
      <w:spacing w:before="120" w:after="120"/>
      <w:ind w:left="720"/>
    </w:pPr>
    <w:rPr>
      <w:szCs w:val="20"/>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character" w:customStyle="1" w:styleId="cxrefcolor">
    <w:name w:val="cxref_color"/>
    <w:basedOn w:val="DefaultParagraphFont"/>
    <w:rsid w:val="007C3462"/>
  </w:style>
  <w:style w:type="paragraph" w:styleId="NormalWeb">
    <w:name w:val="Normal (Web)"/>
    <w:basedOn w:val="Normal"/>
    <w:uiPriority w:val="99"/>
    <w:semiHidden/>
    <w:unhideWhenUsed/>
    <w:rsid w:val="007762EC"/>
    <w:pPr>
      <w:spacing w:before="100" w:beforeAutospacing="1" w:after="100" w:afterAutospacing="1" w:line="240" w:lineRule="auto"/>
    </w:pPr>
    <w:rPr>
      <w:rFonts w:ascii="Times New Roman" w:eastAsia="Times New Roman" w:hAnsi="Times New Roman"/>
      <w:sz w:val="24"/>
      <w:szCs w:val="24"/>
    </w:rPr>
  </w:style>
  <w:style w:type="paragraph" w:styleId="Index2">
    <w:name w:val="index 2"/>
    <w:basedOn w:val="Normal"/>
    <w:next w:val="Normal"/>
    <w:autoRedefine/>
    <w:semiHidden/>
    <w:rsid w:val="00F847B6"/>
    <w:pPr>
      <w:spacing w:before="0" w:after="0" w:line="240" w:lineRule="auto"/>
      <w:ind w:left="480" w:hanging="240"/>
    </w:pPr>
    <w:rPr>
      <w:rFonts w:eastAsia="Times New Roman"/>
      <w:sz w:val="20"/>
      <w:szCs w:val="24"/>
    </w:rPr>
  </w:style>
  <w:style w:type="paragraph" w:customStyle="1" w:styleId="ReflectionQ">
    <w:name w:val="Reflection Q"/>
    <w:basedOn w:val="BodyText1"/>
    <w:qFormat/>
    <w:rsid w:val="004739ED"/>
    <w:pPr>
      <w:numPr>
        <w:ilvl w:val="1"/>
        <w:numId w:val="5"/>
      </w:numPr>
    </w:pPr>
  </w:style>
  <w:style w:type="paragraph" w:styleId="Revision">
    <w:name w:val="Revision"/>
    <w:hidden/>
    <w:uiPriority w:val="99"/>
    <w:semiHidden/>
    <w:rsid w:val="0079379A"/>
    <w:rPr>
      <w:sz w:val="22"/>
      <w:szCs w:val="22"/>
    </w:rPr>
  </w:style>
  <w:style w:type="numbering" w:customStyle="1" w:styleId="SectionList">
    <w:name w:val="Section_List"/>
    <w:basedOn w:val="NoList"/>
    <w:uiPriority w:val="99"/>
    <w:rsid w:val="004739ED"/>
    <w:pPr>
      <w:numPr>
        <w:numId w:val="5"/>
      </w:numPr>
    </w:pPr>
  </w:style>
  <w:style w:type="paragraph" w:customStyle="1" w:styleId="SubStepNum">
    <w:name w:val="SubStep Num"/>
    <w:basedOn w:val="SubStepAlpha"/>
    <w:qFormat/>
    <w:rsid w:val="00512814"/>
    <w:pPr>
      <w:keepNext w:val="0"/>
      <w:numPr>
        <w:ilvl w:val="0"/>
        <w:numId w:val="0"/>
      </w:numPr>
      <w:tabs>
        <w:tab w:val="num" w:pos="1080"/>
      </w:tabs>
      <w:ind w:left="1080" w:hanging="360"/>
    </w:pPr>
  </w:style>
  <w:style w:type="numbering" w:customStyle="1" w:styleId="PartStepSubStepList1">
    <w:name w:val="Part_Step_SubStep_List1"/>
    <w:basedOn w:val="NoList"/>
    <w:uiPriority w:val="99"/>
    <w:rsid w:val="00512814"/>
  </w:style>
  <w:style w:type="paragraph" w:customStyle="1" w:styleId="TaskHead">
    <w:name w:val="Task Head"/>
    <w:basedOn w:val="Heading2"/>
    <w:next w:val="BodyTextL25"/>
    <w:rsid w:val="00512814"/>
    <w:rPr>
      <w:rFonts w:ascii="Arial" w:hAnsi="Arial"/>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467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www.cisco.com/cisco/software/release.html?mdfid=282774238&amp;flowid=714&amp;softwareid=282855122&amp;release=3.1&amp;relind=AVAILABLE&amp;rellifecycle=&amp;reltype=latest"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www.cisco.com"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logmett.com/index.php?/download/free-downloads.html" TargetMode="Externa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eader" Target="header2.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68BD32-091E-4DB1-BD37-90D09890E6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868</Words>
  <Characters>1065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494</CharactersWithSpaces>
  <SharedDoc>false</SharedDoc>
  <HLinks>
    <vt:vector size="36" baseType="variant">
      <vt:variant>
        <vt:i4>7012415</vt:i4>
      </vt:variant>
      <vt:variant>
        <vt:i4>15</vt:i4>
      </vt:variant>
      <vt:variant>
        <vt:i4>0</vt:i4>
      </vt:variant>
      <vt:variant>
        <vt:i4>5</vt:i4>
      </vt:variant>
      <vt:variant>
        <vt:lpwstr>http://www.cisco.com/cisco/software/release.html?mdfid=282774238&amp;flowid=714&amp;softwareid=282855122&amp;release=3.1&amp;relind=AVAILABLE&amp;rellifecycle=&amp;reltype=latest</vt:lpwstr>
      </vt:variant>
      <vt:variant>
        <vt:lpwstr/>
      </vt:variant>
      <vt:variant>
        <vt:i4>5898267</vt:i4>
      </vt:variant>
      <vt:variant>
        <vt:i4>12</vt:i4>
      </vt:variant>
      <vt:variant>
        <vt:i4>0</vt:i4>
      </vt:variant>
      <vt:variant>
        <vt:i4>5</vt:i4>
      </vt:variant>
      <vt:variant>
        <vt:lpwstr>http://www.cisco.com/</vt:lpwstr>
      </vt:variant>
      <vt:variant>
        <vt:lpwstr/>
      </vt:variant>
      <vt:variant>
        <vt:i4>8192045</vt:i4>
      </vt:variant>
      <vt:variant>
        <vt:i4>9</vt:i4>
      </vt:variant>
      <vt:variant>
        <vt:i4>0</vt:i4>
      </vt:variant>
      <vt:variant>
        <vt:i4>5</vt:i4>
      </vt:variant>
      <vt:variant>
        <vt:lpwstr>http://logmett.com/index.php?/download/free-downloads.html</vt:lpwstr>
      </vt:variant>
      <vt:variant>
        <vt:lpwstr/>
      </vt:variant>
      <vt:variant>
        <vt:i4>7012415</vt:i4>
      </vt:variant>
      <vt:variant>
        <vt:i4>6</vt:i4>
      </vt:variant>
      <vt:variant>
        <vt:i4>0</vt:i4>
      </vt:variant>
      <vt:variant>
        <vt:i4>5</vt:i4>
      </vt:variant>
      <vt:variant>
        <vt:lpwstr>http://www.cisco.com/cisco/software/release.html?mdfid=282774238&amp;flowid=714&amp;softwareid=282855122&amp;release=3.1&amp;relind=AVAILABLE&amp;rellifecycle=&amp;reltype=latest</vt:lpwstr>
      </vt:variant>
      <vt:variant>
        <vt:lpwstr/>
      </vt:variant>
      <vt:variant>
        <vt:i4>5898267</vt:i4>
      </vt:variant>
      <vt:variant>
        <vt:i4>3</vt:i4>
      </vt:variant>
      <vt:variant>
        <vt:i4>0</vt:i4>
      </vt:variant>
      <vt:variant>
        <vt:i4>5</vt:i4>
      </vt:variant>
      <vt:variant>
        <vt:lpwstr>http://www.cisco.com/</vt:lpwstr>
      </vt:variant>
      <vt:variant>
        <vt:lpwstr/>
      </vt:variant>
      <vt:variant>
        <vt:i4>8192045</vt:i4>
      </vt:variant>
      <vt:variant>
        <vt:i4>0</vt:i4>
      </vt:variant>
      <vt:variant>
        <vt:i4>0</vt:i4>
      </vt:variant>
      <vt:variant>
        <vt:i4>5</vt:i4>
      </vt:variant>
      <vt:variant>
        <vt:lpwstr>http://logmett.com/index.php?/download/free-downloads.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dholzing</cp:lastModifiedBy>
  <cp:revision>4</cp:revision>
  <cp:lastPrinted>2015-06-11T18:51:00Z</cp:lastPrinted>
  <dcterms:created xsi:type="dcterms:W3CDTF">2015-07-10T00:13:00Z</dcterms:created>
  <dcterms:modified xsi:type="dcterms:W3CDTF">2015-07-11T17:26:00Z</dcterms:modified>
</cp:coreProperties>
</file>